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740E6" w14:textId="207852C0" w:rsidR="00C103CD" w:rsidRDefault="00F66346" w:rsidP="00F750F5">
      <w:pPr>
        <w:pStyle w:val="Header"/>
        <w:tabs>
          <w:tab w:val="clear" w:pos="4320"/>
          <w:tab w:val="clear" w:pos="8640"/>
        </w:tabs>
        <w:spacing w:after="120"/>
        <w:jc w:val="center"/>
        <w:rPr>
          <w:rFonts w:cs="Times New Roman"/>
        </w:rPr>
      </w:pPr>
      <w:r w:rsidRPr="00CD2831">
        <w:rPr>
          <w:rFonts w:cs="Times New Roman"/>
          <w:noProof/>
          <w:lang w:eastAsia="en-US" w:bidi="th-TH"/>
        </w:rPr>
        <w:drawing>
          <wp:anchor distT="0" distB="0" distL="114300" distR="114300" simplePos="0" relativeHeight="251661312" behindDoc="0" locked="0" layoutInCell="1" allowOverlap="1" wp14:anchorId="71EE1063" wp14:editId="3F086254">
            <wp:simplePos x="0" y="0"/>
            <wp:positionH relativeFrom="column">
              <wp:posOffset>1630680</wp:posOffset>
            </wp:positionH>
            <wp:positionV relativeFrom="page">
              <wp:posOffset>671195</wp:posOffset>
            </wp:positionV>
            <wp:extent cx="654050" cy="839470"/>
            <wp:effectExtent l="0" t="0" r="0" b="0"/>
            <wp:wrapNone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050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50F5">
        <w:rPr>
          <w:rFonts w:cs="Times New Roman"/>
          <w:noProof/>
          <w:lang w:eastAsia="en-US" w:bidi="th-TH"/>
        </w:rPr>
        <w:drawing>
          <wp:anchor distT="0" distB="0" distL="114300" distR="114300" simplePos="0" relativeHeight="251658240" behindDoc="0" locked="0" layoutInCell="1" allowOverlap="1" wp14:anchorId="48E6BB44" wp14:editId="4D4D556A">
            <wp:simplePos x="0" y="0"/>
            <wp:positionH relativeFrom="column">
              <wp:posOffset>2476500</wp:posOffset>
            </wp:positionH>
            <wp:positionV relativeFrom="paragraph">
              <wp:posOffset>-100330</wp:posOffset>
            </wp:positionV>
            <wp:extent cx="819150" cy="7493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74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23A1" w:rsidRPr="00CD2831">
        <w:rPr>
          <w:rFonts w:cs="Times New Roman"/>
          <w:noProof/>
          <w:lang w:eastAsia="en-US" w:bidi="th-TH"/>
        </w:rPr>
        <w:drawing>
          <wp:anchor distT="0" distB="0" distL="114300" distR="114300" simplePos="0" relativeHeight="251660288" behindDoc="0" locked="0" layoutInCell="1" allowOverlap="1" wp14:anchorId="33B45E36" wp14:editId="47147E00">
            <wp:simplePos x="0" y="0"/>
            <wp:positionH relativeFrom="column">
              <wp:posOffset>3534410</wp:posOffset>
            </wp:positionH>
            <wp:positionV relativeFrom="page">
              <wp:posOffset>741680</wp:posOffset>
            </wp:positionV>
            <wp:extent cx="793750" cy="721360"/>
            <wp:effectExtent l="0" t="0" r="635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750" cy="72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4197D" w14:textId="277EC86E" w:rsidR="00C103CD" w:rsidRDefault="00C103CD" w:rsidP="00F750F5">
      <w:pPr>
        <w:pStyle w:val="Header"/>
        <w:tabs>
          <w:tab w:val="clear" w:pos="4320"/>
          <w:tab w:val="clear" w:pos="8640"/>
        </w:tabs>
        <w:spacing w:after="120"/>
        <w:jc w:val="center"/>
        <w:rPr>
          <w:rFonts w:cs="Times New Roman"/>
        </w:rPr>
      </w:pPr>
      <w:r>
        <w:rPr>
          <w:rFonts w:cs="Times New Roman"/>
        </w:rPr>
        <w:t xml:space="preserve">       </w:t>
      </w:r>
      <w:r>
        <w:rPr>
          <w:rFonts w:cs="Times New Roman"/>
        </w:rPr>
        <w:tab/>
      </w:r>
      <w:r>
        <w:rPr>
          <w:rFonts w:cs="Times New Roman"/>
        </w:rPr>
        <w:tab/>
      </w:r>
    </w:p>
    <w:p w14:paraId="659EFC1F" w14:textId="47261B14" w:rsidR="00A24CD4" w:rsidRPr="00F750F5" w:rsidRDefault="00A24CD4" w:rsidP="00F750F5">
      <w:pPr>
        <w:pStyle w:val="Header"/>
        <w:tabs>
          <w:tab w:val="clear" w:pos="4320"/>
          <w:tab w:val="clear" w:pos="8640"/>
        </w:tabs>
        <w:spacing w:after="120"/>
        <w:jc w:val="center"/>
        <w:rPr>
          <w:rFonts w:cs="Times New Roman"/>
        </w:rPr>
      </w:pPr>
    </w:p>
    <w:p w14:paraId="3E07B294" w14:textId="7BE4F00B" w:rsidR="007044BB" w:rsidRPr="007044BB" w:rsidRDefault="007044BB" w:rsidP="00471EC3">
      <w:pPr>
        <w:jc w:val="center"/>
        <w:rPr>
          <w:b/>
          <w:bCs/>
          <w:szCs w:val="32"/>
          <w:lang w:eastAsia="en-US" w:bidi="th-TH"/>
        </w:rPr>
      </w:pPr>
      <w:bookmarkStart w:id="0" w:name="_Hlk13750619"/>
      <w:r w:rsidRPr="007044BB">
        <w:rPr>
          <w:b/>
          <w:bCs/>
          <w:szCs w:val="32"/>
          <w:lang w:eastAsia="en-US" w:bidi="th-TH"/>
        </w:rPr>
        <w:t>The 4</w:t>
      </w:r>
      <w:r w:rsidR="00F91518">
        <w:rPr>
          <w:b/>
          <w:bCs/>
          <w:szCs w:val="32"/>
          <w:lang w:eastAsia="en-US" w:bidi="th-TH"/>
        </w:rPr>
        <w:t>th</w:t>
      </w:r>
      <w:r w:rsidR="00F91518">
        <w:rPr>
          <w:b/>
          <w:bCs/>
          <w:szCs w:val="32"/>
          <w:vertAlign w:val="superscript"/>
          <w:lang w:eastAsia="en-US" w:bidi="th-TH"/>
        </w:rPr>
        <w:t xml:space="preserve"> </w:t>
      </w:r>
      <w:r w:rsidRPr="007044BB">
        <w:rPr>
          <w:b/>
          <w:bCs/>
          <w:szCs w:val="32"/>
          <w:lang w:eastAsia="en-US" w:bidi="th-TH"/>
        </w:rPr>
        <w:t xml:space="preserve">Meeting of the APT Preparatory Group for </w:t>
      </w:r>
      <w:r w:rsidR="00471EC3">
        <w:rPr>
          <w:b/>
          <w:bCs/>
          <w:szCs w:val="32"/>
          <w:lang w:eastAsia="en-US" w:bidi="th-TH"/>
        </w:rPr>
        <w:t xml:space="preserve">PP-22 </w:t>
      </w:r>
      <w:r>
        <w:rPr>
          <w:b/>
          <w:bCs/>
          <w:szCs w:val="32"/>
          <w:lang w:eastAsia="en-US" w:bidi="th-TH"/>
        </w:rPr>
        <w:t xml:space="preserve">(APT </w:t>
      </w:r>
      <w:r w:rsidR="00471EC3">
        <w:rPr>
          <w:b/>
          <w:bCs/>
          <w:szCs w:val="32"/>
          <w:lang w:eastAsia="en-US" w:bidi="th-TH"/>
        </w:rPr>
        <w:t>PP22</w:t>
      </w:r>
      <w:r>
        <w:rPr>
          <w:b/>
          <w:bCs/>
          <w:szCs w:val="32"/>
          <w:lang w:eastAsia="en-US" w:bidi="th-TH"/>
        </w:rPr>
        <w:t>-4)</w:t>
      </w:r>
    </w:p>
    <w:p w14:paraId="726CE84B" w14:textId="276DE579" w:rsidR="00F750F5" w:rsidRPr="00F750F5" w:rsidRDefault="002C04D1" w:rsidP="00F750F5">
      <w:pPr>
        <w:spacing w:before="29"/>
        <w:ind w:left="1710" w:right="1560"/>
        <w:jc w:val="center"/>
        <w:rPr>
          <w:rFonts w:eastAsia="Times New Roman" w:cs="Times New Roman"/>
        </w:rPr>
      </w:pPr>
      <w:r>
        <w:rPr>
          <w:rFonts w:eastAsia="Times New Roman" w:cs="Times New Roman"/>
          <w:spacing w:val="-2"/>
        </w:rPr>
        <w:t>1-5 August</w:t>
      </w:r>
      <w:r w:rsidR="007044BB" w:rsidRPr="007044BB">
        <w:rPr>
          <w:rFonts w:eastAsia="Times New Roman" w:cs="Times New Roman"/>
          <w:spacing w:val="-2"/>
        </w:rPr>
        <w:t xml:space="preserve"> 2022, Bangkok, Thailand (Hybrid Meeting)</w:t>
      </w:r>
    </w:p>
    <w:bookmarkEnd w:id="0"/>
    <w:p w14:paraId="0080ABA6" w14:textId="77777777" w:rsidR="00FC68BA" w:rsidRDefault="00FC68BA" w:rsidP="0040512B">
      <w:pPr>
        <w:pStyle w:val="NoSpacing"/>
        <w:pBdr>
          <w:bottom w:val="single" w:sz="12" w:space="1" w:color="auto"/>
        </w:pBdr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345A092" w14:textId="77777777" w:rsidR="001D450C" w:rsidRPr="00364719" w:rsidRDefault="001D450C" w:rsidP="0040512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012DF3C2" w14:textId="77777777" w:rsidR="00DE31DF" w:rsidRDefault="00DE31DF" w:rsidP="00B23678">
      <w:pPr>
        <w:jc w:val="center"/>
        <w:rPr>
          <w:rFonts w:cs="Times New Roman"/>
          <w:b/>
          <w:bCs/>
          <w:color w:val="000000"/>
          <w:lang w:val="fr-FR"/>
        </w:rPr>
      </w:pPr>
    </w:p>
    <w:p w14:paraId="5AED1BF0" w14:textId="228B5F9C" w:rsidR="00B23678" w:rsidRPr="00FC0C12" w:rsidRDefault="00B23678" w:rsidP="00B23678">
      <w:pPr>
        <w:jc w:val="center"/>
        <w:rPr>
          <w:rFonts w:cs="Times New Roman"/>
          <w:b/>
          <w:bCs/>
          <w:color w:val="000000"/>
          <w:lang w:val="fr-FR"/>
        </w:rPr>
      </w:pPr>
      <w:r w:rsidRPr="00FC0C12">
        <w:rPr>
          <w:rFonts w:cs="Times New Roman"/>
          <w:b/>
          <w:bCs/>
          <w:color w:val="000000"/>
          <w:lang w:val="fr-FR"/>
        </w:rPr>
        <w:t>INFORMATION</w:t>
      </w:r>
      <w:r w:rsidR="00FC0C12">
        <w:rPr>
          <w:rFonts w:cs="Times New Roman"/>
          <w:b/>
          <w:bCs/>
          <w:color w:val="000000"/>
          <w:lang w:val="fr-FR"/>
        </w:rPr>
        <w:t xml:space="preserve"> </w:t>
      </w:r>
      <w:r w:rsidR="001C56C6">
        <w:rPr>
          <w:rFonts w:cs="Times New Roman"/>
          <w:b/>
          <w:bCs/>
          <w:color w:val="000000"/>
          <w:lang w:val="fr-FR"/>
        </w:rPr>
        <w:t>NOTE</w:t>
      </w:r>
    </w:p>
    <w:p w14:paraId="5555A473" w14:textId="77777777" w:rsidR="00CE3440" w:rsidRPr="00C055A9" w:rsidRDefault="00CE3440" w:rsidP="00381041">
      <w:pPr>
        <w:jc w:val="both"/>
        <w:rPr>
          <w:rFonts w:cs="Times New Roman"/>
          <w:color w:val="000000"/>
          <w:lang w:val="fr-FR"/>
        </w:rPr>
      </w:pPr>
    </w:p>
    <w:p w14:paraId="5192A20C" w14:textId="77777777" w:rsidR="00F15C02" w:rsidRDefault="00F15C02" w:rsidP="00F07EFB">
      <w:pPr>
        <w:widowControl w:val="0"/>
        <w:tabs>
          <w:tab w:val="left" w:pos="1080"/>
        </w:tabs>
        <w:autoSpaceDE w:val="0"/>
        <w:autoSpaceDN w:val="0"/>
        <w:adjustRightInd w:val="0"/>
        <w:ind w:right="-20"/>
        <w:jc w:val="both"/>
        <w:rPr>
          <w:rFonts w:eastAsia="SimSun" w:cs="Times New Roman"/>
          <w:lang w:eastAsia="zh-CN"/>
        </w:rPr>
      </w:pPr>
    </w:p>
    <w:p w14:paraId="338C797F" w14:textId="3ACB3383" w:rsidR="007044BB" w:rsidRDefault="001C56C6" w:rsidP="00CC2DD7">
      <w:pPr>
        <w:jc w:val="both"/>
        <w:rPr>
          <w:rFonts w:cs="Times New Roman"/>
          <w:color w:val="000000"/>
        </w:rPr>
      </w:pPr>
      <w:bookmarkStart w:id="1" w:name="_Hlk89330759"/>
      <w:r>
        <w:rPr>
          <w:rFonts w:cs="Times New Roman"/>
          <w:color w:val="000000"/>
        </w:rPr>
        <w:t>We welcome all delegates to t</w:t>
      </w:r>
      <w:r w:rsidR="007044BB" w:rsidRPr="007044BB">
        <w:rPr>
          <w:rFonts w:cs="Times New Roman"/>
          <w:color w:val="000000"/>
        </w:rPr>
        <w:t xml:space="preserve">he 4th Meeting of the APT Preparatory Group for </w:t>
      </w:r>
      <w:r w:rsidR="00951EBA">
        <w:rPr>
          <w:rFonts w:cs="Times New Roman"/>
          <w:color w:val="000000"/>
        </w:rPr>
        <w:t>PP-22</w:t>
      </w:r>
      <w:r w:rsidR="007044BB" w:rsidRPr="007044BB">
        <w:rPr>
          <w:rFonts w:cs="Times New Roman"/>
          <w:color w:val="000000"/>
        </w:rPr>
        <w:t xml:space="preserve"> (APT </w:t>
      </w:r>
      <w:r w:rsidR="00951EBA">
        <w:rPr>
          <w:rFonts w:cs="Times New Roman"/>
          <w:color w:val="000000"/>
        </w:rPr>
        <w:t>PP22</w:t>
      </w:r>
      <w:r w:rsidR="007044BB" w:rsidRPr="007044BB">
        <w:rPr>
          <w:rFonts w:cs="Times New Roman"/>
          <w:color w:val="000000"/>
        </w:rPr>
        <w:t>-4)</w:t>
      </w:r>
      <w:bookmarkEnd w:id="1"/>
      <w:r w:rsidR="007044BB" w:rsidRPr="007044BB">
        <w:rPr>
          <w:rFonts w:cs="Times New Roman"/>
          <w:color w:val="000000"/>
        </w:rPr>
        <w:t xml:space="preserve"> </w:t>
      </w:r>
      <w:r w:rsidR="007044BB">
        <w:rPr>
          <w:rFonts w:cs="Times New Roman"/>
          <w:color w:val="000000"/>
        </w:rPr>
        <w:t xml:space="preserve">to be held </w:t>
      </w:r>
      <w:r w:rsidR="007044BB" w:rsidRPr="007044BB">
        <w:rPr>
          <w:rFonts w:cs="Times New Roman"/>
          <w:color w:val="000000"/>
        </w:rPr>
        <w:t xml:space="preserve">from </w:t>
      </w:r>
      <w:r w:rsidR="00951EBA">
        <w:rPr>
          <w:rFonts w:cs="Times New Roman"/>
          <w:color w:val="000000"/>
        </w:rPr>
        <w:t>1</w:t>
      </w:r>
      <w:r w:rsidR="007044BB" w:rsidRPr="007044BB">
        <w:rPr>
          <w:rFonts w:cs="Times New Roman"/>
          <w:color w:val="000000"/>
        </w:rPr>
        <w:t xml:space="preserve"> to </w:t>
      </w:r>
      <w:r w:rsidR="00951EBA">
        <w:rPr>
          <w:rFonts w:cs="Times New Roman"/>
          <w:color w:val="000000"/>
        </w:rPr>
        <w:t>5 August</w:t>
      </w:r>
      <w:r w:rsidR="007044BB" w:rsidRPr="007044BB">
        <w:rPr>
          <w:rFonts w:cs="Times New Roman"/>
          <w:color w:val="000000"/>
        </w:rPr>
        <w:t xml:space="preserve"> 2022 in Bangkok, Thailand with </w:t>
      </w:r>
      <w:r w:rsidR="000F212C" w:rsidRPr="00A71F3C">
        <w:rPr>
          <w:rFonts w:cs="Times New Roman"/>
          <w:color w:val="000000"/>
        </w:rPr>
        <w:t xml:space="preserve">hybrid format (both physical and virtual/online attendance through APT </w:t>
      </w:r>
      <w:r w:rsidR="000F212C" w:rsidRPr="00026964">
        <w:rPr>
          <w:rFonts w:cs="Times New Roman"/>
          <w:color w:val="000000"/>
        </w:rPr>
        <w:t>Zoom meeting)</w:t>
      </w:r>
      <w:r w:rsidR="007044BB" w:rsidRPr="00026964">
        <w:rPr>
          <w:rFonts w:cs="Times New Roman"/>
          <w:color w:val="000000"/>
        </w:rPr>
        <w:t xml:space="preserve">. </w:t>
      </w:r>
      <w:r>
        <w:rPr>
          <w:rFonts w:cs="Times New Roman"/>
          <w:color w:val="000000"/>
        </w:rPr>
        <w:t>We are pleased to provide below details for your advance information and convenient reference.</w:t>
      </w:r>
    </w:p>
    <w:p w14:paraId="642F17FD" w14:textId="77777777" w:rsidR="00FC1602" w:rsidRPr="008E01AD" w:rsidRDefault="00FC1602" w:rsidP="00333340">
      <w:pPr>
        <w:jc w:val="both"/>
        <w:rPr>
          <w:rFonts w:cs="Times New Roman"/>
          <w:color w:val="000000"/>
        </w:rPr>
      </w:pPr>
    </w:p>
    <w:p w14:paraId="2CF1727F" w14:textId="23F4F1E3" w:rsidR="00D112B9" w:rsidRDefault="00C22786" w:rsidP="008E01AD">
      <w:pPr>
        <w:pStyle w:val="ListParagraph"/>
        <w:numPr>
          <w:ilvl w:val="0"/>
          <w:numId w:val="35"/>
        </w:numPr>
        <w:ind w:left="270" w:hanging="270"/>
        <w:jc w:val="both"/>
        <w:rPr>
          <w:rFonts w:cs="Times New Roman"/>
          <w:b/>
          <w:bCs/>
          <w:color w:val="000000"/>
          <w:lang w:eastAsia="ko-KR"/>
        </w:rPr>
      </w:pPr>
      <w:r w:rsidRPr="007D06DC">
        <w:rPr>
          <w:rFonts w:cs="Times New Roman"/>
          <w:b/>
          <w:bCs/>
          <w:color w:val="000000"/>
        </w:rPr>
        <w:t>M</w:t>
      </w:r>
      <w:r w:rsidR="007D06DC">
        <w:rPr>
          <w:rFonts w:cs="Times New Roman"/>
          <w:b/>
          <w:bCs/>
          <w:color w:val="000000"/>
        </w:rPr>
        <w:t>eeting</w:t>
      </w:r>
      <w:r w:rsidRPr="007D06DC">
        <w:rPr>
          <w:rFonts w:cs="Times New Roman"/>
          <w:b/>
          <w:bCs/>
          <w:color w:val="000000"/>
        </w:rPr>
        <w:t xml:space="preserve"> P</w:t>
      </w:r>
      <w:r w:rsidR="007D06DC">
        <w:rPr>
          <w:rFonts w:cs="Times New Roman"/>
          <w:b/>
          <w:bCs/>
          <w:color w:val="000000"/>
        </w:rPr>
        <w:t>latform</w:t>
      </w:r>
    </w:p>
    <w:p w14:paraId="06F05162" w14:textId="77777777" w:rsidR="00086264" w:rsidRPr="00086264" w:rsidRDefault="00086264" w:rsidP="00086264">
      <w:pPr>
        <w:jc w:val="both"/>
        <w:rPr>
          <w:rFonts w:cs="Times New Roman"/>
          <w:b/>
          <w:bCs/>
          <w:color w:val="000000"/>
          <w:lang w:eastAsia="ko-KR"/>
        </w:rPr>
      </w:pPr>
    </w:p>
    <w:p w14:paraId="0F0B756C" w14:textId="6BBC3355" w:rsidR="00C56DC3" w:rsidRDefault="00C56DC3" w:rsidP="00C56DC3">
      <w:pPr>
        <w:jc w:val="both"/>
        <w:rPr>
          <w:rFonts w:eastAsia="SimSun" w:cs="Times New Roman"/>
          <w:color w:val="000000"/>
          <w:lang w:eastAsia="zh-CN"/>
        </w:rPr>
      </w:pPr>
      <w:r>
        <w:rPr>
          <w:rFonts w:eastAsia="SimSun" w:cs="Times New Roman"/>
          <w:color w:val="000000"/>
          <w:lang w:eastAsia="zh-CN"/>
        </w:rPr>
        <w:t>The Introduction to APT Zoom Meeting is attached.</w:t>
      </w:r>
    </w:p>
    <w:p w14:paraId="45A45F5D" w14:textId="24A8F89F" w:rsidR="00C56DC3" w:rsidRDefault="00C56DC3" w:rsidP="00C56DC3">
      <w:pPr>
        <w:jc w:val="both"/>
        <w:rPr>
          <w:rFonts w:eastAsia="SimSun" w:cs="Times New Roman"/>
          <w:color w:val="000000"/>
          <w:lang w:eastAsia="zh-CN"/>
        </w:rPr>
      </w:pPr>
    </w:p>
    <w:p w14:paraId="594E8F98" w14:textId="6CBF76CF" w:rsidR="00DE31DF" w:rsidRPr="009261FD" w:rsidRDefault="00A70BA4" w:rsidP="00C56DC3">
      <w:pPr>
        <w:jc w:val="both"/>
        <w:rPr>
          <w:rFonts w:eastAsia="SimSun" w:cs="Times New Roman"/>
          <w:color w:val="000000"/>
          <w:lang w:eastAsia="zh-CN"/>
        </w:rPr>
      </w:pPr>
      <w:r w:rsidRPr="009261FD">
        <w:rPr>
          <w:rFonts w:eastAsia="SimSun" w:cs="Times New Roman"/>
          <w:color w:val="000000"/>
          <w:lang w:eastAsia="zh-CN"/>
        </w:rPr>
        <w:object w:dxaOrig="1301" w:dyaOrig="850" w14:anchorId="0968A84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5.2pt;height:54.6pt" o:ole="">
            <v:imagedata r:id="rId14" o:title=""/>
          </v:shape>
          <o:OLEObject Type="Embed" ProgID="Acrobat.Document.DC" ShapeID="_x0000_i1025" DrawAspect="Icon" ObjectID="_1720727879" r:id="rId15"/>
        </w:object>
      </w:r>
    </w:p>
    <w:p w14:paraId="15E6F04E" w14:textId="5719F708" w:rsidR="00A02D26" w:rsidRPr="007D06DC" w:rsidRDefault="00A02D26" w:rsidP="007D06DC">
      <w:pPr>
        <w:pStyle w:val="ListParagraph"/>
        <w:keepNext/>
        <w:numPr>
          <w:ilvl w:val="0"/>
          <w:numId w:val="35"/>
        </w:numPr>
        <w:spacing w:before="240" w:after="120"/>
        <w:ind w:left="270" w:hanging="270"/>
        <w:outlineLvl w:val="0"/>
        <w:rPr>
          <w:rFonts w:eastAsia="Times New Roman" w:cs="Times New Roman"/>
          <w:b/>
          <w:bCs/>
          <w:kern w:val="32"/>
          <w:lang w:val="x-none"/>
        </w:rPr>
      </w:pPr>
      <w:r w:rsidRPr="007D06DC">
        <w:rPr>
          <w:rFonts w:eastAsia="Times New Roman" w:cs="Times New Roman"/>
          <w:b/>
          <w:bCs/>
          <w:kern w:val="32"/>
          <w:lang w:val="x-none"/>
        </w:rPr>
        <w:t>V</w:t>
      </w:r>
      <w:r w:rsidR="007D06DC">
        <w:rPr>
          <w:rFonts w:eastAsia="Times New Roman" w:cs="Times New Roman"/>
          <w:b/>
          <w:bCs/>
          <w:kern w:val="32"/>
        </w:rPr>
        <w:t>enue</w:t>
      </w:r>
    </w:p>
    <w:p w14:paraId="579DA6EB" w14:textId="5FF73775" w:rsidR="00A02D26" w:rsidRPr="00961006" w:rsidRDefault="00A02D26" w:rsidP="00A02D26">
      <w:pPr>
        <w:jc w:val="both"/>
        <w:rPr>
          <w:rFonts w:eastAsia="SimSun" w:cs="Times New Roman"/>
          <w:color w:val="000000"/>
          <w:lang w:eastAsia="zh-CN"/>
        </w:rPr>
      </w:pPr>
      <w:r w:rsidRPr="004F26FD">
        <w:rPr>
          <w:rFonts w:eastAsia="SimSun" w:cs="Times New Roman"/>
          <w:color w:val="000000"/>
          <w:lang w:eastAsia="zh-CN"/>
        </w:rPr>
        <w:t xml:space="preserve">The </w:t>
      </w:r>
      <w:r w:rsidR="000F3A3E" w:rsidRPr="004F26FD">
        <w:rPr>
          <w:rFonts w:eastAsia="SimSun" w:cs="Times New Roman"/>
          <w:color w:val="000000"/>
          <w:lang w:eastAsia="zh-CN"/>
        </w:rPr>
        <w:t>APT PP22-4</w:t>
      </w:r>
      <w:r w:rsidRPr="004F26FD">
        <w:rPr>
          <w:rFonts w:eastAsia="SimSun" w:cs="Times New Roman"/>
          <w:color w:val="000000"/>
          <w:lang w:eastAsia="zh-CN"/>
        </w:rPr>
        <w:t xml:space="preserve"> will be held at Le Grand Ballroom and Foyer</w:t>
      </w:r>
      <w:r w:rsidR="009A141D" w:rsidRPr="004F26FD">
        <w:rPr>
          <w:rFonts w:eastAsia="SimSun" w:cs="Times New Roman"/>
          <w:color w:val="000000"/>
          <w:lang w:eastAsia="zh-CN"/>
        </w:rPr>
        <w:t xml:space="preserve"> on the </w:t>
      </w:r>
      <w:r w:rsidR="00D91C43" w:rsidRPr="004F26FD">
        <w:rPr>
          <w:rFonts w:eastAsia="SimSun" w:cs="Times New Roman"/>
          <w:color w:val="000000"/>
          <w:lang w:eastAsia="zh-CN"/>
        </w:rPr>
        <w:t>7</w:t>
      </w:r>
      <w:r w:rsidR="009A141D" w:rsidRPr="004F26FD">
        <w:rPr>
          <w:rFonts w:eastAsia="SimSun" w:cs="Times New Roman"/>
          <w:color w:val="000000"/>
          <w:lang w:eastAsia="zh-CN"/>
        </w:rPr>
        <w:t>th floor of</w:t>
      </w:r>
      <w:r w:rsidRPr="004F26FD">
        <w:rPr>
          <w:rFonts w:eastAsia="SimSun" w:cs="Times New Roman"/>
          <w:color w:val="000000"/>
          <w:lang w:eastAsia="zh-CN"/>
        </w:rPr>
        <w:t xml:space="preserve"> </w:t>
      </w:r>
      <w:r w:rsidRPr="004F26FD">
        <w:rPr>
          <w:rFonts w:cs="Times New Roman"/>
          <w:color w:val="000000"/>
        </w:rPr>
        <w:t>Sofitel Bangkok Sukhumvit</w:t>
      </w:r>
      <w:r w:rsidRPr="004F26FD">
        <w:rPr>
          <w:rFonts w:eastAsia="SimSun" w:cs="Times New Roman"/>
          <w:color w:val="000000"/>
          <w:lang w:eastAsia="zh-CN"/>
        </w:rPr>
        <w:t>. The</w:t>
      </w:r>
      <w:r w:rsidRPr="00961006">
        <w:rPr>
          <w:rFonts w:eastAsia="SimSun" w:cs="Times New Roman"/>
          <w:color w:val="000000"/>
          <w:lang w:eastAsia="zh-CN"/>
        </w:rPr>
        <w:t xml:space="preserve"> contact details of the </w:t>
      </w:r>
      <w:r w:rsidR="00627006">
        <w:rPr>
          <w:rFonts w:eastAsia="SimSun" w:cs="Times New Roman"/>
          <w:color w:val="000000"/>
          <w:lang w:eastAsia="zh-CN"/>
        </w:rPr>
        <w:t>venue</w:t>
      </w:r>
      <w:r w:rsidRPr="00961006">
        <w:rPr>
          <w:rFonts w:eastAsia="SimSun" w:cs="Times New Roman"/>
          <w:color w:val="000000"/>
          <w:lang w:eastAsia="zh-CN"/>
        </w:rPr>
        <w:t xml:space="preserve"> are as follows:</w:t>
      </w:r>
    </w:p>
    <w:p w14:paraId="56196341" w14:textId="77777777" w:rsidR="00A02D26" w:rsidRPr="00961006" w:rsidRDefault="00A02D26" w:rsidP="00A02D26">
      <w:pPr>
        <w:jc w:val="both"/>
        <w:rPr>
          <w:rFonts w:eastAsia="SimSun" w:cs="Times New Roman"/>
          <w:color w:val="000000"/>
          <w:lang w:eastAsia="zh-CN"/>
        </w:rPr>
      </w:pPr>
    </w:p>
    <w:p w14:paraId="2701A54F" w14:textId="2ACBF817" w:rsidR="00A02D26" w:rsidRPr="00961006" w:rsidRDefault="00A02D26" w:rsidP="00A02D26">
      <w:pPr>
        <w:jc w:val="both"/>
        <w:rPr>
          <w:rFonts w:eastAsia="SimSun" w:cs="Times New Roman"/>
          <w:b/>
          <w:bCs/>
          <w:color w:val="000000"/>
          <w:lang w:eastAsia="zh-CN"/>
        </w:rPr>
      </w:pPr>
      <w:r w:rsidRPr="00961006">
        <w:rPr>
          <w:rFonts w:eastAsia="SimSun" w:cs="Times New Roman"/>
          <w:b/>
          <w:bCs/>
          <w:color w:val="000000"/>
          <w:lang w:eastAsia="zh-CN"/>
        </w:rPr>
        <w:tab/>
      </w:r>
      <w:r>
        <w:rPr>
          <w:rFonts w:eastAsia="SimSun" w:cs="Times New Roman"/>
          <w:b/>
          <w:bCs/>
          <w:color w:val="000000"/>
          <w:lang w:eastAsia="zh-CN"/>
        </w:rPr>
        <w:t>S</w:t>
      </w:r>
      <w:r w:rsidR="00283351">
        <w:rPr>
          <w:rFonts w:eastAsia="SimSun" w:cs="Times New Roman"/>
          <w:b/>
          <w:bCs/>
          <w:color w:val="000000"/>
          <w:lang w:eastAsia="zh-CN"/>
        </w:rPr>
        <w:t>ofitel</w:t>
      </w:r>
      <w:r w:rsidRPr="00961006">
        <w:rPr>
          <w:rFonts w:eastAsia="SimSun" w:cs="Times New Roman"/>
          <w:b/>
          <w:bCs/>
          <w:color w:val="000000"/>
          <w:lang w:eastAsia="zh-CN"/>
        </w:rPr>
        <w:t xml:space="preserve"> B</w:t>
      </w:r>
      <w:r w:rsidR="00283351">
        <w:rPr>
          <w:rFonts w:eastAsia="SimSun" w:cs="Times New Roman"/>
          <w:b/>
          <w:bCs/>
          <w:color w:val="000000"/>
          <w:lang w:eastAsia="zh-CN"/>
        </w:rPr>
        <w:t>angkok</w:t>
      </w:r>
      <w:r>
        <w:rPr>
          <w:rFonts w:eastAsia="SimSun" w:cs="Times New Roman"/>
          <w:b/>
          <w:bCs/>
          <w:color w:val="000000"/>
          <w:lang w:eastAsia="zh-CN"/>
        </w:rPr>
        <w:t xml:space="preserve"> S</w:t>
      </w:r>
      <w:r w:rsidR="00283351">
        <w:rPr>
          <w:rFonts w:eastAsia="SimSun" w:cs="Times New Roman"/>
          <w:b/>
          <w:bCs/>
          <w:color w:val="000000"/>
          <w:lang w:eastAsia="zh-CN"/>
        </w:rPr>
        <w:t>ukhumvit</w:t>
      </w:r>
    </w:p>
    <w:p w14:paraId="0AA9329C" w14:textId="0BC2ED86" w:rsidR="00A02D26" w:rsidRPr="00961006" w:rsidRDefault="00A02D26" w:rsidP="00A02D26">
      <w:pPr>
        <w:jc w:val="both"/>
        <w:rPr>
          <w:rFonts w:eastAsia="SimSun" w:cs="Times New Roman"/>
          <w:color w:val="000000"/>
          <w:lang w:eastAsia="zh-CN"/>
        </w:rPr>
      </w:pPr>
      <w:r w:rsidRPr="00961006">
        <w:rPr>
          <w:rFonts w:eastAsia="SimSun" w:cs="Times New Roman"/>
          <w:color w:val="000000"/>
          <w:lang w:eastAsia="zh-CN"/>
        </w:rPr>
        <w:tab/>
        <w:t>Address:</w:t>
      </w:r>
      <w:r w:rsidR="00D91C43">
        <w:rPr>
          <w:rFonts w:eastAsia="SimSun" w:cs="Times New Roman"/>
          <w:color w:val="000000"/>
          <w:lang w:eastAsia="zh-CN"/>
        </w:rPr>
        <w:t xml:space="preserve"> </w:t>
      </w:r>
      <w:r w:rsidR="00D91C43" w:rsidRPr="00D91C43">
        <w:rPr>
          <w:rFonts w:eastAsia="SimSun" w:cs="Times New Roman"/>
          <w:color w:val="000000"/>
          <w:lang w:eastAsia="zh-CN"/>
        </w:rPr>
        <w:t xml:space="preserve">189 Sukhumvit Road Soi 13-15, </w:t>
      </w:r>
      <w:proofErr w:type="spellStart"/>
      <w:r w:rsidR="00D91C43" w:rsidRPr="00D91C43">
        <w:rPr>
          <w:rFonts w:eastAsia="SimSun" w:cs="Times New Roman"/>
          <w:color w:val="000000"/>
          <w:lang w:eastAsia="zh-CN"/>
        </w:rPr>
        <w:t>Klongtoey</w:t>
      </w:r>
      <w:proofErr w:type="spellEnd"/>
      <w:r w:rsidR="00D91C43" w:rsidRPr="00D91C43">
        <w:rPr>
          <w:rFonts w:eastAsia="SimSun" w:cs="Times New Roman"/>
          <w:color w:val="000000"/>
          <w:lang w:eastAsia="zh-CN"/>
        </w:rPr>
        <w:t xml:space="preserve"> </w:t>
      </w:r>
      <w:proofErr w:type="spellStart"/>
      <w:r w:rsidR="00D91C43" w:rsidRPr="00D91C43">
        <w:rPr>
          <w:rFonts w:eastAsia="SimSun" w:cs="Times New Roman"/>
          <w:color w:val="000000"/>
          <w:lang w:eastAsia="zh-CN"/>
        </w:rPr>
        <w:t>Nua</w:t>
      </w:r>
      <w:proofErr w:type="spellEnd"/>
      <w:r w:rsidR="00D91C43" w:rsidRPr="00D91C43">
        <w:rPr>
          <w:rFonts w:eastAsia="SimSun" w:cs="Times New Roman"/>
          <w:color w:val="000000"/>
          <w:lang w:eastAsia="zh-CN"/>
        </w:rPr>
        <w:t>, Wattana, Bangkok 1011</w:t>
      </w:r>
      <w:r w:rsidR="00C65D4E">
        <w:rPr>
          <w:rFonts w:eastAsia="SimSun" w:cs="Times New Roman"/>
          <w:color w:val="000000"/>
          <w:lang w:eastAsia="zh-CN"/>
        </w:rPr>
        <w:t>0</w:t>
      </w:r>
    </w:p>
    <w:p w14:paraId="180731B6" w14:textId="60C603B6" w:rsidR="00A02D26" w:rsidRPr="00961006" w:rsidRDefault="00A02D26" w:rsidP="00A02D26">
      <w:pPr>
        <w:jc w:val="both"/>
        <w:rPr>
          <w:rFonts w:eastAsia="SimSun" w:cs="Times New Roman"/>
          <w:color w:val="000000"/>
          <w:lang w:eastAsia="zh-CN"/>
        </w:rPr>
      </w:pPr>
      <w:r w:rsidRPr="00961006">
        <w:rPr>
          <w:rFonts w:eastAsia="SimSun" w:cs="Times New Roman"/>
          <w:color w:val="000000"/>
          <w:lang w:eastAsia="zh-CN"/>
        </w:rPr>
        <w:tab/>
        <w:t xml:space="preserve">Tel: </w:t>
      </w:r>
      <w:r w:rsidR="00D91C43" w:rsidRPr="00D91C43">
        <w:rPr>
          <w:rFonts w:eastAsia="SimSun" w:cs="Times New Roman"/>
          <w:color w:val="000000"/>
          <w:lang w:eastAsia="zh-CN"/>
        </w:rPr>
        <w:t>+66 (0) 2126 9999</w:t>
      </w:r>
    </w:p>
    <w:p w14:paraId="2B3ACC13" w14:textId="1DB24A72" w:rsidR="000B2CEA" w:rsidRPr="00A70BA4" w:rsidRDefault="00A02D26" w:rsidP="000B2CEA">
      <w:pPr>
        <w:jc w:val="both"/>
        <w:rPr>
          <w:rFonts w:cs="Times New Roman"/>
        </w:rPr>
      </w:pPr>
      <w:r w:rsidRPr="00961006">
        <w:rPr>
          <w:rFonts w:eastAsia="SimSun" w:cs="Times New Roman"/>
          <w:color w:val="000000"/>
          <w:lang w:eastAsia="zh-CN"/>
        </w:rPr>
        <w:tab/>
      </w:r>
      <w:r w:rsidR="00107627">
        <w:rPr>
          <w:rFonts w:eastAsia="SimSun" w:cs="Times New Roman"/>
          <w:color w:val="000000"/>
          <w:lang w:eastAsia="zh-CN"/>
        </w:rPr>
        <w:t>Website</w:t>
      </w:r>
      <w:r w:rsidRPr="00961006">
        <w:rPr>
          <w:rFonts w:eastAsia="SimSun" w:cs="Times New Roman"/>
          <w:color w:val="000000"/>
          <w:lang w:eastAsia="zh-CN"/>
        </w:rPr>
        <w:t>:</w:t>
      </w:r>
      <w:r w:rsidR="00D91C43">
        <w:rPr>
          <w:rFonts w:eastAsia="SimSun" w:cs="Times New Roman"/>
          <w:color w:val="000000"/>
          <w:lang w:eastAsia="zh-CN"/>
        </w:rPr>
        <w:t xml:space="preserve"> </w:t>
      </w:r>
      <w:hyperlink r:id="rId16" w:history="1">
        <w:r w:rsidR="00076C22" w:rsidRPr="00212EE0">
          <w:rPr>
            <w:rStyle w:val="Hyperlink"/>
            <w:rFonts w:eastAsia="SimSun" w:cs="Times New Roman"/>
            <w:lang w:eastAsia="zh-CN"/>
          </w:rPr>
          <w:t>https://www.sofitel-bangkok-sukhumvit.com/th/</w:t>
        </w:r>
      </w:hyperlink>
    </w:p>
    <w:p w14:paraId="6119A04D" w14:textId="77777777" w:rsidR="00076C22" w:rsidRDefault="00076C22" w:rsidP="00C56DC3">
      <w:pPr>
        <w:autoSpaceDE w:val="0"/>
        <w:autoSpaceDN w:val="0"/>
        <w:adjustRightInd w:val="0"/>
        <w:jc w:val="both"/>
        <w:rPr>
          <w:rFonts w:eastAsia="PMingLiU" w:cs="Times New Roman"/>
          <w:b/>
          <w:bCs/>
          <w:color w:val="000000"/>
          <w:lang w:eastAsia="zh-TW"/>
        </w:rPr>
      </w:pPr>
    </w:p>
    <w:p w14:paraId="0F7A4C6B" w14:textId="26BC3315" w:rsidR="00271C57" w:rsidRPr="00271C57" w:rsidRDefault="00C56DC3" w:rsidP="00271C57">
      <w:pPr>
        <w:pStyle w:val="ListParagraph"/>
        <w:numPr>
          <w:ilvl w:val="0"/>
          <w:numId w:val="35"/>
        </w:numPr>
        <w:autoSpaceDE w:val="0"/>
        <w:autoSpaceDN w:val="0"/>
        <w:adjustRightInd w:val="0"/>
        <w:ind w:left="270" w:hanging="270"/>
        <w:jc w:val="both"/>
        <w:rPr>
          <w:rFonts w:eastAsia="PMingLiU" w:cs="Times New Roman"/>
          <w:color w:val="000000"/>
          <w:shd w:val="pct15" w:color="auto" w:fill="FFFFFF"/>
          <w:lang w:eastAsia="zh-TW"/>
        </w:rPr>
      </w:pPr>
      <w:r w:rsidRPr="00087A21">
        <w:rPr>
          <w:rFonts w:eastAsia="PMingLiU" w:cs="Times New Roman"/>
          <w:b/>
          <w:bCs/>
          <w:color w:val="000000"/>
          <w:lang w:eastAsia="zh-TW"/>
        </w:rPr>
        <w:t>R</w:t>
      </w:r>
      <w:r w:rsidR="00CD04E2" w:rsidRPr="00087A21">
        <w:rPr>
          <w:rFonts w:eastAsia="PMingLiU" w:cs="Times New Roman"/>
          <w:b/>
          <w:bCs/>
          <w:color w:val="000000"/>
          <w:lang w:eastAsia="zh-TW"/>
        </w:rPr>
        <w:t>egistratio</w:t>
      </w:r>
      <w:r w:rsidR="00271C57">
        <w:rPr>
          <w:rFonts w:eastAsia="PMingLiU" w:cs="Times New Roman"/>
          <w:b/>
          <w:bCs/>
          <w:color w:val="000000"/>
          <w:lang w:eastAsia="zh-TW"/>
        </w:rPr>
        <w:t>n</w:t>
      </w:r>
    </w:p>
    <w:p w14:paraId="1D00631B" w14:textId="77777777" w:rsidR="00271C57" w:rsidRPr="00271C57" w:rsidRDefault="00271C57" w:rsidP="00271C57">
      <w:pPr>
        <w:autoSpaceDE w:val="0"/>
        <w:autoSpaceDN w:val="0"/>
        <w:adjustRightInd w:val="0"/>
        <w:jc w:val="both"/>
        <w:rPr>
          <w:rFonts w:eastAsia="PMingLiU" w:cs="Times New Roman"/>
          <w:color w:val="000000"/>
          <w:shd w:val="pct15" w:color="auto" w:fill="FFFFFF"/>
          <w:lang w:eastAsia="zh-TW"/>
        </w:rPr>
      </w:pPr>
    </w:p>
    <w:p w14:paraId="4E86738C" w14:textId="2639AF75" w:rsidR="00B60DBD" w:rsidRDefault="00086264" w:rsidP="00271C57">
      <w:pPr>
        <w:jc w:val="both"/>
        <w:rPr>
          <w:rFonts w:cs="Times New Roman"/>
          <w:color w:val="000000"/>
          <w:bdr w:val="none" w:sz="0" w:space="0" w:color="auto" w:frame="1"/>
        </w:rPr>
      </w:pPr>
      <w:r w:rsidRPr="004F26FD">
        <w:rPr>
          <w:rFonts w:cs="Times New Roman"/>
          <w:bCs/>
          <w:lang w:val="en-NZ"/>
        </w:rPr>
        <w:t xml:space="preserve">The Registration Counter will be set up </w:t>
      </w:r>
      <w:r w:rsidRPr="004F26FD">
        <w:rPr>
          <w:rFonts w:cs="Times New Roman"/>
          <w:iCs/>
        </w:rPr>
        <w:t xml:space="preserve">in the foyer of </w:t>
      </w:r>
      <w:r w:rsidRPr="004F26FD">
        <w:rPr>
          <w:rFonts w:eastAsia="SimSun" w:cs="Times New Roman"/>
          <w:color w:val="000000"/>
          <w:lang w:eastAsia="zh-CN"/>
        </w:rPr>
        <w:t>Le Grand Ballroom and Foyer</w:t>
      </w:r>
      <w:r w:rsidRPr="004F26FD">
        <w:rPr>
          <w:rFonts w:eastAsia="SimSun" w:cs="Times New Roman"/>
          <w:lang w:eastAsia="zh-CN"/>
        </w:rPr>
        <w:t>, 7th floor</w:t>
      </w:r>
      <w:r w:rsidRPr="004F26FD">
        <w:rPr>
          <w:rFonts w:cs="Times New Roman"/>
          <w:bCs/>
          <w:iCs/>
          <w:lang w:val="en-GB"/>
        </w:rPr>
        <w:t xml:space="preserve"> of </w:t>
      </w:r>
      <w:r w:rsidRPr="004F26FD">
        <w:rPr>
          <w:rFonts w:cs="Times New Roman"/>
          <w:color w:val="000000"/>
        </w:rPr>
        <w:t>Sofitel Bangkok Sukhumvit</w:t>
      </w:r>
      <w:r w:rsidRPr="004F26FD">
        <w:rPr>
          <w:rFonts w:cs="Times New Roman"/>
          <w:bCs/>
          <w:lang w:val="en-NZ"/>
        </w:rPr>
        <w:t>.</w:t>
      </w:r>
      <w:r w:rsidRPr="00087A21">
        <w:rPr>
          <w:rFonts w:cs="Times New Roman"/>
          <w:bCs/>
          <w:lang w:val="en-NZ"/>
        </w:rPr>
        <w:t xml:space="preserve"> </w:t>
      </w:r>
      <w:r w:rsidR="00B60DBD" w:rsidRPr="00087A21">
        <w:rPr>
          <w:rFonts w:cs="Times New Roman"/>
          <w:color w:val="000000"/>
          <w:bdr w:val="none" w:sz="0" w:space="0" w:color="auto" w:frame="1"/>
        </w:rPr>
        <w:t xml:space="preserve">Registration </w:t>
      </w:r>
      <w:r w:rsidRPr="00087A21">
        <w:rPr>
          <w:rFonts w:cs="Times New Roman"/>
          <w:bCs/>
          <w:lang w:val="en-NZ"/>
        </w:rPr>
        <w:t xml:space="preserve">will commence </w:t>
      </w:r>
      <w:r w:rsidR="00B60DBD" w:rsidRPr="00087A21">
        <w:rPr>
          <w:rFonts w:cs="Times New Roman"/>
          <w:bCs/>
          <w:lang w:val="en-NZ"/>
        </w:rPr>
        <w:t xml:space="preserve">on </w:t>
      </w:r>
      <w:r w:rsidR="00B60DBD" w:rsidRPr="00087A21">
        <w:rPr>
          <w:rFonts w:cs="Times New Roman"/>
          <w:b/>
          <w:u w:val="single"/>
          <w:lang w:val="en-NZ"/>
        </w:rPr>
        <w:t>Monday, 1 August 2022</w:t>
      </w:r>
      <w:r w:rsidR="00B60DBD" w:rsidRPr="00087A21">
        <w:rPr>
          <w:rFonts w:cs="Times New Roman"/>
          <w:b/>
          <w:lang w:val="en-NZ"/>
        </w:rPr>
        <w:t xml:space="preserve"> </w:t>
      </w:r>
      <w:r w:rsidRPr="00087A21">
        <w:rPr>
          <w:rFonts w:cs="Times New Roman"/>
          <w:bCs/>
          <w:lang w:val="en-NZ"/>
        </w:rPr>
        <w:t xml:space="preserve">from </w:t>
      </w:r>
      <w:r w:rsidR="004F26FD">
        <w:rPr>
          <w:rFonts w:cs="Times New Roman"/>
          <w:color w:val="000000"/>
          <w:bdr w:val="none" w:sz="0" w:space="0" w:color="auto" w:frame="1"/>
        </w:rPr>
        <w:t>8:30</w:t>
      </w:r>
      <w:r w:rsidR="00087A21" w:rsidRPr="00087A21">
        <w:rPr>
          <w:rFonts w:cs="Times New Roman"/>
          <w:color w:val="000000"/>
          <w:bdr w:val="none" w:sz="0" w:space="0" w:color="auto" w:frame="1"/>
        </w:rPr>
        <w:t xml:space="preserve"> h</w:t>
      </w:r>
      <w:r w:rsidR="002F719C">
        <w:rPr>
          <w:rFonts w:cs="Times New Roman"/>
          <w:color w:val="000000"/>
          <w:bdr w:val="none" w:sz="0" w:space="0" w:color="auto" w:frame="1"/>
        </w:rPr>
        <w:t>ou</w:t>
      </w:r>
      <w:r w:rsidR="00087A21" w:rsidRPr="00087A21">
        <w:rPr>
          <w:rFonts w:cs="Times New Roman"/>
          <w:color w:val="000000"/>
          <w:bdr w:val="none" w:sz="0" w:space="0" w:color="auto" w:frame="1"/>
        </w:rPr>
        <w:t>rs</w:t>
      </w:r>
      <w:r w:rsidR="00E80CF0">
        <w:rPr>
          <w:rFonts w:cs="Times New Roman"/>
          <w:color w:val="000000"/>
          <w:bdr w:val="none" w:sz="0" w:space="0" w:color="auto" w:frame="1"/>
        </w:rPr>
        <w:t xml:space="preserve"> </w:t>
      </w:r>
      <w:r w:rsidR="00E80CF0" w:rsidRPr="00E6666C">
        <w:rPr>
          <w:rFonts w:cs="Times New Roman"/>
          <w:iCs/>
        </w:rPr>
        <w:t>to 09:30 hours</w:t>
      </w:r>
      <w:r w:rsidR="006166B3">
        <w:rPr>
          <w:rFonts w:cs="Times New Roman"/>
          <w:color w:val="000000"/>
          <w:bdr w:val="none" w:sz="0" w:space="0" w:color="auto" w:frame="1"/>
        </w:rPr>
        <w:t xml:space="preserve">. </w:t>
      </w:r>
      <w:r w:rsidR="008E5E20" w:rsidRPr="00E6666C">
        <w:rPr>
          <w:rFonts w:cs="Times New Roman"/>
          <w:iCs/>
        </w:rPr>
        <w:t>Participants are required to bring their passport or identity card (with photo) to receive their badges.</w:t>
      </w:r>
      <w:r w:rsidR="008E5E20">
        <w:rPr>
          <w:rFonts w:cs="Times New Roman"/>
          <w:iCs/>
        </w:rPr>
        <w:t xml:space="preserve"> </w:t>
      </w:r>
    </w:p>
    <w:p w14:paraId="07FF21F5" w14:textId="08EA1592" w:rsidR="00D548A1" w:rsidRDefault="00D548A1" w:rsidP="00271C57">
      <w:pPr>
        <w:jc w:val="both"/>
        <w:rPr>
          <w:rFonts w:cs="Times New Roman"/>
          <w:color w:val="000000"/>
          <w:bdr w:val="none" w:sz="0" w:space="0" w:color="auto" w:frame="1"/>
        </w:rPr>
      </w:pPr>
    </w:p>
    <w:p w14:paraId="7BACE5CC" w14:textId="7396B0C8" w:rsidR="008E5E20" w:rsidRPr="008E5E20" w:rsidRDefault="008E5E20" w:rsidP="008E5E20">
      <w:pPr>
        <w:pStyle w:val="ListParagraph"/>
        <w:numPr>
          <w:ilvl w:val="0"/>
          <w:numId w:val="35"/>
        </w:numPr>
        <w:tabs>
          <w:tab w:val="left" w:pos="270"/>
        </w:tabs>
        <w:ind w:hanging="720"/>
        <w:jc w:val="both"/>
        <w:rPr>
          <w:rFonts w:cs="Times New Roman"/>
          <w:b/>
          <w:bCs/>
          <w:iCs/>
        </w:rPr>
      </w:pPr>
      <w:r w:rsidRPr="008E5E20">
        <w:rPr>
          <w:rFonts w:cs="Times New Roman"/>
          <w:b/>
          <w:bCs/>
          <w:iCs/>
        </w:rPr>
        <w:t xml:space="preserve">A Special Arrangement for </w:t>
      </w:r>
      <w:r w:rsidR="00D75771">
        <w:rPr>
          <w:rFonts w:cs="Times New Roman"/>
          <w:b/>
          <w:bCs/>
          <w:iCs/>
        </w:rPr>
        <w:t xml:space="preserve">COVID-19 Rapid </w:t>
      </w:r>
      <w:r w:rsidRPr="008E5E20">
        <w:rPr>
          <w:rFonts w:cs="Times New Roman"/>
          <w:b/>
          <w:bCs/>
          <w:iCs/>
        </w:rPr>
        <w:t>Antigen Test:</w:t>
      </w:r>
    </w:p>
    <w:p w14:paraId="32F8C3EA" w14:textId="77777777" w:rsidR="008E5E20" w:rsidRPr="00E6666C" w:rsidRDefault="008E5E20" w:rsidP="008E5E20">
      <w:pPr>
        <w:ind w:left="540"/>
        <w:jc w:val="both"/>
        <w:rPr>
          <w:rFonts w:cs="Times New Roman"/>
          <w:b/>
          <w:bCs/>
          <w:iCs/>
        </w:rPr>
      </w:pPr>
    </w:p>
    <w:p w14:paraId="1E53FE2B" w14:textId="4B1BD269" w:rsidR="008E5E20" w:rsidRPr="00E6666C" w:rsidRDefault="008E5E20" w:rsidP="00EB3BAF">
      <w:pPr>
        <w:jc w:val="both"/>
        <w:rPr>
          <w:rFonts w:cs="Times New Roman"/>
          <w:iCs/>
        </w:rPr>
      </w:pPr>
      <w:r w:rsidRPr="00E6666C">
        <w:rPr>
          <w:rFonts w:cs="Times New Roman"/>
          <w:iCs/>
        </w:rPr>
        <w:t xml:space="preserve">During the </w:t>
      </w:r>
      <w:r w:rsidR="00CD159A">
        <w:rPr>
          <w:rFonts w:cs="Times New Roman"/>
          <w:iCs/>
        </w:rPr>
        <w:t>APT PP22-4</w:t>
      </w:r>
      <w:r w:rsidRPr="00E6666C">
        <w:rPr>
          <w:rFonts w:cs="Times New Roman"/>
          <w:iCs/>
        </w:rPr>
        <w:t xml:space="preserve"> (</w:t>
      </w:r>
      <w:r w:rsidR="00CD159A">
        <w:rPr>
          <w:rFonts w:cs="Times New Roman"/>
          <w:iCs/>
        </w:rPr>
        <w:t>1-5 August</w:t>
      </w:r>
      <w:r w:rsidRPr="00E6666C">
        <w:rPr>
          <w:rFonts w:cs="Times New Roman"/>
          <w:iCs/>
        </w:rPr>
        <w:t xml:space="preserve"> 2022), as a preventive measure to safeguard the participants against the COVID-19 and to prevent its spread, the APT Secretariat would like to request for a cooperation from all delegates before attending the meeting physically to present the negative rapid Antigen test result taken within 72 hours prior to the start of the meeting (i.e., after </w:t>
      </w:r>
      <w:r w:rsidR="00CD159A">
        <w:rPr>
          <w:rFonts w:cs="Times New Roman"/>
          <w:iCs/>
        </w:rPr>
        <w:t>Friday</w:t>
      </w:r>
      <w:r w:rsidRPr="00E6666C">
        <w:rPr>
          <w:rFonts w:cs="Times New Roman"/>
          <w:iCs/>
        </w:rPr>
        <w:t xml:space="preserve"> </w:t>
      </w:r>
      <w:r w:rsidR="00CD159A">
        <w:rPr>
          <w:rFonts w:cs="Times New Roman"/>
          <w:iCs/>
        </w:rPr>
        <w:t>29</w:t>
      </w:r>
      <w:r w:rsidRPr="00E6666C">
        <w:rPr>
          <w:rFonts w:cs="Times New Roman"/>
          <w:iCs/>
        </w:rPr>
        <w:t xml:space="preserve"> July </w:t>
      </w:r>
      <w:r w:rsidR="0037464D">
        <w:rPr>
          <w:rFonts w:cs="Times New Roman"/>
          <w:iCs/>
        </w:rPr>
        <w:t>0</w:t>
      </w:r>
      <w:r w:rsidRPr="00E6666C">
        <w:rPr>
          <w:rFonts w:cs="Times New Roman"/>
          <w:iCs/>
        </w:rPr>
        <w:t>9:00</w:t>
      </w:r>
      <w:r w:rsidR="0037464D">
        <w:rPr>
          <w:rFonts w:cs="Times New Roman"/>
          <w:iCs/>
        </w:rPr>
        <w:t xml:space="preserve"> hours</w:t>
      </w:r>
      <w:r w:rsidRPr="00E6666C">
        <w:rPr>
          <w:rFonts w:cs="Times New Roman"/>
          <w:iCs/>
        </w:rPr>
        <w:t xml:space="preserve">) and present it at the registration desk. The result can be Photo of Antigen </w:t>
      </w:r>
      <w:r w:rsidRPr="00E6666C">
        <w:rPr>
          <w:rFonts w:cs="Times New Roman"/>
          <w:iCs/>
        </w:rPr>
        <w:lastRenderedPageBreak/>
        <w:t xml:space="preserve">Test Kit (ATK) with negative result taken with your face or your ID card specifying date and time of </w:t>
      </w:r>
      <w:proofErr w:type="gramStart"/>
      <w:r w:rsidRPr="00E6666C">
        <w:rPr>
          <w:rFonts w:cs="Times New Roman"/>
          <w:iCs/>
        </w:rPr>
        <w:t>test</w:t>
      </w:r>
      <w:r>
        <w:rPr>
          <w:rFonts w:cs="Times New Roman"/>
          <w:iCs/>
        </w:rPr>
        <w:t>;</w:t>
      </w:r>
      <w:proofErr w:type="gramEnd"/>
    </w:p>
    <w:p w14:paraId="060FF50C" w14:textId="77777777" w:rsidR="008E5E20" w:rsidRPr="00E6666C" w:rsidRDefault="008E5E20" w:rsidP="008E5E20">
      <w:pPr>
        <w:jc w:val="both"/>
        <w:rPr>
          <w:rFonts w:cs="Times New Roman"/>
          <w:iCs/>
        </w:rPr>
      </w:pPr>
    </w:p>
    <w:p w14:paraId="2D387C57" w14:textId="1207162D" w:rsidR="008E5E20" w:rsidRPr="00E6666C" w:rsidRDefault="008E5E20" w:rsidP="008E5E20">
      <w:pPr>
        <w:jc w:val="both"/>
        <w:rPr>
          <w:rFonts w:cs="Times New Roman"/>
          <w:iCs/>
        </w:rPr>
      </w:pPr>
      <w:r w:rsidRPr="00E6666C">
        <w:rPr>
          <w:rFonts w:cs="Times New Roman"/>
          <w:iCs/>
        </w:rPr>
        <w:t xml:space="preserve">Nevertheless, for delegates who do not take the test earlier as outlined above, </w:t>
      </w:r>
      <w:r w:rsidR="00EB3BAF">
        <w:rPr>
          <w:rFonts w:cs="Times New Roman"/>
          <w:iCs/>
        </w:rPr>
        <w:t xml:space="preserve">you could collect </w:t>
      </w:r>
      <w:r w:rsidRPr="00E6666C">
        <w:rPr>
          <w:rFonts w:cs="Times New Roman"/>
          <w:iCs/>
        </w:rPr>
        <w:t>Antigen Test Kit (ATK) at the registration desk</w:t>
      </w:r>
      <w:r w:rsidR="00EB3BAF">
        <w:rPr>
          <w:rFonts w:cs="Times New Roman"/>
          <w:iCs/>
        </w:rPr>
        <w:t xml:space="preserve"> on </w:t>
      </w:r>
      <w:r w:rsidR="00453766">
        <w:rPr>
          <w:rFonts w:cs="Times New Roman"/>
          <w:iCs/>
        </w:rPr>
        <w:t>Sunday</w:t>
      </w:r>
      <w:r w:rsidR="00882C2F">
        <w:rPr>
          <w:rFonts w:cs="Times New Roman"/>
          <w:iCs/>
        </w:rPr>
        <w:t>,</w:t>
      </w:r>
      <w:r w:rsidR="00EB3BAF">
        <w:rPr>
          <w:rFonts w:cs="Times New Roman"/>
          <w:iCs/>
        </w:rPr>
        <w:t xml:space="preserve"> 31 July </w:t>
      </w:r>
      <w:r w:rsidR="00882C2F">
        <w:rPr>
          <w:rFonts w:cs="Times New Roman"/>
          <w:iCs/>
        </w:rPr>
        <w:t xml:space="preserve">2022 </w:t>
      </w:r>
      <w:r w:rsidR="00651D32">
        <w:rPr>
          <w:rFonts w:cs="Times New Roman"/>
          <w:iCs/>
        </w:rPr>
        <w:t xml:space="preserve">from </w:t>
      </w:r>
      <w:r w:rsidR="00EB3BAF">
        <w:rPr>
          <w:rFonts w:cs="Times New Roman"/>
          <w:iCs/>
        </w:rPr>
        <w:t>15.00</w:t>
      </w:r>
      <w:r w:rsidR="0037464D">
        <w:rPr>
          <w:rFonts w:cs="Times New Roman"/>
          <w:iCs/>
        </w:rPr>
        <w:t xml:space="preserve"> hours</w:t>
      </w:r>
      <w:r w:rsidR="00EB3BAF">
        <w:rPr>
          <w:rFonts w:cs="Times New Roman"/>
          <w:iCs/>
        </w:rPr>
        <w:t xml:space="preserve"> </w:t>
      </w:r>
      <w:r w:rsidR="00651D32">
        <w:rPr>
          <w:rFonts w:cs="Times New Roman"/>
          <w:iCs/>
        </w:rPr>
        <w:t>to 18:00 hours</w:t>
      </w:r>
      <w:r w:rsidRPr="00E6666C">
        <w:rPr>
          <w:rFonts w:cs="Times New Roman"/>
          <w:iCs/>
        </w:rPr>
        <w:t xml:space="preserve">, and you will be kindly requested to test and present </w:t>
      </w:r>
      <w:r w:rsidR="00AB3FE8">
        <w:rPr>
          <w:rFonts w:cs="Times New Roman"/>
          <w:iCs/>
        </w:rPr>
        <w:t>P</w:t>
      </w:r>
      <w:r w:rsidR="00EB3BAF" w:rsidRPr="00EB3BAF">
        <w:rPr>
          <w:rFonts w:cs="Times New Roman"/>
          <w:iCs/>
        </w:rPr>
        <w:t>hoto</w:t>
      </w:r>
      <w:r w:rsidR="00AB3FE8">
        <w:rPr>
          <w:rFonts w:cs="Times New Roman"/>
          <w:iCs/>
        </w:rPr>
        <w:t xml:space="preserve"> of</w:t>
      </w:r>
      <w:r w:rsidR="00EB3BAF" w:rsidRPr="00EB3BAF">
        <w:rPr>
          <w:rFonts w:cs="Times New Roman"/>
          <w:iCs/>
        </w:rPr>
        <w:t xml:space="preserve"> </w:t>
      </w:r>
      <w:r w:rsidR="00EB3BAF">
        <w:rPr>
          <w:rFonts w:cs="Times New Roman"/>
          <w:iCs/>
        </w:rPr>
        <w:t>ATK with negative result</w:t>
      </w:r>
      <w:r w:rsidR="00541485">
        <w:rPr>
          <w:rFonts w:cs="Times New Roman"/>
          <w:iCs/>
        </w:rPr>
        <w:t xml:space="preserve"> </w:t>
      </w:r>
      <w:r w:rsidRPr="00E6666C">
        <w:rPr>
          <w:rFonts w:cs="Times New Roman"/>
          <w:iCs/>
        </w:rPr>
        <w:t xml:space="preserve">to the APT Secretariat on site. The ATK testing or screening section will be arranged before you proceed to the registration. </w:t>
      </w:r>
    </w:p>
    <w:p w14:paraId="5B9698D5" w14:textId="5C84723E" w:rsidR="0064229E" w:rsidRDefault="0064229E" w:rsidP="000E2CF5">
      <w:pPr>
        <w:jc w:val="both"/>
        <w:rPr>
          <w:iCs/>
        </w:rPr>
      </w:pPr>
    </w:p>
    <w:p w14:paraId="386E3763" w14:textId="43BF4CE6" w:rsidR="0064229E" w:rsidRPr="0064229E" w:rsidRDefault="000E2CF5" w:rsidP="002F43F1">
      <w:pPr>
        <w:pStyle w:val="ListParagraph"/>
        <w:keepNext/>
        <w:numPr>
          <w:ilvl w:val="0"/>
          <w:numId w:val="35"/>
        </w:numPr>
        <w:tabs>
          <w:tab w:val="left" w:pos="270"/>
          <w:tab w:val="num" w:pos="540"/>
        </w:tabs>
        <w:spacing w:after="240"/>
        <w:ind w:left="180" w:hanging="180"/>
        <w:jc w:val="both"/>
        <w:outlineLvl w:val="0"/>
        <w:rPr>
          <w:b/>
          <w:bCs/>
        </w:rPr>
      </w:pPr>
      <w:r>
        <w:rPr>
          <w:b/>
          <w:bCs/>
        </w:rPr>
        <w:t xml:space="preserve"> </w:t>
      </w:r>
      <w:r w:rsidR="0064229E" w:rsidRPr="0064229E">
        <w:rPr>
          <w:b/>
          <w:bCs/>
        </w:rPr>
        <w:t>Opening of the Meeting</w:t>
      </w:r>
    </w:p>
    <w:p w14:paraId="774F91C6" w14:textId="49BBE300" w:rsidR="0064229E" w:rsidRPr="00941D27" w:rsidRDefault="0064229E" w:rsidP="0064229E">
      <w:pPr>
        <w:widowControl w:val="0"/>
        <w:autoSpaceDE w:val="0"/>
        <w:autoSpaceDN w:val="0"/>
        <w:adjustRightInd w:val="0"/>
        <w:spacing w:before="120"/>
        <w:jc w:val="both"/>
        <w:rPr>
          <w:b/>
          <w:color w:val="000000"/>
        </w:rPr>
      </w:pPr>
      <w:r w:rsidRPr="00941D27">
        <w:rPr>
          <w:color w:val="000000"/>
        </w:rPr>
        <w:t>The APT PP</w:t>
      </w:r>
      <w:r>
        <w:rPr>
          <w:color w:val="000000"/>
        </w:rPr>
        <w:t>22</w:t>
      </w:r>
      <w:r w:rsidRPr="00941D27">
        <w:rPr>
          <w:color w:val="000000"/>
        </w:rPr>
        <w:t xml:space="preserve">-4 will begin at </w:t>
      </w:r>
      <w:r w:rsidR="009344D6">
        <w:rPr>
          <w:color w:val="000000"/>
        </w:rPr>
        <w:t>09:30</w:t>
      </w:r>
      <w:r w:rsidRPr="00941D27">
        <w:rPr>
          <w:color w:val="000000"/>
        </w:rPr>
        <w:t xml:space="preserve"> h</w:t>
      </w:r>
      <w:r w:rsidR="002F719C">
        <w:rPr>
          <w:color w:val="000000"/>
        </w:rPr>
        <w:t>ou</w:t>
      </w:r>
      <w:r w:rsidRPr="00941D27">
        <w:rPr>
          <w:color w:val="000000"/>
        </w:rPr>
        <w:t xml:space="preserve">rs on Monday, </w:t>
      </w:r>
      <w:r>
        <w:rPr>
          <w:color w:val="000000"/>
        </w:rPr>
        <w:t>1</w:t>
      </w:r>
      <w:r w:rsidRPr="00941D27">
        <w:rPr>
          <w:color w:val="000000"/>
        </w:rPr>
        <w:t xml:space="preserve"> August 20</w:t>
      </w:r>
      <w:r>
        <w:rPr>
          <w:color w:val="000000"/>
        </w:rPr>
        <w:t>22</w:t>
      </w:r>
      <w:r w:rsidRPr="00941D27">
        <w:rPr>
          <w:bCs/>
          <w:color w:val="000000"/>
        </w:rPr>
        <w:t xml:space="preserve">. </w:t>
      </w:r>
      <w:r w:rsidRPr="00941D27">
        <w:rPr>
          <w:color w:val="000000"/>
        </w:rPr>
        <w:t>Please be seated on time.</w:t>
      </w:r>
    </w:p>
    <w:p w14:paraId="601FA0F1" w14:textId="3D4F6AD8" w:rsidR="0064229E" w:rsidRDefault="0064229E" w:rsidP="000E2CF5">
      <w:pPr>
        <w:jc w:val="both"/>
        <w:rPr>
          <w:iCs/>
        </w:rPr>
      </w:pPr>
    </w:p>
    <w:p w14:paraId="2A98D738" w14:textId="7708DDEA" w:rsidR="007F66C1" w:rsidRPr="007F66C1" w:rsidRDefault="007F66C1" w:rsidP="002F43F1">
      <w:pPr>
        <w:pStyle w:val="ListParagraph"/>
        <w:numPr>
          <w:ilvl w:val="0"/>
          <w:numId w:val="35"/>
        </w:numPr>
        <w:spacing w:after="240"/>
        <w:ind w:left="270" w:hanging="270"/>
        <w:rPr>
          <w:rFonts w:cs="Times New Roman"/>
          <w:b/>
        </w:rPr>
      </w:pPr>
      <w:r w:rsidRPr="007F66C1">
        <w:rPr>
          <w:rFonts w:cs="Times New Roman"/>
          <w:b/>
        </w:rPr>
        <w:t>APT Secretariat room</w:t>
      </w:r>
    </w:p>
    <w:p w14:paraId="44855596" w14:textId="5201F806" w:rsidR="007F66C1" w:rsidRDefault="007F66C1" w:rsidP="007F66C1">
      <w:pPr>
        <w:spacing w:before="120"/>
        <w:rPr>
          <w:rFonts w:cs="Times New Roman"/>
          <w:color w:val="111111"/>
        </w:rPr>
      </w:pPr>
      <w:r w:rsidRPr="004F26FD">
        <w:rPr>
          <w:rFonts w:cs="Times New Roman"/>
        </w:rPr>
        <w:t>APT Secretariat Room is located at</w:t>
      </w:r>
      <w:r w:rsidR="00EB3BAF" w:rsidRPr="004F26FD">
        <w:rPr>
          <w:rFonts w:cs="Times New Roman"/>
        </w:rPr>
        <w:t xml:space="preserve"> Business Center on the 7th floor.</w:t>
      </w:r>
    </w:p>
    <w:p w14:paraId="4A9DEB57" w14:textId="77777777" w:rsidR="000E2CF5" w:rsidRPr="00771664" w:rsidRDefault="000E2CF5" w:rsidP="000E2CF5">
      <w:pPr>
        <w:jc w:val="both"/>
        <w:rPr>
          <w:iCs/>
        </w:rPr>
      </w:pPr>
    </w:p>
    <w:p w14:paraId="04A203B5" w14:textId="7AC98F74" w:rsidR="002F43F1" w:rsidRPr="002F43F1" w:rsidRDefault="00C8273F" w:rsidP="002F43F1">
      <w:pPr>
        <w:pStyle w:val="ListParagraph"/>
        <w:numPr>
          <w:ilvl w:val="0"/>
          <w:numId w:val="35"/>
        </w:numPr>
        <w:spacing w:after="240"/>
        <w:ind w:left="270" w:hanging="270"/>
        <w:rPr>
          <w:rFonts w:eastAsia="Times New Roman" w:cs="Times New Roman"/>
          <w:b/>
          <w:bCs/>
          <w:lang w:eastAsia="en-US" w:bidi="th-TH"/>
        </w:rPr>
      </w:pPr>
      <w:r w:rsidRPr="0016089B">
        <w:rPr>
          <w:rFonts w:eastAsia="Times New Roman" w:cs="Times New Roman"/>
          <w:b/>
          <w:bCs/>
          <w:lang w:eastAsia="en-US" w:bidi="th-TH"/>
        </w:rPr>
        <w:t>W</w:t>
      </w:r>
      <w:r w:rsidR="0016089B">
        <w:rPr>
          <w:rFonts w:eastAsia="Times New Roman" w:cs="Times New Roman"/>
          <w:b/>
          <w:bCs/>
          <w:lang w:eastAsia="en-US" w:bidi="th-TH"/>
        </w:rPr>
        <w:t>ireless</w:t>
      </w:r>
      <w:r w:rsidRPr="0016089B">
        <w:rPr>
          <w:rFonts w:eastAsia="Times New Roman" w:cs="Times New Roman"/>
          <w:b/>
          <w:bCs/>
          <w:lang w:eastAsia="en-US" w:bidi="th-TH"/>
        </w:rPr>
        <w:t xml:space="preserve"> L</w:t>
      </w:r>
      <w:r w:rsidR="0016089B">
        <w:rPr>
          <w:rFonts w:eastAsia="Times New Roman" w:cs="Times New Roman"/>
          <w:b/>
          <w:bCs/>
          <w:lang w:eastAsia="en-US" w:bidi="th-TH"/>
        </w:rPr>
        <w:t>an</w:t>
      </w:r>
    </w:p>
    <w:p w14:paraId="4FF71530" w14:textId="6953AF1C" w:rsidR="00C8273F" w:rsidRDefault="00C8273F" w:rsidP="00C8273F">
      <w:pPr>
        <w:jc w:val="both"/>
        <w:rPr>
          <w:rFonts w:eastAsia="Times New Roman" w:cs="Times New Roman"/>
          <w:lang w:eastAsia="en-US" w:bidi="th-TH"/>
        </w:rPr>
      </w:pPr>
      <w:r w:rsidRPr="00C8273F">
        <w:rPr>
          <w:rFonts w:eastAsia="Times New Roman" w:cs="Times New Roman"/>
          <w:lang w:eastAsia="en-US" w:bidi="th-TH"/>
        </w:rPr>
        <w:t xml:space="preserve">Internet Access over wireless network will be available during the meeting. </w:t>
      </w:r>
      <w:r>
        <w:rPr>
          <w:rFonts w:eastAsia="Times New Roman" w:cs="Times New Roman"/>
          <w:lang w:eastAsia="en-US" w:bidi="th-TH"/>
        </w:rPr>
        <w:t>P</w:t>
      </w:r>
      <w:r w:rsidRPr="00C8273F">
        <w:rPr>
          <w:rFonts w:eastAsia="Times New Roman" w:cs="Times New Roman"/>
          <w:lang w:eastAsia="en-US" w:bidi="th-TH"/>
        </w:rPr>
        <w:t>hysical</w:t>
      </w:r>
      <w:r w:rsidRPr="005B1D66">
        <w:rPr>
          <w:rFonts w:eastAsia="Times New Roman" w:cs="Times New Roman"/>
          <w:lang w:eastAsia="en-US" w:bidi="th-TH"/>
        </w:rPr>
        <w:t xml:space="preserve"> participants</w:t>
      </w:r>
      <w:r w:rsidRPr="00C8273F">
        <w:rPr>
          <w:rFonts w:eastAsia="Times New Roman" w:cs="Times New Roman"/>
          <w:lang w:eastAsia="en-US" w:bidi="th-TH"/>
        </w:rPr>
        <w:t xml:space="preserve"> who wish to utilize wireless facility are kindly requested to bring their own laptop computers with Wi-Fi capability.</w:t>
      </w:r>
    </w:p>
    <w:p w14:paraId="4A71B663" w14:textId="076EDF6A" w:rsidR="00916E30" w:rsidRPr="001A14CA" w:rsidRDefault="00916E30" w:rsidP="00C8273F">
      <w:pPr>
        <w:jc w:val="both"/>
        <w:rPr>
          <w:rFonts w:eastAsia="Times New Roman" w:cs="Times New Roman"/>
          <w:lang w:eastAsia="en-US" w:bidi="th-TH"/>
        </w:rPr>
      </w:pPr>
    </w:p>
    <w:p w14:paraId="5D1C1F46" w14:textId="52FDA031" w:rsidR="00B30155" w:rsidRPr="001A14CA" w:rsidRDefault="00B30155" w:rsidP="002F43F1">
      <w:pPr>
        <w:pStyle w:val="ListParagraph"/>
        <w:numPr>
          <w:ilvl w:val="0"/>
          <w:numId w:val="35"/>
        </w:numPr>
        <w:spacing w:after="240"/>
        <w:ind w:left="270" w:hanging="270"/>
        <w:rPr>
          <w:rFonts w:cs="Times New Roman"/>
          <w:b/>
          <w:bCs/>
        </w:rPr>
      </w:pPr>
      <w:r w:rsidRPr="001A14CA">
        <w:rPr>
          <w:rFonts w:cs="Times New Roman"/>
          <w:b/>
        </w:rPr>
        <w:t>Meeting Documents</w:t>
      </w:r>
    </w:p>
    <w:p w14:paraId="66F76797" w14:textId="09D357EE" w:rsidR="001A14CA" w:rsidRDefault="002F43F1" w:rsidP="000E2CF5">
      <w:pPr>
        <w:rPr>
          <w:rFonts w:cs="Times New Roman"/>
        </w:rPr>
      </w:pPr>
      <w:r w:rsidRPr="00E6666C">
        <w:rPr>
          <w:rFonts w:cs="Times New Roman"/>
        </w:rPr>
        <w:t xml:space="preserve">All participants are requested to download the documents from the Website </w:t>
      </w:r>
      <w:r w:rsidRPr="00E6666C">
        <w:rPr>
          <w:rFonts w:cs="Times New Roman"/>
          <w:b/>
          <w:bCs/>
          <w:u w:val="single"/>
        </w:rPr>
        <w:t>before the meeting starts</w:t>
      </w:r>
      <w:r w:rsidRPr="00A215C7">
        <w:rPr>
          <w:rFonts w:cs="Times New Roman"/>
          <w:b/>
          <w:bCs/>
        </w:rPr>
        <w:t xml:space="preserve"> </w:t>
      </w:r>
      <w:r w:rsidRPr="00E6666C">
        <w:rPr>
          <w:rFonts w:cs="Times New Roman"/>
        </w:rPr>
        <w:t>to avoid congestion of the access of the internet connection.</w:t>
      </w:r>
    </w:p>
    <w:p w14:paraId="0BE0FC29" w14:textId="77777777" w:rsidR="002F43F1" w:rsidRPr="000E2CF5" w:rsidRDefault="002F43F1" w:rsidP="000E2CF5">
      <w:pPr>
        <w:rPr>
          <w:rFonts w:cs="Times New Roman"/>
          <w:b/>
          <w:bCs/>
        </w:rPr>
      </w:pPr>
    </w:p>
    <w:p w14:paraId="516436E1" w14:textId="384F9E49" w:rsidR="001A14CA" w:rsidRPr="00043F95" w:rsidRDefault="001A14CA" w:rsidP="001A14CA">
      <w:pPr>
        <w:pStyle w:val="xxxxxxxxxxxxxxxxxxxxxxxxxxxxxxxxxxxxxxxxxxxxxxxxxxxxxxxxxxxxmsonormal"/>
        <w:shd w:val="clear" w:color="auto" w:fill="FFFFFF"/>
        <w:spacing w:before="0" w:beforeAutospacing="0" w:after="0" w:afterAutospacing="0"/>
        <w:rPr>
          <w:color w:val="000000"/>
        </w:rPr>
      </w:pPr>
      <w:r w:rsidRPr="00043F95">
        <w:rPr>
          <w:color w:val="000000"/>
          <w:bdr w:val="none" w:sz="0" w:space="0" w:color="auto" w:frame="1"/>
          <w:shd w:val="clear" w:color="auto" w:fill="FFFFFF"/>
          <w:lang w:val="en"/>
        </w:rPr>
        <w:t>To access the meeting documents, please visit</w:t>
      </w:r>
      <w:r w:rsidR="000E2CF5" w:rsidRPr="00043F95">
        <w:rPr>
          <w:color w:val="000000"/>
          <w:bdr w:val="none" w:sz="0" w:space="0" w:color="auto" w:frame="1"/>
          <w:lang w:val="en"/>
        </w:rPr>
        <w:t xml:space="preserve"> </w:t>
      </w:r>
      <w:hyperlink r:id="rId17" w:history="1">
        <w:r w:rsidR="000E2CF5" w:rsidRPr="00043F95">
          <w:rPr>
            <w:rStyle w:val="Hyperlink"/>
            <w:bdr w:val="none" w:sz="0" w:space="0" w:color="auto" w:frame="1"/>
            <w:lang w:val="en"/>
          </w:rPr>
          <w:t>https://www.apt.int/2022-PP22-4</w:t>
        </w:r>
      </w:hyperlink>
    </w:p>
    <w:p w14:paraId="67D65035" w14:textId="77777777" w:rsidR="00043F95" w:rsidRPr="00043F95" w:rsidRDefault="00043F95" w:rsidP="00043F95">
      <w:pPr>
        <w:pStyle w:val="xxxxxxxxxxxxxxxxxxxxxxxxxxxxxxxxxxxmsonormal"/>
        <w:shd w:val="clear" w:color="auto" w:fill="FFFFFF"/>
        <w:spacing w:before="0" w:beforeAutospacing="0" w:after="0" w:afterAutospacing="0"/>
        <w:jc w:val="both"/>
        <w:rPr>
          <w:color w:val="201F1E"/>
          <w:bdr w:val="none" w:sz="0" w:space="0" w:color="auto" w:frame="1"/>
          <w:shd w:val="clear" w:color="auto" w:fill="FFFFFF"/>
          <w:lang w:val="en-GB"/>
        </w:rPr>
      </w:pPr>
      <w:r w:rsidRPr="00043F95">
        <w:rPr>
          <w:color w:val="201F1E"/>
          <w:bdr w:val="none" w:sz="0" w:space="0" w:color="auto" w:frame="1"/>
          <w:shd w:val="clear" w:color="auto" w:fill="FFFFFF"/>
          <w:lang w:val="en-GB"/>
        </w:rPr>
        <w:t>Username: pp224</w:t>
      </w:r>
    </w:p>
    <w:p w14:paraId="23CFDF71" w14:textId="77777777" w:rsidR="00043F95" w:rsidRPr="00043F95" w:rsidRDefault="00043F95" w:rsidP="00043F95">
      <w:pPr>
        <w:pStyle w:val="xxxxxxxxxxxxxxxxxxxxxxxxxxxxxxxxxxxmsonormal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043F95">
        <w:rPr>
          <w:color w:val="201F1E"/>
          <w:bdr w:val="none" w:sz="0" w:space="0" w:color="auto" w:frame="1"/>
          <w:shd w:val="clear" w:color="auto" w:fill="FFFFFF"/>
          <w:lang w:val="en-GB"/>
        </w:rPr>
        <w:t xml:space="preserve">Password: </w:t>
      </w:r>
      <w:hyperlink r:id="rId18" w:tgtFrame="_blank" w:tooltip="mailto:pp224@apt" w:history="1">
        <w:r w:rsidRPr="00043F95">
          <w:rPr>
            <w:color w:val="201F1E"/>
            <w:bdr w:val="none" w:sz="0" w:space="0" w:color="auto" w:frame="1"/>
            <w:lang w:val="en-GB"/>
          </w:rPr>
          <w:t>pp224@apt</w:t>
        </w:r>
      </w:hyperlink>
    </w:p>
    <w:p w14:paraId="0B4446D3" w14:textId="555DBE67" w:rsidR="001A14CA" w:rsidRDefault="001A14CA" w:rsidP="000E2CF5">
      <w:pPr>
        <w:tabs>
          <w:tab w:val="left" w:pos="2700"/>
          <w:tab w:val="left" w:pos="4320"/>
          <w:tab w:val="left" w:pos="5580"/>
        </w:tabs>
        <w:jc w:val="both"/>
        <w:rPr>
          <w:color w:val="000000"/>
        </w:rPr>
      </w:pPr>
    </w:p>
    <w:p w14:paraId="75D7234E" w14:textId="723D7F5D" w:rsidR="00DD76BC" w:rsidRPr="00D34BE5" w:rsidRDefault="00DD76BC" w:rsidP="002F43F1">
      <w:pPr>
        <w:pStyle w:val="ListParagraph"/>
        <w:keepNext/>
        <w:numPr>
          <w:ilvl w:val="0"/>
          <w:numId w:val="35"/>
        </w:numPr>
        <w:tabs>
          <w:tab w:val="num" w:pos="540"/>
        </w:tabs>
        <w:spacing w:after="240"/>
        <w:ind w:left="180" w:hanging="180"/>
        <w:jc w:val="both"/>
        <w:outlineLvl w:val="0"/>
        <w:rPr>
          <w:b/>
        </w:rPr>
      </w:pPr>
      <w:r>
        <w:rPr>
          <w:b/>
          <w:bCs/>
          <w:iCs/>
        </w:rPr>
        <w:t xml:space="preserve">  </w:t>
      </w:r>
      <w:r w:rsidRPr="00D34BE5">
        <w:rPr>
          <w:b/>
          <w:bCs/>
          <w:iCs/>
        </w:rPr>
        <w:t>Social Functions</w:t>
      </w:r>
    </w:p>
    <w:p w14:paraId="59726238" w14:textId="7548BB97" w:rsidR="00DD76BC" w:rsidRDefault="00DD76BC" w:rsidP="00CA6317">
      <w:pPr>
        <w:spacing w:before="120"/>
        <w:jc w:val="both"/>
      </w:pPr>
      <w:r>
        <w:t>For your information, the following events are planned (as of 27 July). For further information, please contact the relevant administration/organization directly (except the official Welcome Reception Dinner).</w:t>
      </w:r>
    </w:p>
    <w:p w14:paraId="0AAADC8B" w14:textId="7285984B" w:rsidR="004E5561" w:rsidRPr="004E5561" w:rsidRDefault="004E5561" w:rsidP="00CA6317">
      <w:pPr>
        <w:spacing w:before="120"/>
        <w:jc w:val="both"/>
      </w:pPr>
      <w:r w:rsidRPr="004E5561">
        <w:rPr>
          <w:rFonts w:cs="Times New Roman"/>
          <w:u w:val="single"/>
          <w:lang w:val="en-GB"/>
        </w:rPr>
        <w:t xml:space="preserve">Monday, 1 August 2022 </w:t>
      </w:r>
    </w:p>
    <w:p w14:paraId="2F4C42B4" w14:textId="025187D2" w:rsidR="006B3423" w:rsidRPr="00D34BE5" w:rsidRDefault="00DD76BC" w:rsidP="007B4009">
      <w:pPr>
        <w:pStyle w:val="Default"/>
        <w:widowControl/>
        <w:numPr>
          <w:ilvl w:val="0"/>
          <w:numId w:val="39"/>
        </w:numPr>
        <w:spacing w:before="120"/>
        <w:ind w:left="709"/>
        <w:jc w:val="both"/>
        <w:rPr>
          <w:rFonts w:ascii="Times New Roman" w:hAnsi="Times New Roman" w:cs="Times New Roman"/>
        </w:rPr>
      </w:pPr>
      <w:r w:rsidRPr="75AFB6F1">
        <w:rPr>
          <w:rFonts w:ascii="Times New Roman" w:hAnsi="Times New Roman" w:cs="Times New Roman"/>
        </w:rPr>
        <w:t xml:space="preserve">The official </w:t>
      </w:r>
      <w:r w:rsidR="000C5343" w:rsidRPr="75AFB6F1">
        <w:rPr>
          <w:rFonts w:ascii="Times New Roman" w:hAnsi="Times New Roman" w:cs="Times New Roman"/>
        </w:rPr>
        <w:t>Welcome Reception</w:t>
      </w:r>
      <w:r w:rsidR="007B4009" w:rsidRPr="75AFB6F1">
        <w:rPr>
          <w:rFonts w:ascii="Times New Roman" w:hAnsi="Times New Roman" w:cs="Times New Roman"/>
        </w:rPr>
        <w:t xml:space="preserve"> </w:t>
      </w:r>
      <w:r w:rsidR="000C5343" w:rsidRPr="75AFB6F1">
        <w:rPr>
          <w:rFonts w:ascii="Times New Roman" w:hAnsi="Times New Roman" w:cs="Times New Roman"/>
        </w:rPr>
        <w:t>Dinner</w:t>
      </w:r>
      <w:r w:rsidR="007B4009" w:rsidRPr="75AFB6F1">
        <w:rPr>
          <w:rFonts w:ascii="Times New Roman" w:hAnsi="Times New Roman" w:cs="Times New Roman"/>
        </w:rPr>
        <w:t>,</w:t>
      </w:r>
      <w:r w:rsidRPr="75AFB6F1">
        <w:rPr>
          <w:rFonts w:ascii="Times New Roman" w:hAnsi="Times New Roman" w:cs="Times New Roman"/>
        </w:rPr>
        <w:t xml:space="preserve"> </w:t>
      </w:r>
      <w:r w:rsidR="000C5343" w:rsidRPr="75AFB6F1">
        <w:rPr>
          <w:rFonts w:ascii="Times New Roman" w:hAnsi="Times New Roman" w:cs="Times New Roman"/>
        </w:rPr>
        <w:t xml:space="preserve">host by Thailand </w:t>
      </w:r>
      <w:r w:rsidR="00EB3BAF" w:rsidRPr="75AFB6F1">
        <w:rPr>
          <w:rFonts w:ascii="Times New Roman" w:hAnsi="Times New Roman" w:cs="Times New Roman"/>
        </w:rPr>
        <w:t xml:space="preserve">under the theme of </w:t>
      </w:r>
      <w:r w:rsidR="00EB3BAF" w:rsidRPr="75AFB6F1">
        <w:rPr>
          <w:rFonts w:ascii="Times New Roman" w:hAnsi="Times New Roman" w:cs="Times New Roman"/>
          <w:b/>
          <w:bCs/>
        </w:rPr>
        <w:t>“</w:t>
      </w:r>
      <w:r w:rsidR="00506AF2" w:rsidRPr="75AFB6F1">
        <w:rPr>
          <w:rFonts w:ascii="Times New Roman" w:hAnsi="Times New Roman" w:cs="Times New Roman"/>
          <w:b/>
          <w:bCs/>
        </w:rPr>
        <w:t>Radiant Retro Night</w:t>
      </w:r>
      <w:r w:rsidR="000E0E13" w:rsidRPr="75AFB6F1">
        <w:rPr>
          <w:rFonts w:ascii="Times New Roman" w:hAnsi="Times New Roman" w:cs="Times New Roman"/>
          <w:b/>
          <w:bCs/>
        </w:rPr>
        <w:t>, A Glasshouse Party</w:t>
      </w:r>
      <w:r w:rsidR="00EB3BAF" w:rsidRPr="75AFB6F1">
        <w:rPr>
          <w:rFonts w:ascii="Times New Roman" w:hAnsi="Times New Roman" w:cs="Times New Roman"/>
          <w:b/>
          <w:bCs/>
        </w:rPr>
        <w:t>”</w:t>
      </w:r>
      <w:r w:rsidR="00506AF2" w:rsidRPr="75AFB6F1">
        <w:rPr>
          <w:rFonts w:ascii="Times New Roman" w:hAnsi="Times New Roman" w:cs="Times New Roman"/>
        </w:rPr>
        <w:t>,</w:t>
      </w:r>
      <w:r w:rsidR="007B4009" w:rsidRPr="75AFB6F1">
        <w:rPr>
          <w:rFonts w:ascii="Times New Roman" w:hAnsi="Times New Roman" w:cs="Times New Roman"/>
        </w:rPr>
        <w:t xml:space="preserve"> at the Glass House </w:t>
      </w:r>
      <w:proofErr w:type="spellStart"/>
      <w:r w:rsidR="007B4009" w:rsidRPr="75AFB6F1">
        <w:rPr>
          <w:rFonts w:ascii="Times New Roman" w:hAnsi="Times New Roman" w:cs="Times New Roman"/>
        </w:rPr>
        <w:t>Nai</w:t>
      </w:r>
      <w:proofErr w:type="spellEnd"/>
      <w:r w:rsidR="007B4009" w:rsidRPr="75AFB6F1">
        <w:rPr>
          <w:rFonts w:ascii="Times New Roman" w:hAnsi="Times New Roman" w:cs="Times New Roman"/>
        </w:rPr>
        <w:t xml:space="preserve"> </w:t>
      </w:r>
      <w:proofErr w:type="spellStart"/>
      <w:r w:rsidR="007B4009" w:rsidRPr="75AFB6F1">
        <w:rPr>
          <w:rFonts w:ascii="Times New Roman" w:hAnsi="Times New Roman" w:cs="Times New Roman"/>
        </w:rPr>
        <w:t>Lert</w:t>
      </w:r>
      <w:proofErr w:type="spellEnd"/>
      <w:r w:rsidR="007B4009" w:rsidRPr="75AFB6F1">
        <w:rPr>
          <w:rFonts w:ascii="Times New Roman" w:hAnsi="Times New Roman" w:cs="Times New Roman"/>
        </w:rPr>
        <w:t xml:space="preserve"> Park</w:t>
      </w:r>
      <w:r w:rsidRPr="75AFB6F1">
        <w:rPr>
          <w:rFonts w:ascii="Times New Roman" w:hAnsi="Times New Roman" w:cs="Times New Roman"/>
        </w:rPr>
        <w:t>.</w:t>
      </w:r>
      <w:r w:rsidR="00687C39" w:rsidRPr="75AFB6F1">
        <w:rPr>
          <w:rFonts w:ascii="Times New Roman" w:hAnsi="Times New Roman" w:cs="Times New Roman"/>
        </w:rPr>
        <w:t xml:space="preserve"> Transportation will be provided for all participants</w:t>
      </w:r>
      <w:r w:rsidR="007B4009" w:rsidRPr="75AFB6F1">
        <w:rPr>
          <w:rFonts w:ascii="Times New Roman" w:hAnsi="Times New Roman" w:cs="Times New Roman"/>
        </w:rPr>
        <w:t xml:space="preserve"> at 18.00 </w:t>
      </w:r>
      <w:r w:rsidR="00E17C31" w:rsidRPr="75AFB6F1">
        <w:rPr>
          <w:rFonts w:ascii="Times New Roman" w:hAnsi="Times New Roman" w:cs="Times New Roman"/>
        </w:rPr>
        <w:t>hours at</w:t>
      </w:r>
      <w:r w:rsidR="007B4009" w:rsidRPr="75AFB6F1">
        <w:rPr>
          <w:rFonts w:ascii="Times New Roman" w:hAnsi="Times New Roman" w:cs="Times New Roman"/>
        </w:rPr>
        <w:t xml:space="preserve"> Hotel Lobby.</w:t>
      </w:r>
    </w:p>
    <w:p w14:paraId="4433A337" w14:textId="0808EDE0" w:rsidR="009125FB" w:rsidRPr="003C5B42" w:rsidRDefault="009125FB" w:rsidP="009125FB">
      <w:pPr>
        <w:pStyle w:val="Default"/>
        <w:widowControl/>
        <w:numPr>
          <w:ilvl w:val="0"/>
          <w:numId w:val="39"/>
        </w:numPr>
        <w:spacing w:before="120"/>
        <w:ind w:left="720"/>
        <w:jc w:val="both"/>
        <w:rPr>
          <w:rFonts w:ascii="Times New Roman" w:hAnsi="Times New Roman" w:cs="Times New Roman"/>
        </w:rPr>
      </w:pPr>
      <w:r w:rsidRPr="00D34BE5">
        <w:rPr>
          <w:rFonts w:ascii="Times New Roman" w:hAnsi="Times New Roman" w:cs="Times New Roman"/>
        </w:rPr>
        <w:t xml:space="preserve">The dessert station during Coffee/Tea break hosted by </w:t>
      </w:r>
      <w:r>
        <w:rPr>
          <w:rFonts w:ascii="Times New Roman" w:hAnsi="Times New Roman" w:cs="Times New Roman"/>
        </w:rPr>
        <w:t>Tunisia</w:t>
      </w:r>
      <w:r w:rsidRPr="00D34BE5">
        <w:rPr>
          <w:rFonts w:ascii="Times New Roman" w:hAnsi="Times New Roman" w:cs="Times New Roman"/>
        </w:rPr>
        <w:t xml:space="preserve"> at</w:t>
      </w:r>
      <w:r>
        <w:rPr>
          <w:rFonts w:ascii="Times New Roman" w:hAnsi="Times New Roman" w:cs="Times New Roman"/>
        </w:rPr>
        <w:t xml:space="preserve"> </w:t>
      </w:r>
      <w:r w:rsidRPr="00D34BE5">
        <w:rPr>
          <w:rFonts w:ascii="Times New Roman" w:hAnsi="Times New Roman" w:cs="Times New Roman"/>
        </w:rPr>
        <w:t>10:00 – 10:20 hours at Salon 1 on the 7th floor</w:t>
      </w:r>
      <w:r w:rsidRPr="00D34BE5">
        <w:rPr>
          <w:rFonts w:ascii="Times New Roman" w:eastAsia="SimSun" w:hAnsi="Times New Roman" w:cs="Times New Roman"/>
          <w:lang w:eastAsia="zh-CN"/>
        </w:rPr>
        <w:t xml:space="preserve"> of </w:t>
      </w:r>
      <w:r w:rsidRPr="00D34BE5">
        <w:rPr>
          <w:rFonts w:ascii="Times New Roman" w:hAnsi="Times New Roman" w:cs="Times New Roman"/>
        </w:rPr>
        <w:t>Sofitel Bangkok Sukhumvit</w:t>
      </w:r>
      <w:r w:rsidRPr="00D34BE5">
        <w:rPr>
          <w:rFonts w:ascii="Times New Roman" w:eastAsia="SimSun" w:hAnsi="Times New Roman" w:cs="Times New Roman"/>
          <w:lang w:eastAsia="zh-CN"/>
        </w:rPr>
        <w:t>.</w:t>
      </w:r>
    </w:p>
    <w:p w14:paraId="10D8D3D6" w14:textId="0CEE4D77" w:rsidR="003C5B42" w:rsidRPr="009125FB" w:rsidRDefault="003C5B42" w:rsidP="003C5B42">
      <w:pPr>
        <w:pStyle w:val="Default"/>
        <w:widowControl/>
        <w:numPr>
          <w:ilvl w:val="0"/>
          <w:numId w:val="39"/>
        </w:numPr>
        <w:spacing w:before="120"/>
        <w:ind w:left="720"/>
        <w:jc w:val="both"/>
        <w:rPr>
          <w:rFonts w:ascii="Times New Roman" w:hAnsi="Times New Roman" w:cs="Times New Roman"/>
        </w:rPr>
      </w:pPr>
      <w:r w:rsidRPr="00D34BE5">
        <w:rPr>
          <w:rFonts w:ascii="Times New Roman" w:hAnsi="Times New Roman" w:cs="Times New Roman"/>
        </w:rPr>
        <w:t xml:space="preserve">The dessert station during Coffee/Tea break hosted by </w:t>
      </w:r>
      <w:r w:rsidRPr="003C5B42">
        <w:rPr>
          <w:rFonts w:ascii="Times New Roman" w:hAnsi="Times New Roman" w:cs="Times New Roman"/>
        </w:rPr>
        <w:t>The United States</w:t>
      </w:r>
      <w:r w:rsidRPr="00D34BE5">
        <w:rPr>
          <w:rFonts w:ascii="Times New Roman" w:hAnsi="Times New Roman" w:cs="Times New Roman"/>
        </w:rPr>
        <w:t xml:space="preserve"> at</w:t>
      </w:r>
      <w:r>
        <w:rPr>
          <w:rFonts w:ascii="Times New Roman" w:hAnsi="Times New Roman" w:cs="Times New Roman"/>
        </w:rPr>
        <w:t xml:space="preserve"> </w:t>
      </w:r>
      <w:r w:rsidRPr="00D34BE5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5</w:t>
      </w:r>
      <w:r w:rsidRPr="00D34BE5">
        <w:rPr>
          <w:rFonts w:ascii="Times New Roman" w:hAnsi="Times New Roman" w:cs="Times New Roman"/>
        </w:rPr>
        <w:t xml:space="preserve">:00 – </w:t>
      </w:r>
      <w:r>
        <w:rPr>
          <w:rFonts w:ascii="Times New Roman" w:hAnsi="Times New Roman" w:cs="Times New Roman"/>
        </w:rPr>
        <w:t>15:15</w:t>
      </w:r>
      <w:r w:rsidRPr="00D34BE5">
        <w:rPr>
          <w:rFonts w:ascii="Times New Roman" w:hAnsi="Times New Roman" w:cs="Times New Roman"/>
        </w:rPr>
        <w:t xml:space="preserve"> hours at Salon 1 on the 7th floor</w:t>
      </w:r>
      <w:r w:rsidRPr="00D34BE5">
        <w:rPr>
          <w:rFonts w:ascii="Times New Roman" w:eastAsia="SimSun" w:hAnsi="Times New Roman" w:cs="Times New Roman"/>
          <w:lang w:eastAsia="zh-CN"/>
        </w:rPr>
        <w:t xml:space="preserve"> of </w:t>
      </w:r>
      <w:r w:rsidRPr="00D34BE5">
        <w:rPr>
          <w:rFonts w:ascii="Times New Roman" w:hAnsi="Times New Roman" w:cs="Times New Roman"/>
        </w:rPr>
        <w:t>Sofitel Bangkok Sukhumvit</w:t>
      </w:r>
      <w:r w:rsidRPr="00D34BE5">
        <w:rPr>
          <w:rFonts w:ascii="Times New Roman" w:eastAsia="SimSun" w:hAnsi="Times New Roman" w:cs="Times New Roman"/>
          <w:lang w:eastAsia="zh-CN"/>
        </w:rPr>
        <w:t>.</w:t>
      </w:r>
    </w:p>
    <w:p w14:paraId="599A55C2" w14:textId="38694E45" w:rsidR="003C5B42" w:rsidRDefault="003C5B42" w:rsidP="003C5B42">
      <w:pPr>
        <w:pStyle w:val="Default"/>
        <w:widowControl/>
        <w:spacing w:before="120"/>
        <w:ind w:left="720"/>
        <w:jc w:val="both"/>
        <w:rPr>
          <w:rFonts w:ascii="Times New Roman" w:hAnsi="Times New Roman" w:cs="Times New Roman"/>
        </w:rPr>
      </w:pPr>
    </w:p>
    <w:p w14:paraId="3AEC761F" w14:textId="1C7C60ED" w:rsidR="00A075F8" w:rsidRDefault="00A075F8" w:rsidP="003C5B42">
      <w:pPr>
        <w:pStyle w:val="Default"/>
        <w:widowControl/>
        <w:spacing w:before="120"/>
        <w:ind w:left="720"/>
        <w:jc w:val="both"/>
        <w:rPr>
          <w:rFonts w:ascii="Times New Roman" w:hAnsi="Times New Roman" w:cs="Times New Roman"/>
        </w:rPr>
      </w:pPr>
    </w:p>
    <w:p w14:paraId="29F95773" w14:textId="77777777" w:rsidR="00A075F8" w:rsidRDefault="00A075F8" w:rsidP="004E5561">
      <w:pPr>
        <w:pStyle w:val="Default"/>
        <w:widowControl/>
        <w:spacing w:before="120"/>
        <w:jc w:val="both"/>
        <w:rPr>
          <w:rFonts w:ascii="Times New Roman" w:hAnsi="Times New Roman" w:cs="Times New Roman"/>
        </w:rPr>
      </w:pPr>
    </w:p>
    <w:p w14:paraId="1229439F" w14:textId="74A2F0B5" w:rsidR="004E5561" w:rsidRPr="00D34BE5" w:rsidRDefault="004E5561" w:rsidP="004E5561">
      <w:pPr>
        <w:pStyle w:val="Default"/>
        <w:widowControl/>
        <w:spacing w:before="120"/>
        <w:jc w:val="both"/>
        <w:rPr>
          <w:rFonts w:ascii="Times New Roman" w:hAnsi="Times New Roman" w:cs="Times New Roman"/>
        </w:rPr>
      </w:pPr>
      <w:r w:rsidRPr="00D34BE5">
        <w:rPr>
          <w:rFonts w:ascii="Times New Roman" w:hAnsi="Times New Roman" w:cs="Times New Roman"/>
          <w:u w:val="single"/>
          <w:lang w:val="en-GB"/>
        </w:rPr>
        <w:lastRenderedPageBreak/>
        <w:t>Tuesday, 2 August 2022</w:t>
      </w:r>
    </w:p>
    <w:p w14:paraId="008FB346" w14:textId="12BB08E5" w:rsidR="004E5561" w:rsidRPr="00D34BE5" w:rsidRDefault="00DD76BC" w:rsidP="000A5A09">
      <w:pPr>
        <w:pStyle w:val="Default"/>
        <w:widowControl/>
        <w:numPr>
          <w:ilvl w:val="0"/>
          <w:numId w:val="39"/>
        </w:numPr>
        <w:spacing w:before="40"/>
        <w:ind w:left="720"/>
        <w:jc w:val="both"/>
        <w:rPr>
          <w:rFonts w:ascii="Times New Roman" w:hAnsi="Times New Roman" w:cs="Times New Roman"/>
          <w:b/>
          <w:bCs/>
        </w:rPr>
      </w:pPr>
      <w:r w:rsidRPr="00D34BE5">
        <w:rPr>
          <w:rFonts w:ascii="Times New Roman" w:hAnsi="Times New Roman" w:cs="Times New Roman"/>
        </w:rPr>
        <w:t>The Dinner</w:t>
      </w:r>
      <w:r w:rsidR="000C5343" w:rsidRPr="00D34BE5">
        <w:rPr>
          <w:rFonts w:ascii="Times New Roman" w:hAnsi="Times New Roman" w:cs="Times New Roman"/>
        </w:rPr>
        <w:t xml:space="preserve"> hosted by</w:t>
      </w:r>
      <w:r w:rsidR="00E63E33" w:rsidRPr="00D34BE5">
        <w:rPr>
          <w:rFonts w:ascii="Times New Roman" w:hAnsi="Times New Roman" w:cs="Times New Roman"/>
        </w:rPr>
        <w:t xml:space="preserve"> Republic of</w:t>
      </w:r>
      <w:r w:rsidR="00A215C7" w:rsidRPr="00D34BE5">
        <w:rPr>
          <w:rFonts w:ascii="Times New Roman" w:hAnsi="Times New Roman" w:cs="Times New Roman"/>
        </w:rPr>
        <w:t xml:space="preserve"> Korea</w:t>
      </w:r>
      <w:r w:rsidR="00E63E33" w:rsidRPr="00D34BE5">
        <w:rPr>
          <w:rFonts w:ascii="Times New Roman" w:hAnsi="Times New Roman" w:cs="Times New Roman"/>
        </w:rPr>
        <w:t xml:space="preserve"> </w:t>
      </w:r>
      <w:r w:rsidRPr="00D34BE5">
        <w:rPr>
          <w:rFonts w:ascii="Times New Roman" w:hAnsi="Times New Roman" w:cs="Times New Roman"/>
        </w:rPr>
        <w:t xml:space="preserve">at </w:t>
      </w:r>
      <w:r w:rsidR="000C5343" w:rsidRPr="00D34BE5">
        <w:rPr>
          <w:rFonts w:ascii="Times New Roman" w:hAnsi="Times New Roman" w:cs="Times New Roman"/>
        </w:rPr>
        <w:t xml:space="preserve">18:00 - </w:t>
      </w:r>
      <w:r w:rsidRPr="00D34BE5">
        <w:rPr>
          <w:rFonts w:ascii="Times New Roman" w:hAnsi="Times New Roman" w:cs="Times New Roman"/>
          <w:bCs/>
        </w:rPr>
        <w:t>19:30 hours</w:t>
      </w:r>
      <w:r w:rsidRPr="00D34BE5">
        <w:rPr>
          <w:rFonts w:ascii="Times New Roman" w:hAnsi="Times New Roman" w:cs="Times New Roman"/>
        </w:rPr>
        <w:t xml:space="preserve"> at </w:t>
      </w:r>
      <w:r w:rsidR="007A42E4" w:rsidRPr="00D34BE5">
        <w:rPr>
          <w:rStyle w:val="Strong"/>
          <w:rFonts w:ascii="Times New Roman" w:hAnsi="Times New Roman" w:cs="Times New Roman"/>
          <w:b w:val="0"/>
          <w:bCs w:val="0"/>
          <w:color w:val="201F1E"/>
          <w:shd w:val="clear" w:color="auto" w:fill="FFFFFF"/>
        </w:rPr>
        <w:t>Regency Ballroom on the 5th Floor of Hyatt Regency Bangkok Sukhumvit</w:t>
      </w:r>
      <w:r w:rsidR="006D2789" w:rsidRPr="00D34BE5">
        <w:rPr>
          <w:rStyle w:val="Strong"/>
          <w:rFonts w:ascii="Times New Roman" w:hAnsi="Times New Roman" w:cs="Times New Roman"/>
          <w:b w:val="0"/>
          <w:bCs w:val="0"/>
          <w:color w:val="201F1E"/>
          <w:shd w:val="clear" w:color="auto" w:fill="FFFFFF"/>
        </w:rPr>
        <w:t>.</w:t>
      </w:r>
    </w:p>
    <w:p w14:paraId="5D50E2F5" w14:textId="0CD42F6D" w:rsidR="00D34BE5" w:rsidRDefault="004E5561" w:rsidP="00D34BE5">
      <w:pPr>
        <w:pStyle w:val="Default"/>
        <w:widowControl/>
        <w:numPr>
          <w:ilvl w:val="0"/>
          <w:numId w:val="39"/>
        </w:numPr>
        <w:spacing w:before="40"/>
        <w:ind w:left="720"/>
        <w:jc w:val="both"/>
        <w:rPr>
          <w:rStyle w:val="Strong"/>
          <w:rFonts w:ascii="Times New Roman" w:hAnsi="Times New Roman" w:cs="Times New Roman"/>
        </w:rPr>
      </w:pPr>
      <w:r w:rsidRPr="00D34BE5">
        <w:rPr>
          <w:rFonts w:ascii="Times New Roman" w:hAnsi="Times New Roman" w:cs="Times New Roman"/>
        </w:rPr>
        <w:t>T</w:t>
      </w:r>
      <w:r w:rsidR="00C41859" w:rsidRPr="00D34BE5">
        <w:rPr>
          <w:rFonts w:ascii="Times New Roman" w:hAnsi="Times New Roman" w:cs="Times New Roman"/>
        </w:rPr>
        <w:t xml:space="preserve">he Dinner hosted by </w:t>
      </w:r>
      <w:r w:rsidR="00576E9F" w:rsidRPr="00D34BE5">
        <w:rPr>
          <w:rFonts w:ascii="Times New Roman" w:hAnsi="Times New Roman" w:cs="Times New Roman"/>
        </w:rPr>
        <w:t>German</w:t>
      </w:r>
      <w:r w:rsidR="00E63E33" w:rsidRPr="00D34BE5">
        <w:rPr>
          <w:rFonts w:ascii="Times New Roman" w:hAnsi="Times New Roman" w:cs="Times New Roman"/>
        </w:rPr>
        <w:t>y</w:t>
      </w:r>
      <w:r w:rsidR="00C41859" w:rsidRPr="00D34BE5">
        <w:rPr>
          <w:rFonts w:ascii="Times New Roman" w:hAnsi="Times New Roman" w:cs="Times New Roman"/>
        </w:rPr>
        <w:t xml:space="preserve"> at 20:00 – 21:30 hours </w:t>
      </w:r>
      <w:r w:rsidR="006D2789" w:rsidRPr="00D34BE5">
        <w:rPr>
          <w:rFonts w:ascii="Times New Roman" w:hAnsi="Times New Roman" w:cs="Times New Roman"/>
        </w:rPr>
        <w:t xml:space="preserve">at </w:t>
      </w:r>
      <w:r w:rsidR="006D2789" w:rsidRPr="00FD694D">
        <w:rPr>
          <w:rFonts w:ascii="Times New Roman" w:hAnsi="Times New Roman" w:cs="Times New Roman"/>
        </w:rPr>
        <w:t>“</w:t>
      </w:r>
      <w:r w:rsidR="006D2789" w:rsidRPr="00D34BE5">
        <w:rPr>
          <w:rStyle w:val="Strong"/>
          <w:rFonts w:ascii="Times New Roman" w:hAnsi="Times New Roman" w:cs="Times New Roman"/>
          <w:b w:val="0"/>
          <w:bCs w:val="0"/>
          <w:color w:val="201F1E"/>
          <w:shd w:val="clear" w:color="auto" w:fill="FFFFFF"/>
        </w:rPr>
        <w:t>Spectrum</w:t>
      </w:r>
      <w:r w:rsidR="003028F3">
        <w:rPr>
          <w:rStyle w:val="Strong"/>
          <w:rFonts w:ascii="Times New Roman" w:hAnsi="Times New Roman" w:cs="Times New Roman"/>
          <w:b w:val="0"/>
          <w:bCs w:val="0"/>
          <w:color w:val="201F1E"/>
          <w:shd w:val="clear" w:color="auto" w:fill="FFFFFF"/>
        </w:rPr>
        <w:t>”</w:t>
      </w:r>
      <w:r w:rsidR="006D2789" w:rsidRPr="00D34BE5">
        <w:rPr>
          <w:rStyle w:val="Strong"/>
          <w:rFonts w:ascii="Times New Roman" w:hAnsi="Times New Roman" w:cs="Times New Roman"/>
          <w:b w:val="0"/>
          <w:bCs w:val="0"/>
          <w:color w:val="201F1E"/>
          <w:shd w:val="clear" w:color="auto" w:fill="FFFFFF"/>
        </w:rPr>
        <w:t xml:space="preserve"> on the 30th Floor of Hyatt Regency Bangkok Sukhumvit.</w:t>
      </w:r>
    </w:p>
    <w:p w14:paraId="6D44887D" w14:textId="77777777" w:rsidR="00FD694D" w:rsidRDefault="00FD694D" w:rsidP="004E5561">
      <w:pPr>
        <w:pStyle w:val="Default"/>
        <w:widowControl/>
        <w:spacing w:before="40"/>
        <w:jc w:val="both"/>
        <w:rPr>
          <w:rFonts w:ascii="Times New Roman" w:hAnsi="Times New Roman" w:cs="Times New Roman"/>
          <w:b/>
          <w:bCs/>
        </w:rPr>
      </w:pPr>
    </w:p>
    <w:p w14:paraId="4561AE3C" w14:textId="08EC534E" w:rsidR="004E5561" w:rsidRPr="009C20CF" w:rsidRDefault="004E5561" w:rsidP="004E5561">
      <w:pPr>
        <w:pStyle w:val="Default"/>
        <w:widowControl/>
        <w:spacing w:before="40"/>
        <w:jc w:val="both"/>
        <w:rPr>
          <w:rFonts w:ascii="Times New Roman" w:hAnsi="Times New Roman" w:cs="Times New Roman"/>
          <w:u w:val="single"/>
        </w:rPr>
      </w:pPr>
      <w:r w:rsidRPr="009C20CF">
        <w:rPr>
          <w:rFonts w:ascii="Times New Roman" w:hAnsi="Times New Roman" w:cs="Times New Roman"/>
          <w:u w:val="single"/>
        </w:rPr>
        <w:t>Wednesday, 3 August 2022</w:t>
      </w:r>
    </w:p>
    <w:p w14:paraId="2ED08A6A" w14:textId="7823EDA2" w:rsidR="00162FA3" w:rsidRPr="009C20CF" w:rsidRDefault="000C5343" w:rsidP="007753E3">
      <w:pPr>
        <w:pStyle w:val="Default"/>
        <w:widowControl/>
        <w:numPr>
          <w:ilvl w:val="0"/>
          <w:numId w:val="39"/>
        </w:numPr>
        <w:spacing w:before="40"/>
        <w:ind w:left="720"/>
        <w:jc w:val="both"/>
        <w:rPr>
          <w:rFonts w:ascii="Times New Roman" w:hAnsi="Times New Roman" w:cs="Times New Roman"/>
        </w:rPr>
      </w:pPr>
      <w:r w:rsidRPr="009C20CF">
        <w:rPr>
          <w:rFonts w:ascii="Times New Roman" w:hAnsi="Times New Roman" w:cs="Times New Roman"/>
        </w:rPr>
        <w:t xml:space="preserve">The Dinner hosted by Malaysia at 18:00 - 19:30 hours at </w:t>
      </w:r>
      <w:r w:rsidR="00162FA3" w:rsidRPr="009C20CF">
        <w:rPr>
          <w:rFonts w:ascii="Times New Roman" w:hAnsi="Times New Roman" w:cs="Times New Roman"/>
        </w:rPr>
        <w:t>POOL on the 9th Floor of Sofitel Bangkok Sukhumvit</w:t>
      </w:r>
      <w:r w:rsidR="00FD694D" w:rsidRPr="009C20CF">
        <w:rPr>
          <w:rFonts w:ascii="Times New Roman" w:hAnsi="Times New Roman" w:cs="Times New Roman"/>
        </w:rPr>
        <w:t>.</w:t>
      </w:r>
    </w:p>
    <w:p w14:paraId="77B81C97" w14:textId="7CF2D761" w:rsidR="000C5343" w:rsidRPr="009C20CF" w:rsidRDefault="004E5561" w:rsidP="007753E3">
      <w:pPr>
        <w:pStyle w:val="Default"/>
        <w:widowControl/>
        <w:numPr>
          <w:ilvl w:val="0"/>
          <w:numId w:val="39"/>
        </w:numPr>
        <w:spacing w:before="40"/>
        <w:ind w:left="720"/>
        <w:jc w:val="both"/>
        <w:rPr>
          <w:rFonts w:ascii="Times New Roman" w:hAnsi="Times New Roman" w:cs="Times New Roman"/>
        </w:rPr>
      </w:pPr>
      <w:r w:rsidRPr="75AFB6F1">
        <w:rPr>
          <w:rFonts w:ascii="Times New Roman" w:hAnsi="Times New Roman" w:cs="Times New Roman"/>
        </w:rPr>
        <w:t>T</w:t>
      </w:r>
      <w:r w:rsidR="00C41859" w:rsidRPr="75AFB6F1">
        <w:rPr>
          <w:rFonts w:ascii="Times New Roman" w:hAnsi="Times New Roman" w:cs="Times New Roman"/>
        </w:rPr>
        <w:t xml:space="preserve">he Dinner hosted by </w:t>
      </w:r>
      <w:r w:rsidR="00D21DE3" w:rsidRPr="75AFB6F1">
        <w:rPr>
          <w:rFonts w:ascii="Times New Roman" w:hAnsi="Times New Roman" w:cs="Times New Roman"/>
        </w:rPr>
        <w:t xml:space="preserve">the </w:t>
      </w:r>
      <w:r w:rsidR="00E63E33" w:rsidRPr="75AFB6F1">
        <w:rPr>
          <w:rFonts w:ascii="Times New Roman" w:hAnsi="Times New Roman" w:cs="Times New Roman"/>
        </w:rPr>
        <w:t>Republic of</w:t>
      </w:r>
      <w:r w:rsidR="00A215C7" w:rsidRPr="75AFB6F1">
        <w:rPr>
          <w:rFonts w:ascii="Times New Roman" w:hAnsi="Times New Roman" w:cs="Times New Roman"/>
        </w:rPr>
        <w:t xml:space="preserve"> India</w:t>
      </w:r>
      <w:r w:rsidR="00C41859" w:rsidRPr="75AFB6F1">
        <w:rPr>
          <w:rFonts w:ascii="Times New Roman" w:hAnsi="Times New Roman" w:cs="Times New Roman"/>
        </w:rPr>
        <w:t xml:space="preserve"> at 20:00 – 21:30 hours </w:t>
      </w:r>
      <w:r w:rsidR="00241863" w:rsidRPr="00241863">
        <w:rPr>
          <w:rFonts w:ascii="Times New Roman" w:hAnsi="Times New Roman" w:cs="Times New Roman"/>
        </w:rPr>
        <w:t>at Ballroom I</w:t>
      </w:r>
      <w:r w:rsidR="00241863" w:rsidRPr="00241863">
        <w:t xml:space="preserve"> on</w:t>
      </w:r>
      <w:r w:rsidR="00241863" w:rsidRPr="00D34BE5">
        <w:rPr>
          <w:rStyle w:val="Strong"/>
          <w:rFonts w:ascii="Times New Roman" w:hAnsi="Times New Roman" w:cs="Times New Roman"/>
          <w:b w:val="0"/>
          <w:bCs w:val="0"/>
          <w:color w:val="201F1E"/>
          <w:shd w:val="clear" w:color="auto" w:fill="FFFFFF"/>
        </w:rPr>
        <w:t xml:space="preserve"> the </w:t>
      </w:r>
      <w:r w:rsidR="00241863">
        <w:rPr>
          <w:rStyle w:val="Strong"/>
          <w:rFonts w:ascii="Times New Roman" w:hAnsi="Times New Roman" w:cs="Times New Roman"/>
          <w:b w:val="0"/>
          <w:bCs w:val="0"/>
          <w:color w:val="201F1E"/>
          <w:shd w:val="clear" w:color="auto" w:fill="FFFFFF"/>
        </w:rPr>
        <w:t>2nd</w:t>
      </w:r>
      <w:r w:rsidR="00241863" w:rsidRPr="00D34BE5">
        <w:rPr>
          <w:rStyle w:val="Strong"/>
          <w:rFonts w:ascii="Times New Roman" w:hAnsi="Times New Roman" w:cs="Times New Roman"/>
          <w:b w:val="0"/>
          <w:bCs w:val="0"/>
          <w:color w:val="201F1E"/>
          <w:shd w:val="clear" w:color="auto" w:fill="FFFFFF"/>
        </w:rPr>
        <w:t xml:space="preserve"> Floor of</w:t>
      </w:r>
      <w:r w:rsidR="00E63E33" w:rsidRPr="75AFB6F1">
        <w:rPr>
          <w:rFonts w:ascii="Times New Roman" w:hAnsi="Times New Roman" w:cs="Times New Roman"/>
        </w:rPr>
        <w:t xml:space="preserve"> </w:t>
      </w:r>
      <w:r w:rsidR="009C20CF" w:rsidRPr="75AFB6F1">
        <w:rPr>
          <w:rFonts w:ascii="Times New Roman" w:hAnsi="Times New Roman" w:cs="Times New Roman"/>
        </w:rPr>
        <w:t>Sheraton Grande Sukhumvit</w:t>
      </w:r>
      <w:r w:rsidR="00241863">
        <w:rPr>
          <w:rFonts w:ascii="Times New Roman" w:hAnsi="Times New Roman" w:cs="Times New Roman"/>
        </w:rPr>
        <w:t xml:space="preserve"> Hotel</w:t>
      </w:r>
      <w:r w:rsidR="00C41859" w:rsidRPr="75AFB6F1">
        <w:rPr>
          <w:rFonts w:ascii="Times New Roman" w:hAnsi="Times New Roman" w:cs="Times New Roman"/>
        </w:rPr>
        <w:t xml:space="preserve">. </w:t>
      </w:r>
    </w:p>
    <w:p w14:paraId="01CA47A8" w14:textId="77777777" w:rsidR="00FD694D" w:rsidRPr="00D34BE5" w:rsidRDefault="00FD694D" w:rsidP="00FD694D">
      <w:pPr>
        <w:pStyle w:val="Default"/>
        <w:widowControl/>
        <w:spacing w:before="40"/>
        <w:ind w:left="720"/>
        <w:jc w:val="both"/>
        <w:rPr>
          <w:rFonts w:ascii="Times New Roman" w:hAnsi="Times New Roman" w:cs="Times New Roman"/>
        </w:rPr>
      </w:pPr>
    </w:p>
    <w:p w14:paraId="6C5E410D" w14:textId="796FEA4E" w:rsidR="004E5561" w:rsidRPr="00D34BE5" w:rsidRDefault="004E5561" w:rsidP="004E5561">
      <w:pPr>
        <w:pStyle w:val="Default"/>
        <w:widowControl/>
        <w:spacing w:before="40"/>
        <w:jc w:val="both"/>
        <w:rPr>
          <w:rFonts w:ascii="Times New Roman" w:hAnsi="Times New Roman" w:cs="Times New Roman"/>
        </w:rPr>
      </w:pPr>
      <w:r w:rsidRPr="00D34BE5">
        <w:rPr>
          <w:rFonts w:ascii="Times New Roman" w:hAnsi="Times New Roman" w:cs="Times New Roman"/>
          <w:u w:val="single"/>
          <w:lang w:val="en-GB"/>
        </w:rPr>
        <w:t>Thursday, 4 August 2022</w:t>
      </w:r>
    </w:p>
    <w:p w14:paraId="5DE8235C" w14:textId="666FF58A" w:rsidR="004E5561" w:rsidRPr="00CF533A" w:rsidRDefault="000C5343" w:rsidP="00FD6758">
      <w:pPr>
        <w:pStyle w:val="Default"/>
        <w:widowControl/>
        <w:numPr>
          <w:ilvl w:val="0"/>
          <w:numId w:val="39"/>
        </w:numPr>
        <w:spacing w:before="40"/>
        <w:ind w:left="720"/>
        <w:jc w:val="both"/>
        <w:rPr>
          <w:rFonts w:ascii="Times New Roman" w:hAnsi="Times New Roman" w:cs="Times New Roman"/>
        </w:rPr>
      </w:pPr>
      <w:r w:rsidRPr="00D34BE5">
        <w:rPr>
          <w:rFonts w:ascii="Times New Roman" w:hAnsi="Times New Roman" w:cs="Times New Roman"/>
        </w:rPr>
        <w:t xml:space="preserve">The Dinner </w:t>
      </w:r>
      <w:r w:rsidRPr="00CF533A">
        <w:rPr>
          <w:rFonts w:ascii="Times New Roman" w:hAnsi="Times New Roman" w:cs="Times New Roman"/>
        </w:rPr>
        <w:t>hosted by</w:t>
      </w:r>
      <w:r w:rsidR="00EF0B1F" w:rsidRPr="00CF533A">
        <w:rPr>
          <w:rFonts w:ascii="Times New Roman" w:hAnsi="Times New Roman" w:cs="Times New Roman"/>
        </w:rPr>
        <w:t xml:space="preserve"> Japa</w:t>
      </w:r>
      <w:r w:rsidRPr="00CF533A">
        <w:rPr>
          <w:rFonts w:ascii="Times New Roman" w:hAnsi="Times New Roman" w:cs="Times New Roman"/>
        </w:rPr>
        <w:t>n</w:t>
      </w:r>
      <w:r w:rsidR="00EF0B1F" w:rsidRPr="00CF533A">
        <w:rPr>
          <w:rFonts w:ascii="Times New Roman" w:hAnsi="Times New Roman" w:cs="Times New Roman"/>
        </w:rPr>
        <w:t xml:space="preserve"> </w:t>
      </w:r>
      <w:r w:rsidRPr="00CF533A">
        <w:rPr>
          <w:rFonts w:ascii="Times New Roman" w:hAnsi="Times New Roman" w:cs="Times New Roman"/>
        </w:rPr>
        <w:t xml:space="preserve">at 18:00 - </w:t>
      </w:r>
      <w:r w:rsidRPr="00CF533A">
        <w:rPr>
          <w:rFonts w:ascii="Times New Roman" w:hAnsi="Times New Roman" w:cs="Times New Roman"/>
          <w:bCs/>
        </w:rPr>
        <w:t>19:30 hours</w:t>
      </w:r>
      <w:r w:rsidRPr="00CF533A">
        <w:rPr>
          <w:rFonts w:ascii="Times New Roman" w:hAnsi="Times New Roman" w:cs="Times New Roman"/>
        </w:rPr>
        <w:t xml:space="preserve"> at </w:t>
      </w:r>
      <w:r w:rsidR="00CF533A" w:rsidRPr="00CF533A">
        <w:rPr>
          <w:rFonts w:ascii="Times New Roman" w:hAnsi="Times New Roman" w:cs="Times New Roman"/>
        </w:rPr>
        <w:t>Grand Ballroom</w:t>
      </w:r>
      <w:r w:rsidR="00D6338B">
        <w:rPr>
          <w:rFonts w:ascii="Times New Roman" w:hAnsi="Times New Roman" w:cs="Times New Roman"/>
        </w:rPr>
        <w:t xml:space="preserve">, </w:t>
      </w:r>
      <w:r w:rsidR="00CF533A" w:rsidRPr="00CF533A">
        <w:rPr>
          <w:rFonts w:ascii="Times New Roman" w:hAnsi="Times New Roman" w:cs="Times New Roman"/>
        </w:rPr>
        <w:t>The Westin Grande Sukhumvit Bangkok.</w:t>
      </w:r>
    </w:p>
    <w:p w14:paraId="05BE9969" w14:textId="0E29CE7A" w:rsidR="00DD76BC" w:rsidRPr="00D34BE5" w:rsidRDefault="004E5561" w:rsidP="00212E2A">
      <w:pPr>
        <w:pStyle w:val="Default"/>
        <w:widowControl/>
        <w:numPr>
          <w:ilvl w:val="0"/>
          <w:numId w:val="39"/>
        </w:numPr>
        <w:spacing w:before="40"/>
        <w:ind w:left="720"/>
        <w:jc w:val="both"/>
        <w:rPr>
          <w:rFonts w:ascii="Times New Roman" w:hAnsi="Times New Roman" w:cs="Times New Roman"/>
          <w:b/>
          <w:bCs/>
        </w:rPr>
      </w:pPr>
      <w:r w:rsidRPr="00CF533A">
        <w:rPr>
          <w:rFonts w:ascii="Times New Roman" w:hAnsi="Times New Roman" w:cs="Times New Roman"/>
        </w:rPr>
        <w:t>T</w:t>
      </w:r>
      <w:r w:rsidR="00FD6758" w:rsidRPr="00CF533A">
        <w:rPr>
          <w:rFonts w:ascii="Times New Roman" w:hAnsi="Times New Roman" w:cs="Times New Roman"/>
        </w:rPr>
        <w:t xml:space="preserve">he Dinner hosted by </w:t>
      </w:r>
      <w:r w:rsidR="00A215C7" w:rsidRPr="00CF533A">
        <w:rPr>
          <w:rFonts w:ascii="Times New Roman" w:hAnsi="Times New Roman" w:cs="Times New Roman"/>
          <w:bdr w:val="none" w:sz="0" w:space="0" w:color="auto" w:frame="1"/>
          <w:shd w:val="clear" w:color="auto" w:fill="FFFFFF"/>
          <w:lang w:val="en-GB"/>
        </w:rPr>
        <w:t>the</w:t>
      </w:r>
      <w:r w:rsidR="00A215C7" w:rsidRPr="00D34BE5">
        <w:rPr>
          <w:rFonts w:ascii="Times New Roman" w:hAnsi="Times New Roman" w:cs="Times New Roman"/>
          <w:bdr w:val="none" w:sz="0" w:space="0" w:color="auto" w:frame="1"/>
          <w:shd w:val="clear" w:color="auto" w:fill="FFFFFF"/>
          <w:lang w:val="en-GB"/>
        </w:rPr>
        <w:t xml:space="preserve"> </w:t>
      </w:r>
      <w:r w:rsidR="00E63E33" w:rsidRPr="00D34BE5">
        <w:rPr>
          <w:rFonts w:ascii="Times New Roman" w:hAnsi="Times New Roman" w:cs="Times New Roman"/>
          <w:bdr w:val="none" w:sz="0" w:space="0" w:color="auto" w:frame="1"/>
          <w:shd w:val="clear" w:color="auto" w:fill="FFFFFF"/>
          <w:lang w:val="en-GB"/>
        </w:rPr>
        <w:t>People's Republic of</w:t>
      </w:r>
      <w:r w:rsidR="00A215C7" w:rsidRPr="00D34BE5">
        <w:rPr>
          <w:rFonts w:ascii="Times New Roman" w:hAnsi="Times New Roman" w:cs="Times New Roman"/>
          <w:bdr w:val="none" w:sz="0" w:space="0" w:color="auto" w:frame="1"/>
          <w:shd w:val="clear" w:color="auto" w:fill="FFFFFF"/>
          <w:lang w:val="en-GB"/>
        </w:rPr>
        <w:t xml:space="preserve"> China</w:t>
      </w:r>
      <w:r w:rsidR="00FD6758" w:rsidRPr="00D34BE5">
        <w:rPr>
          <w:rFonts w:ascii="Times New Roman" w:hAnsi="Times New Roman" w:cs="Times New Roman"/>
        </w:rPr>
        <w:t xml:space="preserve"> at 20:00 – 21:30 hours </w:t>
      </w:r>
      <w:r w:rsidR="00212E2A" w:rsidRPr="00D34BE5">
        <w:rPr>
          <w:rFonts w:ascii="Times New Roman" w:hAnsi="Times New Roman" w:cs="Times New Roman"/>
          <w:shd w:val="clear" w:color="auto" w:fill="FFFFFF"/>
        </w:rPr>
        <w:t xml:space="preserve">at </w:t>
      </w:r>
      <w:r w:rsidR="00212E2A" w:rsidRPr="00D34BE5">
        <w:rPr>
          <w:rStyle w:val="Strong"/>
          <w:rFonts w:ascii="Times New Roman" w:hAnsi="Times New Roman" w:cs="Times New Roman"/>
          <w:b w:val="0"/>
          <w:bCs w:val="0"/>
          <w:color w:val="201F1E"/>
          <w:shd w:val="clear" w:color="auto" w:fill="FFFFFF"/>
        </w:rPr>
        <w:t>Regency Ballroom</w:t>
      </w:r>
      <w:r w:rsidR="00D6338B">
        <w:rPr>
          <w:rStyle w:val="Strong"/>
          <w:rFonts w:ascii="Times New Roman" w:hAnsi="Times New Roman" w:cs="Times New Roman"/>
          <w:b w:val="0"/>
          <w:bCs w:val="0"/>
          <w:color w:val="201F1E"/>
          <w:shd w:val="clear" w:color="auto" w:fill="FFFFFF"/>
        </w:rPr>
        <w:t xml:space="preserve">, </w:t>
      </w:r>
      <w:r w:rsidR="00212E2A" w:rsidRPr="00D34BE5">
        <w:rPr>
          <w:rStyle w:val="Strong"/>
          <w:rFonts w:ascii="Times New Roman" w:hAnsi="Times New Roman" w:cs="Times New Roman"/>
          <w:b w:val="0"/>
          <w:bCs w:val="0"/>
          <w:color w:val="201F1E"/>
          <w:shd w:val="clear" w:color="auto" w:fill="FFFFFF"/>
        </w:rPr>
        <w:t>Hyatt Regency Bangkok Sukhumvit.</w:t>
      </w:r>
    </w:p>
    <w:p w14:paraId="7B163B6B" w14:textId="77777777" w:rsidR="00212E2A" w:rsidRPr="00D34BE5" w:rsidRDefault="00212E2A" w:rsidP="00212E2A">
      <w:pPr>
        <w:pStyle w:val="Default"/>
        <w:widowControl/>
        <w:spacing w:before="40" w:line="320" w:lineRule="exact"/>
        <w:ind w:left="720"/>
        <w:jc w:val="both"/>
        <w:rPr>
          <w:rFonts w:ascii="Times New Roman" w:hAnsi="Times New Roman" w:cs="Times New Roman"/>
          <w:cs/>
        </w:rPr>
      </w:pPr>
    </w:p>
    <w:p w14:paraId="232D2136" w14:textId="2A64B7F1" w:rsidR="004E5561" w:rsidRPr="00FD694D" w:rsidRDefault="005A4147" w:rsidP="00FD694D">
      <w:pPr>
        <w:pStyle w:val="Default"/>
        <w:widowControl/>
        <w:spacing w:before="40"/>
        <w:jc w:val="both"/>
        <w:rPr>
          <w:rFonts w:ascii="Times New Roman" w:hAnsi="Times New Roman" w:cs="Times New Roman"/>
        </w:rPr>
      </w:pPr>
      <w:r w:rsidRPr="00D34BE5">
        <w:rPr>
          <w:rFonts w:ascii="Times New Roman" w:hAnsi="Times New Roman" w:cs="Times New Roman"/>
        </w:rPr>
        <w:t xml:space="preserve">Coffee Breaks </w:t>
      </w:r>
      <w:r w:rsidR="00DD76BC" w:rsidRPr="00D34BE5">
        <w:rPr>
          <w:rFonts w:ascii="Times New Roman" w:hAnsi="Times New Roman" w:cs="Times New Roman"/>
        </w:rPr>
        <w:t xml:space="preserve">will be provided during the meeting period at </w:t>
      </w:r>
      <w:r w:rsidR="003B7208" w:rsidRPr="00D34BE5">
        <w:rPr>
          <w:rFonts w:ascii="Times New Roman" w:hAnsi="Times New Roman" w:cs="Times New Roman"/>
          <w:bCs/>
        </w:rPr>
        <w:t xml:space="preserve">Foyer on the 7th floor. In addition, Lunch will be provided at Voila on the 2nd floor </w:t>
      </w:r>
      <w:r w:rsidR="0047311E">
        <w:rPr>
          <w:rFonts w:ascii="Times New Roman" w:hAnsi="Times New Roman" w:cs="Times New Roman"/>
          <w:bCs/>
        </w:rPr>
        <w:t>(m</w:t>
      </w:r>
      <w:r w:rsidR="00006920" w:rsidRPr="00006920">
        <w:rPr>
          <w:rFonts w:ascii="Times New Roman" w:hAnsi="Times New Roman" w:cs="Times New Roman"/>
          <w:bCs/>
        </w:rPr>
        <w:t xml:space="preserve">aximum capacity 150 seats) </w:t>
      </w:r>
      <w:r w:rsidR="003B7208" w:rsidRPr="00D34BE5">
        <w:rPr>
          <w:rFonts w:ascii="Times New Roman" w:hAnsi="Times New Roman" w:cs="Times New Roman"/>
          <w:bCs/>
        </w:rPr>
        <w:t>and Belga on the 32nd floor</w:t>
      </w:r>
      <w:r w:rsidR="00FD694D">
        <w:rPr>
          <w:rFonts w:cs="Times New Roman"/>
          <w:bCs/>
        </w:rPr>
        <w:t xml:space="preserve"> </w:t>
      </w:r>
      <w:r w:rsidR="00FD694D" w:rsidRPr="00D34BE5">
        <w:rPr>
          <w:rFonts w:ascii="Times New Roman" w:eastAsia="SimSun" w:hAnsi="Times New Roman" w:cs="Times New Roman"/>
          <w:lang w:eastAsia="zh-CN"/>
        </w:rPr>
        <w:t xml:space="preserve">of </w:t>
      </w:r>
      <w:r w:rsidR="00FD694D" w:rsidRPr="00D34BE5">
        <w:rPr>
          <w:rFonts w:ascii="Times New Roman" w:hAnsi="Times New Roman" w:cs="Times New Roman"/>
        </w:rPr>
        <w:t>Sofitel Bangkok Sukhumvit</w:t>
      </w:r>
      <w:r w:rsidR="00006920">
        <w:rPr>
          <w:rFonts w:ascii="Times New Roman" w:eastAsia="SimSun" w:hAnsi="Times New Roman" w:cs="Times New Roman"/>
          <w:lang w:eastAsia="zh-CN"/>
        </w:rPr>
        <w:t xml:space="preserve"> </w:t>
      </w:r>
      <w:r w:rsidR="0047311E">
        <w:rPr>
          <w:rFonts w:ascii="Times New Roman" w:eastAsia="SimSun" w:hAnsi="Times New Roman" w:cs="Times New Roman"/>
          <w:lang w:eastAsia="zh-CN"/>
        </w:rPr>
        <w:t>(m</w:t>
      </w:r>
      <w:r w:rsidR="00006920" w:rsidRPr="00006920">
        <w:rPr>
          <w:rFonts w:ascii="Times New Roman" w:eastAsia="SimSun" w:hAnsi="Times New Roman" w:cs="Times New Roman"/>
          <w:lang w:eastAsia="zh-CN"/>
        </w:rPr>
        <w:t>aximum capacity 50 seats)</w:t>
      </w:r>
      <w:r w:rsidR="00FD694D">
        <w:rPr>
          <w:rFonts w:ascii="Times New Roman" w:eastAsia="SimSun" w:hAnsi="Times New Roman" w:cs="Times New Roman"/>
          <w:lang w:eastAsia="zh-CN"/>
        </w:rPr>
        <w:t>.</w:t>
      </w:r>
      <w:r w:rsidR="003B7208" w:rsidRPr="00FD694D">
        <w:rPr>
          <w:rFonts w:cs="Times New Roman"/>
          <w:bCs/>
        </w:rPr>
        <w:t xml:space="preserve">  </w:t>
      </w:r>
    </w:p>
    <w:p w14:paraId="4E4632F2" w14:textId="77777777" w:rsidR="00DC22CD" w:rsidRPr="005A4147" w:rsidRDefault="00DC22CD" w:rsidP="00C8273F">
      <w:pPr>
        <w:jc w:val="both"/>
      </w:pPr>
    </w:p>
    <w:p w14:paraId="4D112878" w14:textId="1140215C" w:rsidR="00C8273F" w:rsidRPr="00DC22CD" w:rsidRDefault="00C8273F" w:rsidP="00DC22CD">
      <w:pPr>
        <w:pStyle w:val="ListParagraph"/>
        <w:numPr>
          <w:ilvl w:val="0"/>
          <w:numId w:val="35"/>
        </w:numPr>
        <w:tabs>
          <w:tab w:val="left" w:pos="540"/>
        </w:tabs>
        <w:ind w:left="270" w:hanging="270"/>
        <w:rPr>
          <w:rFonts w:cs="Times New Roman"/>
          <w:b/>
          <w:bCs/>
          <w:color w:val="000000"/>
        </w:rPr>
      </w:pPr>
      <w:r w:rsidRPr="00DC22CD">
        <w:rPr>
          <w:rFonts w:eastAsia="SimSun" w:cs="Times New Roman"/>
          <w:b/>
          <w:bCs/>
          <w:color w:val="000000"/>
          <w:lang w:eastAsia="zh-CN"/>
        </w:rPr>
        <w:t>T</w:t>
      </w:r>
      <w:r w:rsidR="00DC22CD">
        <w:rPr>
          <w:rFonts w:eastAsia="SimSun" w:cs="Times New Roman"/>
          <w:b/>
          <w:bCs/>
          <w:color w:val="000000"/>
          <w:lang w:eastAsia="zh-CN"/>
        </w:rPr>
        <w:t>ransportation</w:t>
      </w:r>
      <w:r w:rsidRPr="00DC22CD">
        <w:rPr>
          <w:rFonts w:eastAsia="SimSun" w:cs="Times New Roman"/>
          <w:b/>
          <w:bCs/>
          <w:color w:val="000000"/>
          <w:lang w:eastAsia="zh-CN"/>
        </w:rPr>
        <w:t xml:space="preserve"> </w:t>
      </w:r>
      <w:r w:rsidR="00DC22CD">
        <w:rPr>
          <w:rFonts w:eastAsia="SimSun" w:cs="Times New Roman"/>
          <w:b/>
          <w:bCs/>
          <w:color w:val="000000"/>
          <w:lang w:eastAsia="zh-CN"/>
        </w:rPr>
        <w:t>from the Airport to the hotel</w:t>
      </w:r>
    </w:p>
    <w:p w14:paraId="264A5AF6" w14:textId="77777777" w:rsidR="00C8273F" w:rsidRPr="00C8273F" w:rsidRDefault="00C8273F" w:rsidP="00C8273F">
      <w:pPr>
        <w:rPr>
          <w:rFonts w:cs="Times New Roman"/>
        </w:rPr>
      </w:pPr>
    </w:p>
    <w:p w14:paraId="5E9514E4" w14:textId="77777777" w:rsidR="00964772" w:rsidRPr="00C8273F" w:rsidRDefault="00964772" w:rsidP="00964772">
      <w:pPr>
        <w:jc w:val="both"/>
        <w:rPr>
          <w:rFonts w:cs="Times New Roman"/>
        </w:rPr>
      </w:pPr>
      <w:r w:rsidRPr="00C8273F">
        <w:rPr>
          <w:rFonts w:cs="Times New Roman"/>
        </w:rPr>
        <w:t>Physical</w:t>
      </w:r>
      <w:r w:rsidRPr="005B1D66">
        <w:rPr>
          <w:rFonts w:cs="Times New Roman"/>
        </w:rPr>
        <w:t xml:space="preserve"> participants</w:t>
      </w:r>
      <w:r w:rsidRPr="00C8273F">
        <w:rPr>
          <w:rFonts w:cs="Times New Roman"/>
        </w:rPr>
        <w:t xml:space="preserve"> are requested to use public transportation facilities of the Suvarnabhumi International Airport, Thailand. For more information, please visit website: </w:t>
      </w:r>
      <w:hyperlink r:id="rId19" w:history="1">
        <w:r w:rsidRPr="00C8273F">
          <w:rPr>
            <w:rFonts w:cs="Times New Roman"/>
            <w:color w:val="0000FF"/>
            <w:u w:val="single"/>
          </w:rPr>
          <w:t>http://www.bangkokairportonline.com/</w:t>
        </w:r>
      </w:hyperlink>
      <w:r w:rsidRPr="00C8273F">
        <w:rPr>
          <w:rFonts w:cs="Times New Roman"/>
        </w:rPr>
        <w:t xml:space="preserve">. </w:t>
      </w:r>
    </w:p>
    <w:p w14:paraId="184F5DF3" w14:textId="77777777" w:rsidR="00964772" w:rsidRPr="00C8273F" w:rsidRDefault="00964772" w:rsidP="00964772">
      <w:pPr>
        <w:jc w:val="both"/>
        <w:rPr>
          <w:rFonts w:cs="Times New Roman"/>
        </w:rPr>
      </w:pPr>
    </w:p>
    <w:p w14:paraId="37D3F511" w14:textId="77777777" w:rsidR="00964772" w:rsidRPr="00C8273F" w:rsidRDefault="00964772" w:rsidP="00964772">
      <w:pPr>
        <w:jc w:val="both"/>
        <w:rPr>
          <w:rFonts w:cs="Times New Roman"/>
        </w:rPr>
      </w:pPr>
      <w:r w:rsidRPr="00C8273F">
        <w:rPr>
          <w:rFonts w:cs="Times New Roman"/>
        </w:rPr>
        <w:t xml:space="preserve">For your general information, the following transportations are available from Suvarnabhumi International Airport to the Hotel: </w:t>
      </w:r>
    </w:p>
    <w:p w14:paraId="596D5315" w14:textId="77777777" w:rsidR="00964772" w:rsidRPr="00C8273F" w:rsidRDefault="00964772" w:rsidP="00964772">
      <w:pPr>
        <w:jc w:val="both"/>
        <w:rPr>
          <w:rFonts w:cs="Times New Roman"/>
        </w:rPr>
      </w:pPr>
    </w:p>
    <w:p w14:paraId="52193886" w14:textId="77777777" w:rsidR="00964772" w:rsidRPr="00C8273F" w:rsidRDefault="00964772" w:rsidP="00964772">
      <w:pPr>
        <w:numPr>
          <w:ilvl w:val="0"/>
          <w:numId w:val="14"/>
        </w:numPr>
        <w:jc w:val="both"/>
        <w:rPr>
          <w:rFonts w:cs="Times New Roman"/>
        </w:rPr>
      </w:pPr>
      <w:proofErr w:type="gramStart"/>
      <w:r w:rsidRPr="00C8273F">
        <w:rPr>
          <w:rFonts w:cs="Times New Roman"/>
        </w:rPr>
        <w:t>Public Meter Taxi,</w:t>
      </w:r>
      <w:proofErr w:type="gramEnd"/>
      <w:r w:rsidRPr="00C8273F">
        <w:rPr>
          <w:rFonts w:cs="Times New Roman"/>
        </w:rPr>
        <w:t xml:space="preserve"> is located on 1</w:t>
      </w:r>
      <w:r>
        <w:rPr>
          <w:rFonts w:cs="Times New Roman"/>
        </w:rPr>
        <w:t>st</w:t>
      </w:r>
      <w:r w:rsidRPr="00C8273F">
        <w:rPr>
          <w:rFonts w:cs="Times New Roman"/>
        </w:rPr>
        <w:t xml:space="preserve"> floor of the Arrival Hall, entrance 4 and 7.  Fare shown on meter, plus THB 50 surcharge for boarding at the airport. </w:t>
      </w:r>
    </w:p>
    <w:p w14:paraId="2C9A5C19" w14:textId="77777777" w:rsidR="00964772" w:rsidRPr="00C8273F" w:rsidRDefault="00964772" w:rsidP="00964772">
      <w:pPr>
        <w:ind w:left="720"/>
        <w:jc w:val="both"/>
        <w:rPr>
          <w:rFonts w:cs="Times New Roman"/>
        </w:rPr>
      </w:pPr>
    </w:p>
    <w:p w14:paraId="38CC08BE" w14:textId="77777777" w:rsidR="00964772" w:rsidRPr="00C8273F" w:rsidRDefault="00964772" w:rsidP="00964772">
      <w:pPr>
        <w:numPr>
          <w:ilvl w:val="0"/>
          <w:numId w:val="14"/>
        </w:numPr>
        <w:jc w:val="both"/>
        <w:rPr>
          <w:rFonts w:cs="Times New Roman"/>
        </w:rPr>
      </w:pPr>
      <w:r w:rsidRPr="00C8273F">
        <w:rPr>
          <w:rFonts w:cs="Times New Roman"/>
        </w:rPr>
        <w:t xml:space="preserve">Airport Limousine Service, the limousine service to various destinations in the city, is located at the arrival floor of the airport.  </w:t>
      </w:r>
    </w:p>
    <w:p w14:paraId="06783CD0" w14:textId="77777777" w:rsidR="00964772" w:rsidRPr="00C8273F" w:rsidRDefault="00964772" w:rsidP="00964772">
      <w:pPr>
        <w:ind w:left="720"/>
        <w:contextualSpacing/>
        <w:rPr>
          <w:rFonts w:cs="Times New Roman"/>
        </w:rPr>
      </w:pPr>
    </w:p>
    <w:p w14:paraId="4DC1BE98" w14:textId="77777777" w:rsidR="00964772" w:rsidRPr="00C8273F" w:rsidRDefault="00964772" w:rsidP="00964772">
      <w:pPr>
        <w:numPr>
          <w:ilvl w:val="0"/>
          <w:numId w:val="14"/>
        </w:numPr>
        <w:jc w:val="both"/>
        <w:rPr>
          <w:rFonts w:cs="Times New Roman"/>
        </w:rPr>
      </w:pPr>
      <w:r w:rsidRPr="00C8273F">
        <w:rPr>
          <w:rFonts w:cs="Times New Roman"/>
        </w:rPr>
        <w:t>Hotel Limousine Services</w:t>
      </w:r>
    </w:p>
    <w:p w14:paraId="1CB9AE8E" w14:textId="77777777" w:rsidR="00964772" w:rsidRPr="00C8273F" w:rsidRDefault="00964772" w:rsidP="00964772">
      <w:pPr>
        <w:ind w:left="720"/>
        <w:contextualSpacing/>
        <w:rPr>
          <w:rFonts w:cs="Times New Roman"/>
        </w:rPr>
      </w:pPr>
    </w:p>
    <w:p w14:paraId="1A6A2F31" w14:textId="77777777" w:rsidR="00964772" w:rsidRPr="00C8273F" w:rsidRDefault="00964772" w:rsidP="00964772">
      <w:pPr>
        <w:numPr>
          <w:ilvl w:val="0"/>
          <w:numId w:val="16"/>
        </w:numPr>
        <w:ind w:left="1080"/>
        <w:contextualSpacing/>
        <w:rPr>
          <w:rFonts w:cs="Times New Roman"/>
        </w:rPr>
      </w:pPr>
      <w:r w:rsidRPr="00C8273F">
        <w:rPr>
          <w:rFonts w:cs="Times New Roman"/>
        </w:rPr>
        <w:t xml:space="preserve">Mercedes Benz E220 CDI: THB 2,500 net per car per way </w:t>
      </w:r>
    </w:p>
    <w:p w14:paraId="76A127B7" w14:textId="77777777" w:rsidR="00964772" w:rsidRPr="00C8273F" w:rsidRDefault="00964772" w:rsidP="00964772">
      <w:pPr>
        <w:ind w:left="1080" w:hanging="360"/>
        <w:contextualSpacing/>
        <w:rPr>
          <w:rFonts w:cs="Times New Roman"/>
        </w:rPr>
      </w:pPr>
      <w:r w:rsidRPr="75AFB6F1">
        <w:rPr>
          <w:rFonts w:cs="Times New Roman"/>
        </w:rPr>
        <w:t>(</w:t>
      </w:r>
      <w:bookmarkStart w:id="2" w:name="_Int_UoHjkEJz"/>
      <w:proofErr w:type="gramStart"/>
      <w:r w:rsidRPr="75AFB6F1">
        <w:rPr>
          <w:rFonts w:cs="Times New Roman"/>
        </w:rPr>
        <w:t>maximum</w:t>
      </w:r>
      <w:bookmarkEnd w:id="2"/>
      <w:proofErr w:type="gramEnd"/>
      <w:r w:rsidRPr="75AFB6F1">
        <w:rPr>
          <w:rFonts w:cs="Times New Roman"/>
        </w:rPr>
        <w:t xml:space="preserve"> of 3 guests per car)</w:t>
      </w:r>
    </w:p>
    <w:p w14:paraId="1F7D8B2C" w14:textId="77777777" w:rsidR="00964772" w:rsidRPr="00C8273F" w:rsidRDefault="00964772" w:rsidP="00964772">
      <w:pPr>
        <w:numPr>
          <w:ilvl w:val="0"/>
          <w:numId w:val="16"/>
        </w:numPr>
        <w:ind w:left="1080"/>
        <w:contextualSpacing/>
        <w:rPr>
          <w:rFonts w:cs="Times New Roman"/>
        </w:rPr>
      </w:pPr>
      <w:r w:rsidRPr="00C8273F">
        <w:rPr>
          <w:rFonts w:cs="Times New Roman"/>
        </w:rPr>
        <w:t xml:space="preserve">Toyota Commuter Van: THB 2,500 net per van per way </w:t>
      </w:r>
    </w:p>
    <w:p w14:paraId="2E50DBD8" w14:textId="77777777" w:rsidR="00964772" w:rsidRPr="00C8273F" w:rsidRDefault="00964772" w:rsidP="00964772">
      <w:pPr>
        <w:ind w:left="1080" w:hanging="360"/>
        <w:contextualSpacing/>
        <w:rPr>
          <w:rFonts w:cs="Times New Roman"/>
        </w:rPr>
      </w:pPr>
      <w:r w:rsidRPr="75AFB6F1">
        <w:rPr>
          <w:rFonts w:cs="Times New Roman"/>
        </w:rPr>
        <w:t>(</w:t>
      </w:r>
      <w:bookmarkStart w:id="3" w:name="_Int_1LxuGH2I"/>
      <w:proofErr w:type="gramStart"/>
      <w:r w:rsidRPr="75AFB6F1">
        <w:rPr>
          <w:rFonts w:cs="Times New Roman"/>
        </w:rPr>
        <w:t>maximum</w:t>
      </w:r>
      <w:bookmarkEnd w:id="3"/>
      <w:proofErr w:type="gramEnd"/>
      <w:r w:rsidRPr="75AFB6F1">
        <w:rPr>
          <w:rFonts w:cs="Times New Roman"/>
        </w:rPr>
        <w:t xml:space="preserve"> of 5 guests per van)</w:t>
      </w:r>
    </w:p>
    <w:p w14:paraId="6F0EC488" w14:textId="77777777" w:rsidR="00964772" w:rsidRPr="00C8273F" w:rsidRDefault="00964772" w:rsidP="00964772">
      <w:pPr>
        <w:ind w:left="720"/>
        <w:contextualSpacing/>
        <w:jc w:val="both"/>
        <w:rPr>
          <w:rFonts w:cs="Times New Roman"/>
        </w:rPr>
      </w:pPr>
    </w:p>
    <w:p w14:paraId="24969828" w14:textId="77A987AE" w:rsidR="00964772" w:rsidRDefault="00964772" w:rsidP="00964772">
      <w:pPr>
        <w:jc w:val="both"/>
        <w:rPr>
          <w:rFonts w:cs="Times New Roman"/>
        </w:rPr>
      </w:pPr>
      <w:r w:rsidRPr="00C8273F">
        <w:rPr>
          <w:rFonts w:cs="Times New Roman"/>
        </w:rPr>
        <w:t xml:space="preserve">It takes about 50 minutes by car from Suvarnabhumi International Airport to the hotel via express way. </w:t>
      </w:r>
    </w:p>
    <w:p w14:paraId="3DC7156C" w14:textId="77777777" w:rsidR="00041FA7" w:rsidRPr="00C8273F" w:rsidRDefault="00041FA7" w:rsidP="00964772">
      <w:pPr>
        <w:jc w:val="both"/>
        <w:rPr>
          <w:rFonts w:cs="Times New Roman"/>
        </w:rPr>
      </w:pPr>
    </w:p>
    <w:p w14:paraId="40580F06" w14:textId="77777777" w:rsidR="00964772" w:rsidRDefault="00964772" w:rsidP="00964772">
      <w:pPr>
        <w:jc w:val="both"/>
        <w:rPr>
          <w:rFonts w:cs="Times New Roman"/>
        </w:rPr>
      </w:pPr>
      <w:r w:rsidRPr="00C8273F">
        <w:rPr>
          <w:rFonts w:cs="Times New Roman"/>
        </w:rPr>
        <w:lastRenderedPageBreak/>
        <w:t xml:space="preserve">There are good public transportation facilities at the Suvarnabhumi International Airport, Thailand. For more information, please visit website: </w:t>
      </w:r>
      <w:hyperlink r:id="rId20" w:history="1">
        <w:r w:rsidRPr="00C8273F">
          <w:rPr>
            <w:rFonts w:cs="Times New Roman"/>
            <w:color w:val="0000FF"/>
            <w:u w:val="single"/>
          </w:rPr>
          <w:t>http://www.bangkokairportonline.com/</w:t>
        </w:r>
      </w:hyperlink>
      <w:r w:rsidRPr="00C8273F">
        <w:rPr>
          <w:rFonts w:cs="Times New Roman"/>
        </w:rPr>
        <w:t xml:space="preserve">. </w:t>
      </w:r>
    </w:p>
    <w:p w14:paraId="0DFAB14C" w14:textId="7B6C6855" w:rsidR="00216F2A" w:rsidRDefault="00216F2A" w:rsidP="000E2CF5">
      <w:pPr>
        <w:rPr>
          <w:rFonts w:cs="Times New Roman"/>
          <w:b/>
          <w:bCs/>
          <w:color w:val="000000"/>
          <w:u w:val="single"/>
        </w:rPr>
      </w:pPr>
    </w:p>
    <w:p w14:paraId="5BBC9C14" w14:textId="77777777" w:rsidR="00041FA7" w:rsidRPr="00C8273F" w:rsidRDefault="00041FA7" w:rsidP="000E2CF5">
      <w:pPr>
        <w:rPr>
          <w:rFonts w:cs="Times New Roman"/>
          <w:b/>
          <w:bCs/>
          <w:color w:val="000000"/>
          <w:u w:val="single"/>
        </w:rPr>
      </w:pPr>
    </w:p>
    <w:p w14:paraId="41AEC516" w14:textId="3BECEF7A" w:rsidR="00857113" w:rsidRPr="00040B11" w:rsidRDefault="00857113" w:rsidP="00040B11">
      <w:pPr>
        <w:pStyle w:val="ListParagraph"/>
        <w:numPr>
          <w:ilvl w:val="0"/>
          <w:numId w:val="35"/>
        </w:numPr>
        <w:ind w:left="450" w:hanging="450"/>
        <w:jc w:val="both"/>
        <w:rPr>
          <w:rFonts w:cs="Times New Roman"/>
          <w:b/>
          <w:bCs/>
          <w:color w:val="000000"/>
        </w:rPr>
      </w:pPr>
      <w:r w:rsidRPr="00040B11">
        <w:rPr>
          <w:rFonts w:cs="Times New Roman"/>
          <w:b/>
          <w:bCs/>
          <w:color w:val="000000"/>
        </w:rPr>
        <w:t>C</w:t>
      </w:r>
      <w:r w:rsidR="005B47E0">
        <w:rPr>
          <w:rFonts w:eastAsia="SimSun" w:cs="Times New Roman"/>
          <w:b/>
          <w:bCs/>
          <w:color w:val="000000"/>
          <w:lang w:eastAsia="zh-CN"/>
        </w:rPr>
        <w:t>ontact</w:t>
      </w:r>
      <w:r w:rsidRPr="00040B11">
        <w:rPr>
          <w:rFonts w:cs="Times New Roman"/>
          <w:b/>
          <w:bCs/>
          <w:color w:val="000000"/>
        </w:rPr>
        <w:t xml:space="preserve"> I</w:t>
      </w:r>
      <w:r w:rsidR="005B47E0">
        <w:rPr>
          <w:rFonts w:eastAsia="SimSun" w:cs="Times New Roman"/>
          <w:b/>
          <w:bCs/>
          <w:color w:val="000000"/>
          <w:lang w:eastAsia="zh-CN"/>
        </w:rPr>
        <w:t>nformation</w:t>
      </w:r>
    </w:p>
    <w:p w14:paraId="68CBAC90" w14:textId="77777777" w:rsidR="00857113" w:rsidRPr="002C7E21" w:rsidRDefault="00857113" w:rsidP="002C7E21">
      <w:pPr>
        <w:jc w:val="both"/>
      </w:pPr>
    </w:p>
    <w:p w14:paraId="36C54CDE" w14:textId="6DBC9B95" w:rsidR="00D476D9" w:rsidRPr="00041FA7" w:rsidRDefault="00857113" w:rsidP="002C7E21">
      <w:pPr>
        <w:jc w:val="both"/>
      </w:pPr>
      <w:r w:rsidRPr="002C7E21">
        <w:t xml:space="preserve">For any further information about </w:t>
      </w:r>
      <w:r w:rsidR="002C7E21" w:rsidRPr="002C7E21">
        <w:t>APT</w:t>
      </w:r>
      <w:r w:rsidR="00562272">
        <w:t xml:space="preserve"> </w:t>
      </w:r>
      <w:r w:rsidR="00D21825">
        <w:t>PP22</w:t>
      </w:r>
      <w:r w:rsidR="00C8273F">
        <w:t>-4</w:t>
      </w:r>
      <w:r w:rsidRPr="002C7E21">
        <w:t>, please contact</w:t>
      </w:r>
      <w:r w:rsidR="002C7E21" w:rsidRPr="002C7E21">
        <w:t>:</w:t>
      </w:r>
    </w:p>
    <w:p w14:paraId="43A01BD7" w14:textId="77777777" w:rsidR="007E3A16" w:rsidRDefault="007E3A16" w:rsidP="002C7E21">
      <w:pPr>
        <w:jc w:val="both"/>
        <w:rPr>
          <w:b/>
          <w:bCs/>
        </w:rPr>
      </w:pPr>
    </w:p>
    <w:p w14:paraId="46D8DDA1" w14:textId="2D80DCB7" w:rsidR="00857113" w:rsidRPr="00C8273F" w:rsidRDefault="00857113" w:rsidP="002C7E21">
      <w:pPr>
        <w:jc w:val="both"/>
        <w:rPr>
          <w:b/>
          <w:bCs/>
        </w:rPr>
      </w:pPr>
      <w:r w:rsidRPr="00C8273F">
        <w:rPr>
          <w:b/>
          <w:bCs/>
        </w:rPr>
        <w:t>APT Secretariat</w:t>
      </w:r>
    </w:p>
    <w:p w14:paraId="08BB3133" w14:textId="72EED93C" w:rsidR="00857113" w:rsidRPr="002C7E21" w:rsidRDefault="00857113" w:rsidP="002C7E21">
      <w:pPr>
        <w:jc w:val="both"/>
      </w:pPr>
      <w:r w:rsidRPr="002C7E21">
        <w:t xml:space="preserve">12/49 </w:t>
      </w:r>
      <w:r w:rsidR="00820D9C" w:rsidRPr="002C7E21">
        <w:t xml:space="preserve">Soi 5, Chaeng </w:t>
      </w:r>
      <w:proofErr w:type="spellStart"/>
      <w:r w:rsidR="00820D9C" w:rsidRPr="002C7E21">
        <w:t>Watthana</w:t>
      </w:r>
      <w:proofErr w:type="spellEnd"/>
      <w:r w:rsidR="00820D9C" w:rsidRPr="002C7E21">
        <w:t xml:space="preserve"> Road</w:t>
      </w:r>
    </w:p>
    <w:p w14:paraId="105B1E7D" w14:textId="77777777" w:rsidR="00857113" w:rsidRPr="002C7E21" w:rsidRDefault="00857113" w:rsidP="002C7E21">
      <w:pPr>
        <w:jc w:val="both"/>
      </w:pPr>
      <w:r w:rsidRPr="002C7E21">
        <w:t>Lak Si, Bangkok 10210</w:t>
      </w:r>
    </w:p>
    <w:p w14:paraId="12AD544A" w14:textId="77777777" w:rsidR="00857113" w:rsidRPr="002C7E21" w:rsidRDefault="00857113" w:rsidP="002C7E21">
      <w:pPr>
        <w:jc w:val="both"/>
      </w:pPr>
      <w:r w:rsidRPr="002C7E21">
        <w:t>Thailand</w:t>
      </w:r>
    </w:p>
    <w:p w14:paraId="1E875B2C" w14:textId="2E229EE1" w:rsidR="00857113" w:rsidRPr="002C7E21" w:rsidRDefault="00857113" w:rsidP="002C7E21">
      <w:pPr>
        <w:tabs>
          <w:tab w:val="left" w:pos="900"/>
        </w:tabs>
        <w:jc w:val="both"/>
      </w:pPr>
      <w:r w:rsidRPr="002C7E21">
        <w:t>Phone:</w:t>
      </w:r>
      <w:r w:rsidR="002C7E21">
        <w:tab/>
      </w:r>
      <w:r w:rsidRPr="002C7E21">
        <w:t>+66 2 573 0044</w:t>
      </w:r>
    </w:p>
    <w:p w14:paraId="49C17AFB" w14:textId="0B8D9B4A" w:rsidR="00857113" w:rsidRDefault="00857113" w:rsidP="002C7E21">
      <w:pPr>
        <w:tabs>
          <w:tab w:val="left" w:pos="900"/>
        </w:tabs>
        <w:jc w:val="both"/>
      </w:pPr>
      <w:r w:rsidRPr="002C7E21">
        <w:t>Fax:</w:t>
      </w:r>
      <w:r w:rsidR="002C7E21">
        <w:tab/>
      </w:r>
      <w:r w:rsidRPr="002C7E21">
        <w:t>+ 66 2 573 7479</w:t>
      </w:r>
    </w:p>
    <w:p w14:paraId="2D2225B0" w14:textId="783D3DE6" w:rsidR="002C7E21" w:rsidRPr="002C7E21" w:rsidRDefault="002C7E21" w:rsidP="002C7E21">
      <w:pPr>
        <w:tabs>
          <w:tab w:val="left" w:pos="900"/>
        </w:tabs>
        <w:jc w:val="both"/>
      </w:pPr>
      <w:r>
        <w:t>Email:</w:t>
      </w:r>
      <w:r>
        <w:tab/>
      </w:r>
      <w:hyperlink r:id="rId21" w:history="1">
        <w:r w:rsidR="000F212C" w:rsidRPr="00E3211E">
          <w:rPr>
            <w:rStyle w:val="Hyperlink"/>
          </w:rPr>
          <w:t>aptpp@apt.int</w:t>
        </w:r>
      </w:hyperlink>
    </w:p>
    <w:p w14:paraId="1E97BA6A" w14:textId="4F1A7E69" w:rsidR="00706898" w:rsidRDefault="00706898" w:rsidP="002C7E21">
      <w:pPr>
        <w:widowControl w:val="0"/>
        <w:autoSpaceDE w:val="0"/>
        <w:autoSpaceDN w:val="0"/>
        <w:adjustRightInd w:val="0"/>
        <w:jc w:val="both"/>
        <w:rPr>
          <w:rFonts w:eastAsia="SimSun" w:cs="Times New Roman"/>
          <w:color w:val="000000"/>
          <w:lang w:eastAsia="zh-CN"/>
        </w:rPr>
      </w:pPr>
    </w:p>
    <w:p w14:paraId="46705E15" w14:textId="3767D486" w:rsidR="00C8273F" w:rsidRPr="00304B1F" w:rsidRDefault="00844A5B" w:rsidP="002C7E21">
      <w:pPr>
        <w:widowControl w:val="0"/>
        <w:autoSpaceDE w:val="0"/>
        <w:autoSpaceDN w:val="0"/>
        <w:adjustRightInd w:val="0"/>
        <w:jc w:val="both"/>
        <w:rPr>
          <w:rFonts w:eastAsia="SimSun" w:cs="Times New Roman"/>
          <w:b/>
          <w:bCs/>
          <w:color w:val="000000"/>
          <w:lang w:eastAsia="zh-CN"/>
        </w:rPr>
      </w:pPr>
      <w:r w:rsidRPr="00304B1F">
        <w:rPr>
          <w:rFonts w:eastAsia="SimSun" w:cs="Times New Roman"/>
          <w:b/>
          <w:bCs/>
          <w:color w:val="000000"/>
          <w:lang w:eastAsia="zh-CN"/>
        </w:rPr>
        <w:t>Office of the National Broadcasting Telecommunications Commission (NBTC)</w:t>
      </w:r>
    </w:p>
    <w:p w14:paraId="2A3BAF1B" w14:textId="77777777" w:rsidR="00304B1F" w:rsidRDefault="00844A5B" w:rsidP="00844A5B">
      <w:pPr>
        <w:widowControl w:val="0"/>
        <w:autoSpaceDE w:val="0"/>
        <w:autoSpaceDN w:val="0"/>
        <w:adjustRightInd w:val="0"/>
        <w:jc w:val="both"/>
        <w:rPr>
          <w:rFonts w:eastAsia="SimSun" w:cs="Times New Roman"/>
          <w:color w:val="000000"/>
          <w:lang w:eastAsia="zh-CN"/>
        </w:rPr>
      </w:pPr>
      <w:r w:rsidRPr="00304B1F">
        <w:rPr>
          <w:rFonts w:eastAsia="SimSun" w:cs="Times New Roman"/>
          <w:color w:val="000000"/>
          <w:lang w:eastAsia="zh-CN"/>
        </w:rPr>
        <w:t xml:space="preserve">87 </w:t>
      </w:r>
      <w:proofErr w:type="spellStart"/>
      <w:r w:rsidRPr="00304B1F">
        <w:rPr>
          <w:rFonts w:eastAsia="SimSun" w:cs="Times New Roman"/>
          <w:color w:val="000000"/>
          <w:lang w:eastAsia="zh-CN"/>
        </w:rPr>
        <w:t>Phaholyothin</w:t>
      </w:r>
      <w:proofErr w:type="spellEnd"/>
      <w:r w:rsidRPr="00304B1F">
        <w:rPr>
          <w:rFonts w:eastAsia="SimSun" w:cs="Times New Roman"/>
          <w:color w:val="000000"/>
          <w:lang w:eastAsia="zh-CN"/>
        </w:rPr>
        <w:t xml:space="preserve"> 8 (Soi </w:t>
      </w:r>
      <w:proofErr w:type="spellStart"/>
      <w:r w:rsidRPr="00304B1F">
        <w:rPr>
          <w:rFonts w:eastAsia="SimSun" w:cs="Times New Roman"/>
          <w:color w:val="000000"/>
          <w:lang w:eastAsia="zh-CN"/>
        </w:rPr>
        <w:t>Sailom</w:t>
      </w:r>
      <w:proofErr w:type="spellEnd"/>
      <w:r w:rsidRPr="00304B1F">
        <w:rPr>
          <w:rFonts w:eastAsia="SimSun" w:cs="Times New Roman"/>
          <w:color w:val="000000"/>
          <w:lang w:eastAsia="zh-CN"/>
        </w:rPr>
        <w:t xml:space="preserve">), </w:t>
      </w:r>
      <w:proofErr w:type="spellStart"/>
      <w:r w:rsidRPr="00304B1F">
        <w:rPr>
          <w:rFonts w:eastAsia="SimSun" w:cs="Times New Roman"/>
          <w:color w:val="000000"/>
          <w:lang w:eastAsia="zh-CN"/>
        </w:rPr>
        <w:t>Samse</w:t>
      </w:r>
      <w:r w:rsidR="00492BBB" w:rsidRPr="00304B1F">
        <w:rPr>
          <w:rFonts w:eastAsia="SimSun" w:cs="Times New Roman"/>
          <w:color w:val="000000"/>
          <w:lang w:eastAsia="zh-CN"/>
        </w:rPr>
        <w:t>n</w:t>
      </w:r>
      <w:proofErr w:type="spellEnd"/>
      <w:r w:rsidR="00492BBB" w:rsidRPr="00304B1F">
        <w:rPr>
          <w:rFonts w:eastAsia="SimSun" w:cs="Times New Roman"/>
          <w:color w:val="000000"/>
          <w:lang w:eastAsia="zh-CN"/>
        </w:rPr>
        <w:t xml:space="preserve"> </w:t>
      </w:r>
      <w:proofErr w:type="spellStart"/>
      <w:r w:rsidR="00492BBB" w:rsidRPr="00304B1F">
        <w:rPr>
          <w:rFonts w:eastAsia="SimSun" w:cs="Times New Roman"/>
          <w:color w:val="000000"/>
          <w:lang w:eastAsia="zh-CN"/>
        </w:rPr>
        <w:t>Nai</w:t>
      </w:r>
      <w:proofErr w:type="spellEnd"/>
      <w:r w:rsidR="00492BBB" w:rsidRPr="00304B1F">
        <w:rPr>
          <w:rFonts w:eastAsia="SimSun" w:cs="Times New Roman"/>
          <w:color w:val="000000"/>
          <w:lang w:eastAsia="zh-CN"/>
        </w:rPr>
        <w:t xml:space="preserve">, </w:t>
      </w:r>
      <w:proofErr w:type="spellStart"/>
      <w:r w:rsidR="00492BBB" w:rsidRPr="00304B1F">
        <w:rPr>
          <w:rFonts w:eastAsia="SimSun" w:cs="Times New Roman"/>
          <w:color w:val="000000"/>
          <w:lang w:eastAsia="zh-CN"/>
        </w:rPr>
        <w:t>Phayathai</w:t>
      </w:r>
      <w:proofErr w:type="spellEnd"/>
      <w:r w:rsidR="00492BBB" w:rsidRPr="00304B1F">
        <w:rPr>
          <w:rFonts w:eastAsia="SimSun" w:cs="Times New Roman"/>
          <w:color w:val="000000"/>
          <w:lang w:eastAsia="zh-CN"/>
        </w:rPr>
        <w:t>, Bangkok 10400</w:t>
      </w:r>
      <w:r w:rsidRPr="00304B1F">
        <w:rPr>
          <w:rFonts w:eastAsia="SimSun" w:cs="Times New Roman"/>
          <w:color w:val="000000"/>
          <w:lang w:eastAsia="zh-CN"/>
        </w:rPr>
        <w:t xml:space="preserve"> </w:t>
      </w:r>
    </w:p>
    <w:p w14:paraId="6944880B" w14:textId="2550DD04" w:rsidR="00844A5B" w:rsidRPr="00304B1F" w:rsidRDefault="00844A5B" w:rsidP="00844A5B">
      <w:pPr>
        <w:widowControl w:val="0"/>
        <w:autoSpaceDE w:val="0"/>
        <w:autoSpaceDN w:val="0"/>
        <w:adjustRightInd w:val="0"/>
        <w:jc w:val="both"/>
        <w:rPr>
          <w:rFonts w:eastAsia="SimSun" w:cs="Times New Roman"/>
          <w:color w:val="000000"/>
          <w:lang w:eastAsia="zh-CN"/>
        </w:rPr>
      </w:pPr>
      <w:r w:rsidRPr="00304B1F">
        <w:rPr>
          <w:rFonts w:eastAsia="SimSun" w:cs="Times New Roman"/>
          <w:color w:val="000000"/>
          <w:lang w:eastAsia="zh-CN"/>
        </w:rPr>
        <w:t xml:space="preserve">Thailand  </w:t>
      </w:r>
    </w:p>
    <w:p w14:paraId="176FAE40" w14:textId="7500391B" w:rsidR="00844A5B" w:rsidRPr="00304B1F" w:rsidRDefault="00844A5B" w:rsidP="00844A5B">
      <w:pPr>
        <w:tabs>
          <w:tab w:val="left" w:pos="900"/>
        </w:tabs>
        <w:jc w:val="both"/>
      </w:pPr>
      <w:r w:rsidRPr="00304B1F">
        <w:t>Phone:</w:t>
      </w:r>
      <w:r w:rsidRPr="00304B1F">
        <w:tab/>
        <w:t>+66 2 670 8888</w:t>
      </w:r>
    </w:p>
    <w:p w14:paraId="711AA66F" w14:textId="2184E1F4" w:rsidR="00844A5B" w:rsidRPr="002C7E21" w:rsidRDefault="00844A5B" w:rsidP="00844A5B">
      <w:pPr>
        <w:tabs>
          <w:tab w:val="left" w:pos="900"/>
        </w:tabs>
        <w:jc w:val="both"/>
      </w:pPr>
      <w:r w:rsidRPr="00304B1F">
        <w:t>Email:</w:t>
      </w:r>
      <w:r w:rsidRPr="00304B1F">
        <w:tab/>
      </w:r>
      <w:hyperlink r:id="rId22" w:history="1">
        <w:r w:rsidRPr="00304B1F">
          <w:rPr>
            <w:rStyle w:val="Hyperlink"/>
          </w:rPr>
          <w:t>inter_org@nbtc.go.th</w:t>
        </w:r>
      </w:hyperlink>
    </w:p>
    <w:p w14:paraId="33712A47" w14:textId="77777777" w:rsidR="00844A5B" w:rsidRDefault="00844A5B" w:rsidP="00844A5B">
      <w:pPr>
        <w:widowControl w:val="0"/>
        <w:autoSpaceDE w:val="0"/>
        <w:autoSpaceDN w:val="0"/>
        <w:adjustRightInd w:val="0"/>
        <w:jc w:val="both"/>
        <w:rPr>
          <w:rFonts w:eastAsia="SimSun" w:cs="Times New Roman"/>
          <w:color w:val="000000"/>
          <w:lang w:eastAsia="zh-CN"/>
        </w:rPr>
      </w:pPr>
    </w:p>
    <w:p w14:paraId="337ED91A" w14:textId="4EB971AE" w:rsidR="00FB275A" w:rsidRDefault="00FB275A" w:rsidP="002C7E21">
      <w:pPr>
        <w:widowControl w:val="0"/>
        <w:autoSpaceDE w:val="0"/>
        <w:autoSpaceDN w:val="0"/>
        <w:adjustRightInd w:val="0"/>
        <w:jc w:val="both"/>
        <w:rPr>
          <w:rFonts w:eastAsia="SimSun" w:cs="Times New Roman"/>
          <w:color w:val="000000"/>
          <w:lang w:eastAsia="zh-CN"/>
        </w:rPr>
      </w:pPr>
    </w:p>
    <w:p w14:paraId="3B4AF601" w14:textId="77777777" w:rsidR="00304B1F" w:rsidRDefault="00304B1F" w:rsidP="002C7E21">
      <w:pPr>
        <w:widowControl w:val="0"/>
        <w:autoSpaceDE w:val="0"/>
        <w:autoSpaceDN w:val="0"/>
        <w:adjustRightInd w:val="0"/>
        <w:jc w:val="both"/>
        <w:rPr>
          <w:rFonts w:eastAsia="SimSun" w:cs="Times New Roman"/>
          <w:color w:val="000000"/>
          <w:lang w:eastAsia="zh-CN"/>
        </w:rPr>
      </w:pPr>
    </w:p>
    <w:p w14:paraId="0BA29174" w14:textId="37A2DF6C" w:rsidR="00A87970" w:rsidRDefault="00A87970" w:rsidP="00A87970">
      <w:pPr>
        <w:widowControl w:val="0"/>
        <w:autoSpaceDE w:val="0"/>
        <w:autoSpaceDN w:val="0"/>
        <w:adjustRightInd w:val="0"/>
        <w:jc w:val="both"/>
        <w:rPr>
          <w:rFonts w:eastAsia="SimSun" w:cs="Times New Roman"/>
          <w:color w:val="000000"/>
          <w:lang w:eastAsia="zh-CN"/>
        </w:rPr>
      </w:pPr>
    </w:p>
    <w:sectPr w:rsidR="00A87970" w:rsidSect="009F29C4">
      <w:headerReference w:type="default" r:id="rId23"/>
      <w:footerReference w:type="default" r:id="rId24"/>
      <w:headerReference w:type="first" r:id="rId25"/>
      <w:footerReference w:type="first" r:id="rId26"/>
      <w:pgSz w:w="11909" w:h="16834" w:code="9"/>
      <w:pgMar w:top="851" w:right="1296" w:bottom="1134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9ADB3" w14:textId="77777777" w:rsidR="00FB78EC" w:rsidRDefault="00FB78EC">
      <w:r>
        <w:separator/>
      </w:r>
    </w:p>
  </w:endnote>
  <w:endnote w:type="continuationSeparator" w:id="0">
    <w:p w14:paraId="45DED411" w14:textId="77777777" w:rsidR="00FB78EC" w:rsidRDefault="00FB78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charset w:val="00"/>
    <w:family w:val="swiss"/>
    <w:pitch w:val="variable"/>
    <w:sig w:usb0="A100006F" w:usb1="5000205A" w:usb2="00000000" w:usb3="00000000" w:csb0="00010183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76DFD" w14:textId="77777777" w:rsidR="00F84480" w:rsidRPr="00333340" w:rsidRDefault="00F84480" w:rsidP="00333340">
    <w:pPr>
      <w:pStyle w:val="Footer"/>
      <w:tabs>
        <w:tab w:val="clear" w:pos="4320"/>
        <w:tab w:val="clear" w:pos="8640"/>
        <w:tab w:val="right" w:pos="9173"/>
      </w:tabs>
      <w:jc w:val="right"/>
    </w:pPr>
    <w:r w:rsidRPr="00F15C02">
      <w:t xml:space="preserve">Page </w:t>
    </w:r>
    <w:r w:rsidRPr="00333340">
      <w:fldChar w:fldCharType="begin"/>
    </w:r>
    <w:r w:rsidRPr="00333340">
      <w:instrText xml:space="preserve"> PAGE </w:instrText>
    </w:r>
    <w:r w:rsidRPr="00333340">
      <w:fldChar w:fldCharType="separate"/>
    </w:r>
    <w:r w:rsidR="0047311E">
      <w:rPr>
        <w:noProof/>
      </w:rPr>
      <w:t>4</w:t>
    </w:r>
    <w:r w:rsidRPr="00333340">
      <w:fldChar w:fldCharType="end"/>
    </w:r>
    <w:r w:rsidRPr="00333340">
      <w:t xml:space="preserve"> of </w:t>
    </w:r>
    <w:r w:rsidR="00804C2E">
      <w:rPr>
        <w:noProof/>
      </w:rPr>
      <w:fldChar w:fldCharType="begin"/>
    </w:r>
    <w:r w:rsidR="00804C2E">
      <w:rPr>
        <w:noProof/>
      </w:rPr>
      <w:instrText xml:space="preserve"> NUMPAGES  </w:instrText>
    </w:r>
    <w:r w:rsidR="00804C2E">
      <w:rPr>
        <w:noProof/>
      </w:rPr>
      <w:fldChar w:fldCharType="separate"/>
    </w:r>
    <w:r w:rsidR="0047311E">
      <w:rPr>
        <w:noProof/>
      </w:rPr>
      <w:t>4</w:t>
    </w:r>
    <w:r w:rsidR="00804C2E">
      <w:rPr>
        <w:noProof/>
      </w:rPr>
      <w:fldChar w:fldCharType="end"/>
    </w:r>
  </w:p>
  <w:p w14:paraId="64F369E8" w14:textId="77777777" w:rsidR="00C53E9F" w:rsidRDefault="00C53E9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22D74" w14:textId="77777777" w:rsidR="00F84480" w:rsidRPr="00333340" w:rsidRDefault="00F84480" w:rsidP="00333340">
    <w:pPr>
      <w:pStyle w:val="Footer"/>
      <w:jc w:val="right"/>
    </w:pPr>
    <w:r w:rsidRPr="00333340">
      <w:t xml:space="preserve">Page </w:t>
    </w:r>
    <w:r w:rsidRPr="00333340">
      <w:fldChar w:fldCharType="begin"/>
    </w:r>
    <w:r w:rsidRPr="00333340">
      <w:instrText xml:space="preserve"> PAGE </w:instrText>
    </w:r>
    <w:r w:rsidRPr="00333340">
      <w:fldChar w:fldCharType="separate"/>
    </w:r>
    <w:r w:rsidR="00006920">
      <w:rPr>
        <w:noProof/>
      </w:rPr>
      <w:t>1</w:t>
    </w:r>
    <w:r w:rsidRPr="00333340">
      <w:fldChar w:fldCharType="end"/>
    </w:r>
    <w:r w:rsidRPr="00333340">
      <w:t xml:space="preserve"> of </w:t>
    </w:r>
    <w:r w:rsidR="00804C2E">
      <w:rPr>
        <w:noProof/>
      </w:rPr>
      <w:fldChar w:fldCharType="begin"/>
    </w:r>
    <w:r w:rsidR="00804C2E">
      <w:rPr>
        <w:noProof/>
      </w:rPr>
      <w:instrText xml:space="preserve"> NUMPAGES  </w:instrText>
    </w:r>
    <w:r w:rsidR="00804C2E">
      <w:rPr>
        <w:noProof/>
      </w:rPr>
      <w:fldChar w:fldCharType="separate"/>
    </w:r>
    <w:r w:rsidR="00006920">
      <w:rPr>
        <w:noProof/>
      </w:rPr>
      <w:t>4</w:t>
    </w:r>
    <w:r w:rsidR="00804C2E">
      <w:rPr>
        <w:noProof/>
      </w:rPr>
      <w:fldChar w:fldCharType="end"/>
    </w:r>
  </w:p>
  <w:p w14:paraId="49BD3CD4" w14:textId="77777777" w:rsidR="00C53E9F" w:rsidRDefault="00C53E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4A3F8" w14:textId="77777777" w:rsidR="00FB78EC" w:rsidRDefault="00FB78EC">
      <w:r>
        <w:separator/>
      </w:r>
    </w:p>
  </w:footnote>
  <w:footnote w:type="continuationSeparator" w:id="0">
    <w:p w14:paraId="42D67C84" w14:textId="77777777" w:rsidR="00FB78EC" w:rsidRDefault="00FB78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F2BD9" w14:textId="77777777" w:rsidR="00F15C02" w:rsidRDefault="00F15C02" w:rsidP="000E5854">
    <w:pPr>
      <w:pStyle w:val="Header"/>
      <w:tabs>
        <w:tab w:val="clear" w:pos="4320"/>
        <w:tab w:val="clear" w:pos="8640"/>
      </w:tabs>
    </w:pPr>
  </w:p>
  <w:p w14:paraId="3471EDDD" w14:textId="77777777" w:rsidR="00A24CD4" w:rsidRDefault="00A24CD4" w:rsidP="000E5854">
    <w:pPr>
      <w:pStyle w:val="Header"/>
      <w:tabs>
        <w:tab w:val="clear" w:pos="4320"/>
        <w:tab w:val="clear" w:pos="8640"/>
      </w:tabs>
    </w:pPr>
  </w:p>
  <w:p w14:paraId="4D79A14A" w14:textId="77777777" w:rsidR="00C53E9F" w:rsidRDefault="00C53E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31944" w14:textId="77777777" w:rsidR="00F15C02" w:rsidRDefault="00F15C02" w:rsidP="00F15C02">
    <w:pPr>
      <w:pStyle w:val="Header"/>
      <w:tabs>
        <w:tab w:val="clear" w:pos="4320"/>
        <w:tab w:val="clear" w:pos="8640"/>
      </w:tabs>
    </w:pPr>
  </w:p>
  <w:p w14:paraId="1277AE90" w14:textId="77777777" w:rsidR="00C53E9F" w:rsidRDefault="00C53E9F"/>
</w:hdr>
</file>

<file path=word/intelligence2.xml><?xml version="1.0" encoding="utf-8"?>
<int2:intelligence xmlns:int2="http://schemas.microsoft.com/office/intelligence/2020/intelligence">
  <int2:observations>
    <int2:textHash int2:hashCode="L+qLVjynuap17q" int2:id="2gdwBWKs">
      <int2:state int2:type="LegacyProofing" int2:value="Rejected"/>
    </int2:textHash>
    <int2:textHash int2:hashCode="j9G3R8GCHkgzJt" int2:id="GR8mrwso">
      <int2:state int2:type="LegacyProofing" int2:value="Rejected"/>
    </int2:textHash>
    <int2:textHash int2:hashCode="rvvHayPL9G1nRf" int2:id="YhfcSAF3">
      <int2:state int2:type="LegacyProofing" int2:value="Rejected"/>
    </int2:textHash>
    <int2:textHash int2:hashCode="txmARrWnHINUcU" int2:id="Lm97ifaU">
      <int2:state int2:type="LegacyProofing" int2:value="Rejected"/>
    </int2:textHash>
    <int2:textHash int2:hashCode="cGR7VbTXB7c1TJ" int2:id="JgC50D1x">
      <int2:state int2:type="LegacyProofing" int2:value="Rejected"/>
    </int2:textHash>
    <int2:bookmark int2:bookmarkName="_Int_1LxuGH2I" int2:invalidationBookmarkName="" int2:hashCode="53oxWZ6Z0V44AE" int2:id="Q8GPSQX5">
      <int2:state int2:type="LegacyProofing" int2:value="Rejected"/>
    </int2:bookmark>
    <int2:bookmark int2:bookmarkName="_Int_UoHjkEJz" int2:invalidationBookmarkName="" int2:hashCode="53oxWZ6Z0V44AE" int2:id="bMOqlzAO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22199"/>
    <w:multiLevelType w:val="hybridMultilevel"/>
    <w:tmpl w:val="C56697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31196D"/>
    <w:multiLevelType w:val="hybridMultilevel"/>
    <w:tmpl w:val="FEE8CBCA"/>
    <w:lvl w:ilvl="0" w:tplc="DF68189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E4147"/>
    <w:multiLevelType w:val="hybridMultilevel"/>
    <w:tmpl w:val="D248B1A6"/>
    <w:lvl w:ilvl="0" w:tplc="9C749B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D0EF7"/>
    <w:multiLevelType w:val="hybridMultilevel"/>
    <w:tmpl w:val="E12CFAE4"/>
    <w:lvl w:ilvl="0" w:tplc="9C749B1E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i w:val="0"/>
        <w:iCs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F222CE5"/>
    <w:multiLevelType w:val="hybridMultilevel"/>
    <w:tmpl w:val="33DA7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F2E4D"/>
    <w:multiLevelType w:val="hybridMultilevel"/>
    <w:tmpl w:val="08B09198"/>
    <w:lvl w:ilvl="0" w:tplc="1FAC90A4">
      <w:start w:val="1"/>
      <w:numFmt w:val="decimal"/>
      <w:lvlText w:val="%1."/>
      <w:lvlJc w:val="left"/>
      <w:pPr>
        <w:ind w:left="720" w:hanging="360"/>
      </w:pPr>
      <w:rPr>
        <w:rFonts w:cs="TH Sarabun New" w:hint="default"/>
        <w:b/>
        <w:bCs/>
        <w:i w:val="0"/>
        <w:iCs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6277F"/>
    <w:multiLevelType w:val="hybridMultilevel"/>
    <w:tmpl w:val="76B69CC2"/>
    <w:lvl w:ilvl="0" w:tplc="3DF40F3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8B0BCD"/>
    <w:multiLevelType w:val="hybridMultilevel"/>
    <w:tmpl w:val="D7243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17108"/>
    <w:multiLevelType w:val="hybridMultilevel"/>
    <w:tmpl w:val="FC7A8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104DE"/>
    <w:multiLevelType w:val="hybridMultilevel"/>
    <w:tmpl w:val="FE1064E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1422680"/>
    <w:multiLevelType w:val="hybridMultilevel"/>
    <w:tmpl w:val="523083CC"/>
    <w:lvl w:ilvl="0" w:tplc="7CC86176">
      <w:start w:val="1"/>
      <w:numFmt w:val="decimal"/>
      <w:lvlText w:val="%1."/>
      <w:lvlJc w:val="left"/>
      <w:pPr>
        <w:ind w:left="360" w:hanging="360"/>
      </w:pPr>
      <w:rPr>
        <w:rFonts w:eastAsia="MS Mincho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283351A"/>
    <w:multiLevelType w:val="hybridMultilevel"/>
    <w:tmpl w:val="0FE05AA6"/>
    <w:lvl w:ilvl="0" w:tplc="0F269D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F560C3"/>
    <w:multiLevelType w:val="hybridMultilevel"/>
    <w:tmpl w:val="B6F68B6C"/>
    <w:lvl w:ilvl="0" w:tplc="40EE372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i w:val="0"/>
        <w:iCs w:val="0"/>
      </w:rPr>
    </w:lvl>
    <w:lvl w:ilvl="1" w:tplc="F926C940">
      <w:start w:val="1"/>
      <w:numFmt w:val="decimal"/>
      <w:lvlText w:val="%2."/>
      <w:lvlJc w:val="left"/>
      <w:pPr>
        <w:tabs>
          <w:tab w:val="num" w:pos="2010"/>
        </w:tabs>
        <w:ind w:left="2010" w:hanging="93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EFE123F"/>
    <w:multiLevelType w:val="hybridMultilevel"/>
    <w:tmpl w:val="507AC20A"/>
    <w:lvl w:ilvl="0" w:tplc="6CC2E2AA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1CB0591"/>
    <w:multiLevelType w:val="hybridMultilevel"/>
    <w:tmpl w:val="DA023C84"/>
    <w:lvl w:ilvl="0" w:tplc="94CCC576">
      <w:start w:val="1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326BA4"/>
    <w:multiLevelType w:val="hybridMultilevel"/>
    <w:tmpl w:val="BEE29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92216E"/>
    <w:multiLevelType w:val="hybridMultilevel"/>
    <w:tmpl w:val="3C948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AE6D47"/>
    <w:multiLevelType w:val="hybridMultilevel"/>
    <w:tmpl w:val="2D3E2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F60770"/>
    <w:multiLevelType w:val="hybridMultilevel"/>
    <w:tmpl w:val="03DEA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BE1816"/>
    <w:multiLevelType w:val="hybridMultilevel"/>
    <w:tmpl w:val="45EAACBC"/>
    <w:lvl w:ilvl="0" w:tplc="0EB2FE2A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96386D"/>
    <w:multiLevelType w:val="hybridMultilevel"/>
    <w:tmpl w:val="F02A18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9024A8"/>
    <w:multiLevelType w:val="hybridMultilevel"/>
    <w:tmpl w:val="93E097E4"/>
    <w:lvl w:ilvl="0" w:tplc="B04A8430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8024005"/>
    <w:multiLevelType w:val="hybridMultilevel"/>
    <w:tmpl w:val="8F623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700ADB"/>
    <w:multiLevelType w:val="hybridMultilevel"/>
    <w:tmpl w:val="415A86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026236"/>
    <w:multiLevelType w:val="hybridMultilevel"/>
    <w:tmpl w:val="E8F6B2C8"/>
    <w:lvl w:ilvl="0" w:tplc="BC302146"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B3B4ED8"/>
    <w:multiLevelType w:val="hybridMultilevel"/>
    <w:tmpl w:val="C8060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705D49"/>
    <w:multiLevelType w:val="hybridMultilevel"/>
    <w:tmpl w:val="002E3DBE"/>
    <w:lvl w:ilvl="0" w:tplc="0C86D76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4B2085"/>
    <w:multiLevelType w:val="hybridMultilevel"/>
    <w:tmpl w:val="69DEF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812801"/>
    <w:multiLevelType w:val="hybridMultilevel"/>
    <w:tmpl w:val="A49ECD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27E94"/>
    <w:multiLevelType w:val="hybridMultilevel"/>
    <w:tmpl w:val="9118B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6E153D"/>
    <w:multiLevelType w:val="hybridMultilevel"/>
    <w:tmpl w:val="9410CCC6"/>
    <w:lvl w:ilvl="0" w:tplc="F2C88CB6">
      <w:start w:val="1"/>
      <w:numFmt w:val="decimal"/>
      <w:lvlText w:val="%1."/>
      <w:lvlJc w:val="left"/>
      <w:pPr>
        <w:ind w:left="97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5716F0"/>
    <w:multiLevelType w:val="hybridMultilevel"/>
    <w:tmpl w:val="27C281A2"/>
    <w:lvl w:ilvl="0" w:tplc="FFFFFFFF">
      <w:start w:val="4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Times New Roman" w:eastAsia="Batang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60"/>
        </w:tabs>
        <w:ind w:left="1160" w:hanging="360"/>
      </w:pPr>
      <w:rPr>
        <w:rFonts w:hint="default"/>
      </w:rPr>
    </w:lvl>
    <w:lvl w:ilvl="2" w:tplc="B23092FA">
      <w:start w:val="1"/>
      <w:numFmt w:val="lowerLetter"/>
      <w:lvlText w:val="%3)"/>
      <w:lvlJc w:val="left"/>
      <w:pPr>
        <w:ind w:left="1560" w:hanging="360"/>
      </w:pPr>
      <w:rPr>
        <w:rFonts w:eastAsia="Times New Roman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710646B1"/>
    <w:multiLevelType w:val="hybridMultilevel"/>
    <w:tmpl w:val="DBB2B51A"/>
    <w:lvl w:ilvl="0" w:tplc="F55A1640">
      <w:start w:val="1"/>
      <w:numFmt w:val="decimal"/>
      <w:lvlText w:val="%1)"/>
      <w:lvlJc w:val="left"/>
      <w:pPr>
        <w:ind w:left="72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F54A50"/>
    <w:multiLevelType w:val="hybridMultilevel"/>
    <w:tmpl w:val="4E489998"/>
    <w:lvl w:ilvl="0" w:tplc="072469C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6A6585"/>
    <w:multiLevelType w:val="hybridMultilevel"/>
    <w:tmpl w:val="7EBA250A"/>
    <w:lvl w:ilvl="0" w:tplc="CCEC1BF2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8C7BC8"/>
    <w:multiLevelType w:val="hybridMultilevel"/>
    <w:tmpl w:val="088A14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9974B0"/>
    <w:multiLevelType w:val="hybridMultilevel"/>
    <w:tmpl w:val="A9F49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BF1849"/>
    <w:multiLevelType w:val="hybridMultilevel"/>
    <w:tmpl w:val="CF9E6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AC16A5"/>
    <w:multiLevelType w:val="hybridMultilevel"/>
    <w:tmpl w:val="D4E4B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CE659FA"/>
    <w:multiLevelType w:val="hybridMultilevel"/>
    <w:tmpl w:val="DDBE6C8C"/>
    <w:lvl w:ilvl="0" w:tplc="E6B06D34">
      <w:start w:val="24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4"/>
  </w:num>
  <w:num w:numId="3">
    <w:abstractNumId w:val="22"/>
  </w:num>
  <w:num w:numId="4">
    <w:abstractNumId w:val="11"/>
  </w:num>
  <w:num w:numId="5">
    <w:abstractNumId w:val="29"/>
  </w:num>
  <w:num w:numId="6">
    <w:abstractNumId w:val="7"/>
  </w:num>
  <w:num w:numId="7">
    <w:abstractNumId w:val="37"/>
  </w:num>
  <w:num w:numId="8">
    <w:abstractNumId w:val="30"/>
  </w:num>
  <w:num w:numId="9">
    <w:abstractNumId w:val="10"/>
  </w:num>
  <w:num w:numId="10">
    <w:abstractNumId w:val="4"/>
  </w:num>
  <w:num w:numId="11">
    <w:abstractNumId w:val="16"/>
  </w:num>
  <w:num w:numId="12">
    <w:abstractNumId w:val="28"/>
  </w:num>
  <w:num w:numId="13">
    <w:abstractNumId w:val="32"/>
  </w:num>
  <w:num w:numId="14">
    <w:abstractNumId w:val="15"/>
  </w:num>
  <w:num w:numId="15">
    <w:abstractNumId w:val="13"/>
  </w:num>
  <w:num w:numId="16">
    <w:abstractNumId w:val="19"/>
  </w:num>
  <w:num w:numId="17">
    <w:abstractNumId w:val="1"/>
  </w:num>
  <w:num w:numId="18">
    <w:abstractNumId w:val="35"/>
  </w:num>
  <w:num w:numId="19">
    <w:abstractNumId w:val="25"/>
  </w:num>
  <w:num w:numId="20">
    <w:abstractNumId w:val="21"/>
  </w:num>
  <w:num w:numId="21">
    <w:abstractNumId w:val="26"/>
  </w:num>
  <w:num w:numId="22">
    <w:abstractNumId w:val="20"/>
  </w:num>
  <w:num w:numId="23">
    <w:abstractNumId w:val="18"/>
  </w:num>
  <w:num w:numId="24">
    <w:abstractNumId w:val="6"/>
  </w:num>
  <w:num w:numId="25">
    <w:abstractNumId w:val="24"/>
  </w:num>
  <w:num w:numId="26">
    <w:abstractNumId w:val="14"/>
  </w:num>
  <w:num w:numId="27">
    <w:abstractNumId w:val="31"/>
  </w:num>
  <w:num w:numId="28">
    <w:abstractNumId w:val="36"/>
  </w:num>
  <w:num w:numId="29">
    <w:abstractNumId w:val="39"/>
  </w:num>
  <w:num w:numId="30">
    <w:abstractNumId w:val="8"/>
  </w:num>
  <w:num w:numId="31">
    <w:abstractNumId w:val="17"/>
  </w:num>
  <w:num w:numId="32">
    <w:abstractNumId w:val="2"/>
  </w:num>
  <w:num w:numId="33">
    <w:abstractNumId w:val="3"/>
  </w:num>
  <w:num w:numId="34">
    <w:abstractNumId w:val="27"/>
  </w:num>
  <w:num w:numId="35">
    <w:abstractNumId w:val="33"/>
  </w:num>
  <w:num w:numId="36">
    <w:abstractNumId w:val="12"/>
  </w:num>
  <w:num w:numId="37">
    <w:abstractNumId w:val="23"/>
  </w:num>
  <w:num w:numId="38">
    <w:abstractNumId w:val="5"/>
  </w:num>
  <w:num w:numId="39">
    <w:abstractNumId w:val="0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MLcwsjQzMDY2MzVR0lEKTi0uzszPAykwrAUAy87YpCwAAAA="/>
  </w:docVars>
  <w:rsids>
    <w:rsidRoot w:val="002A35FC"/>
    <w:rsid w:val="00001685"/>
    <w:rsid w:val="00006920"/>
    <w:rsid w:val="000113AB"/>
    <w:rsid w:val="00011CFF"/>
    <w:rsid w:val="0001250B"/>
    <w:rsid w:val="000129D7"/>
    <w:rsid w:val="00016AF3"/>
    <w:rsid w:val="000221E3"/>
    <w:rsid w:val="0002316C"/>
    <w:rsid w:val="00023753"/>
    <w:rsid w:val="00024D99"/>
    <w:rsid w:val="00026964"/>
    <w:rsid w:val="00026C23"/>
    <w:rsid w:val="00027017"/>
    <w:rsid w:val="00030BA8"/>
    <w:rsid w:val="000322EC"/>
    <w:rsid w:val="00032A74"/>
    <w:rsid w:val="00032F65"/>
    <w:rsid w:val="00033FED"/>
    <w:rsid w:val="0003462C"/>
    <w:rsid w:val="00037B48"/>
    <w:rsid w:val="00040855"/>
    <w:rsid w:val="00040B11"/>
    <w:rsid w:val="00041FA7"/>
    <w:rsid w:val="00042529"/>
    <w:rsid w:val="00042CE8"/>
    <w:rsid w:val="00043F95"/>
    <w:rsid w:val="00044BE6"/>
    <w:rsid w:val="00044C60"/>
    <w:rsid w:val="00052038"/>
    <w:rsid w:val="000534D7"/>
    <w:rsid w:val="00054638"/>
    <w:rsid w:val="0005560D"/>
    <w:rsid w:val="00056268"/>
    <w:rsid w:val="000579DA"/>
    <w:rsid w:val="00060DD2"/>
    <w:rsid w:val="000617E8"/>
    <w:rsid w:val="00064430"/>
    <w:rsid w:val="00065513"/>
    <w:rsid w:val="00072002"/>
    <w:rsid w:val="00075083"/>
    <w:rsid w:val="00075208"/>
    <w:rsid w:val="000762CD"/>
    <w:rsid w:val="00076C22"/>
    <w:rsid w:val="00077BA8"/>
    <w:rsid w:val="00077CEB"/>
    <w:rsid w:val="000818CF"/>
    <w:rsid w:val="00082DFC"/>
    <w:rsid w:val="00086264"/>
    <w:rsid w:val="00086A7F"/>
    <w:rsid w:val="00087A21"/>
    <w:rsid w:val="00092368"/>
    <w:rsid w:val="00092880"/>
    <w:rsid w:val="000944EC"/>
    <w:rsid w:val="00094626"/>
    <w:rsid w:val="00096FE4"/>
    <w:rsid w:val="000A00AE"/>
    <w:rsid w:val="000A0E0A"/>
    <w:rsid w:val="000A5A09"/>
    <w:rsid w:val="000A6F5C"/>
    <w:rsid w:val="000B2CEA"/>
    <w:rsid w:val="000B331E"/>
    <w:rsid w:val="000B4110"/>
    <w:rsid w:val="000B433A"/>
    <w:rsid w:val="000B463D"/>
    <w:rsid w:val="000B50BF"/>
    <w:rsid w:val="000B56D7"/>
    <w:rsid w:val="000B6ABF"/>
    <w:rsid w:val="000B70C1"/>
    <w:rsid w:val="000B7C36"/>
    <w:rsid w:val="000C05DE"/>
    <w:rsid w:val="000C06A3"/>
    <w:rsid w:val="000C17C8"/>
    <w:rsid w:val="000C4AE8"/>
    <w:rsid w:val="000C5343"/>
    <w:rsid w:val="000D12F1"/>
    <w:rsid w:val="000D1F95"/>
    <w:rsid w:val="000D2021"/>
    <w:rsid w:val="000D2A46"/>
    <w:rsid w:val="000D3CA8"/>
    <w:rsid w:val="000D48FA"/>
    <w:rsid w:val="000D6296"/>
    <w:rsid w:val="000D64B5"/>
    <w:rsid w:val="000D79ED"/>
    <w:rsid w:val="000E0E13"/>
    <w:rsid w:val="000E19F2"/>
    <w:rsid w:val="000E21F4"/>
    <w:rsid w:val="000E2633"/>
    <w:rsid w:val="000E2AF4"/>
    <w:rsid w:val="000E2CF5"/>
    <w:rsid w:val="000E4615"/>
    <w:rsid w:val="000E5854"/>
    <w:rsid w:val="000F0B41"/>
    <w:rsid w:val="000F1B3C"/>
    <w:rsid w:val="000F1CCE"/>
    <w:rsid w:val="000F212C"/>
    <w:rsid w:val="000F3A3E"/>
    <w:rsid w:val="000F4446"/>
    <w:rsid w:val="000F4AC1"/>
    <w:rsid w:val="000F55CD"/>
    <w:rsid w:val="000F7AA9"/>
    <w:rsid w:val="000F7B7D"/>
    <w:rsid w:val="00100647"/>
    <w:rsid w:val="0010090A"/>
    <w:rsid w:val="00104A24"/>
    <w:rsid w:val="0010602D"/>
    <w:rsid w:val="00107337"/>
    <w:rsid w:val="00107627"/>
    <w:rsid w:val="00107722"/>
    <w:rsid w:val="00110AB4"/>
    <w:rsid w:val="00111226"/>
    <w:rsid w:val="00111358"/>
    <w:rsid w:val="00112899"/>
    <w:rsid w:val="00113481"/>
    <w:rsid w:val="00113A45"/>
    <w:rsid w:val="00113B7C"/>
    <w:rsid w:val="0011566E"/>
    <w:rsid w:val="00116AAB"/>
    <w:rsid w:val="0011738B"/>
    <w:rsid w:val="00117ECC"/>
    <w:rsid w:val="0012193D"/>
    <w:rsid w:val="00123FC8"/>
    <w:rsid w:val="00124BE0"/>
    <w:rsid w:val="00124C75"/>
    <w:rsid w:val="001253C1"/>
    <w:rsid w:val="00125A37"/>
    <w:rsid w:val="001342B7"/>
    <w:rsid w:val="00134AE8"/>
    <w:rsid w:val="001400D1"/>
    <w:rsid w:val="00141968"/>
    <w:rsid w:val="00143DE7"/>
    <w:rsid w:val="00144BAC"/>
    <w:rsid w:val="00147DE5"/>
    <w:rsid w:val="00151F70"/>
    <w:rsid w:val="00152374"/>
    <w:rsid w:val="00153756"/>
    <w:rsid w:val="00153840"/>
    <w:rsid w:val="00153C60"/>
    <w:rsid w:val="00155A4F"/>
    <w:rsid w:val="00155BA8"/>
    <w:rsid w:val="00157D5B"/>
    <w:rsid w:val="001607BE"/>
    <w:rsid w:val="0016089B"/>
    <w:rsid w:val="00160AE5"/>
    <w:rsid w:val="00160C73"/>
    <w:rsid w:val="00161A8C"/>
    <w:rsid w:val="00162FA3"/>
    <w:rsid w:val="00164445"/>
    <w:rsid w:val="00164B7F"/>
    <w:rsid w:val="001677D8"/>
    <w:rsid w:val="00170F6E"/>
    <w:rsid w:val="001758D6"/>
    <w:rsid w:val="00177EB1"/>
    <w:rsid w:val="001802CA"/>
    <w:rsid w:val="001813C6"/>
    <w:rsid w:val="00182427"/>
    <w:rsid w:val="0018441F"/>
    <w:rsid w:val="001844C8"/>
    <w:rsid w:val="001856F6"/>
    <w:rsid w:val="00186BA6"/>
    <w:rsid w:val="00186E46"/>
    <w:rsid w:val="0018700C"/>
    <w:rsid w:val="00191D88"/>
    <w:rsid w:val="001923DC"/>
    <w:rsid w:val="0019294C"/>
    <w:rsid w:val="00192E2B"/>
    <w:rsid w:val="0019380D"/>
    <w:rsid w:val="00194253"/>
    <w:rsid w:val="001A0353"/>
    <w:rsid w:val="001A076C"/>
    <w:rsid w:val="001A14CA"/>
    <w:rsid w:val="001A219A"/>
    <w:rsid w:val="001A2ED4"/>
    <w:rsid w:val="001A35B3"/>
    <w:rsid w:val="001A6C3C"/>
    <w:rsid w:val="001A7632"/>
    <w:rsid w:val="001A7D7C"/>
    <w:rsid w:val="001B39BA"/>
    <w:rsid w:val="001B47D9"/>
    <w:rsid w:val="001B7DCC"/>
    <w:rsid w:val="001C1D5E"/>
    <w:rsid w:val="001C203A"/>
    <w:rsid w:val="001C5028"/>
    <w:rsid w:val="001C56C6"/>
    <w:rsid w:val="001C6DE2"/>
    <w:rsid w:val="001C79B5"/>
    <w:rsid w:val="001D450C"/>
    <w:rsid w:val="001D5A01"/>
    <w:rsid w:val="001D72D7"/>
    <w:rsid w:val="001E21ED"/>
    <w:rsid w:val="001E25F8"/>
    <w:rsid w:val="001E2E87"/>
    <w:rsid w:val="001E2EB0"/>
    <w:rsid w:val="001E3319"/>
    <w:rsid w:val="001E4FB8"/>
    <w:rsid w:val="001E5171"/>
    <w:rsid w:val="001E5F60"/>
    <w:rsid w:val="001F719E"/>
    <w:rsid w:val="0020017F"/>
    <w:rsid w:val="00203599"/>
    <w:rsid w:val="002103A3"/>
    <w:rsid w:val="00212E2A"/>
    <w:rsid w:val="002164B9"/>
    <w:rsid w:val="00216F2A"/>
    <w:rsid w:val="002205B3"/>
    <w:rsid w:val="00220A44"/>
    <w:rsid w:val="002223EC"/>
    <w:rsid w:val="002227CC"/>
    <w:rsid w:val="002230EF"/>
    <w:rsid w:val="00225CF8"/>
    <w:rsid w:val="00226D7E"/>
    <w:rsid w:val="00227312"/>
    <w:rsid w:val="002309EC"/>
    <w:rsid w:val="0023183E"/>
    <w:rsid w:val="00232971"/>
    <w:rsid w:val="00233A30"/>
    <w:rsid w:val="00235D57"/>
    <w:rsid w:val="00241417"/>
    <w:rsid w:val="00241863"/>
    <w:rsid w:val="002424CC"/>
    <w:rsid w:val="0024556B"/>
    <w:rsid w:val="0025139F"/>
    <w:rsid w:val="00251579"/>
    <w:rsid w:val="00251BBB"/>
    <w:rsid w:val="00252BA4"/>
    <w:rsid w:val="00254783"/>
    <w:rsid w:val="00255A2E"/>
    <w:rsid w:val="00257961"/>
    <w:rsid w:val="0026058F"/>
    <w:rsid w:val="00262BBC"/>
    <w:rsid w:val="00263CC6"/>
    <w:rsid w:val="00264301"/>
    <w:rsid w:val="00266816"/>
    <w:rsid w:val="00267BA2"/>
    <w:rsid w:val="00271C57"/>
    <w:rsid w:val="00272AAD"/>
    <w:rsid w:val="00274C6C"/>
    <w:rsid w:val="002764DF"/>
    <w:rsid w:val="00277EEE"/>
    <w:rsid w:val="00282EA6"/>
    <w:rsid w:val="00282EB1"/>
    <w:rsid w:val="00283351"/>
    <w:rsid w:val="002849D6"/>
    <w:rsid w:val="002867CD"/>
    <w:rsid w:val="00286F98"/>
    <w:rsid w:val="00287977"/>
    <w:rsid w:val="00291B50"/>
    <w:rsid w:val="002922E1"/>
    <w:rsid w:val="002960D4"/>
    <w:rsid w:val="002A35FC"/>
    <w:rsid w:val="002A38AA"/>
    <w:rsid w:val="002A4461"/>
    <w:rsid w:val="002B109F"/>
    <w:rsid w:val="002B18E7"/>
    <w:rsid w:val="002B30D7"/>
    <w:rsid w:val="002B3EF8"/>
    <w:rsid w:val="002B4B5A"/>
    <w:rsid w:val="002B7C61"/>
    <w:rsid w:val="002C04D1"/>
    <w:rsid w:val="002C11C0"/>
    <w:rsid w:val="002C216F"/>
    <w:rsid w:val="002C3243"/>
    <w:rsid w:val="002C3838"/>
    <w:rsid w:val="002C3FD8"/>
    <w:rsid w:val="002C7E21"/>
    <w:rsid w:val="002C7F01"/>
    <w:rsid w:val="002D24CE"/>
    <w:rsid w:val="002D2C24"/>
    <w:rsid w:val="002D65AE"/>
    <w:rsid w:val="002D65C7"/>
    <w:rsid w:val="002D70CC"/>
    <w:rsid w:val="002D742D"/>
    <w:rsid w:val="002D7D3D"/>
    <w:rsid w:val="002D7F98"/>
    <w:rsid w:val="002E29F5"/>
    <w:rsid w:val="002E31DB"/>
    <w:rsid w:val="002E3BE7"/>
    <w:rsid w:val="002E4142"/>
    <w:rsid w:val="002E46E2"/>
    <w:rsid w:val="002F106E"/>
    <w:rsid w:val="002F33AC"/>
    <w:rsid w:val="002F43F1"/>
    <w:rsid w:val="002F5E01"/>
    <w:rsid w:val="002F719C"/>
    <w:rsid w:val="002F7FC9"/>
    <w:rsid w:val="0030033E"/>
    <w:rsid w:val="003028F3"/>
    <w:rsid w:val="00303B98"/>
    <w:rsid w:val="00304B1F"/>
    <w:rsid w:val="00304EA6"/>
    <w:rsid w:val="003079E4"/>
    <w:rsid w:val="00312590"/>
    <w:rsid w:val="003157DD"/>
    <w:rsid w:val="00320171"/>
    <w:rsid w:val="00320559"/>
    <w:rsid w:val="003206EC"/>
    <w:rsid w:val="00320C80"/>
    <w:rsid w:val="00321682"/>
    <w:rsid w:val="0032223A"/>
    <w:rsid w:val="00323F50"/>
    <w:rsid w:val="00324988"/>
    <w:rsid w:val="0032620F"/>
    <w:rsid w:val="0033004C"/>
    <w:rsid w:val="0033205F"/>
    <w:rsid w:val="003331B9"/>
    <w:rsid w:val="00333340"/>
    <w:rsid w:val="00337A29"/>
    <w:rsid w:val="00340451"/>
    <w:rsid w:val="00340596"/>
    <w:rsid w:val="00340D81"/>
    <w:rsid w:val="00341997"/>
    <w:rsid w:val="00351021"/>
    <w:rsid w:val="00352048"/>
    <w:rsid w:val="0035271D"/>
    <w:rsid w:val="00352D00"/>
    <w:rsid w:val="00354311"/>
    <w:rsid w:val="00354E86"/>
    <w:rsid w:val="00355C25"/>
    <w:rsid w:val="003567A8"/>
    <w:rsid w:val="0036248A"/>
    <w:rsid w:val="003630DE"/>
    <w:rsid w:val="00363830"/>
    <w:rsid w:val="003642E1"/>
    <w:rsid w:val="00370193"/>
    <w:rsid w:val="003713C7"/>
    <w:rsid w:val="0037404D"/>
    <w:rsid w:val="0037464D"/>
    <w:rsid w:val="00375A6B"/>
    <w:rsid w:val="00381041"/>
    <w:rsid w:val="0038109D"/>
    <w:rsid w:val="00381144"/>
    <w:rsid w:val="00391ADA"/>
    <w:rsid w:val="003923A4"/>
    <w:rsid w:val="0039574E"/>
    <w:rsid w:val="00395C71"/>
    <w:rsid w:val="003A0DA7"/>
    <w:rsid w:val="003A1A26"/>
    <w:rsid w:val="003A3A64"/>
    <w:rsid w:val="003A4244"/>
    <w:rsid w:val="003A652F"/>
    <w:rsid w:val="003A7421"/>
    <w:rsid w:val="003A75C5"/>
    <w:rsid w:val="003B045D"/>
    <w:rsid w:val="003B1D0B"/>
    <w:rsid w:val="003B3CEF"/>
    <w:rsid w:val="003B3F9C"/>
    <w:rsid w:val="003B7208"/>
    <w:rsid w:val="003B78F8"/>
    <w:rsid w:val="003C0817"/>
    <w:rsid w:val="003C177B"/>
    <w:rsid w:val="003C3493"/>
    <w:rsid w:val="003C5B42"/>
    <w:rsid w:val="003D2A07"/>
    <w:rsid w:val="003D392D"/>
    <w:rsid w:val="003D519B"/>
    <w:rsid w:val="003D58EE"/>
    <w:rsid w:val="003E20AB"/>
    <w:rsid w:val="003E251A"/>
    <w:rsid w:val="003E3EB9"/>
    <w:rsid w:val="003E513E"/>
    <w:rsid w:val="003E650E"/>
    <w:rsid w:val="003E7A64"/>
    <w:rsid w:val="003F1513"/>
    <w:rsid w:val="003F37FE"/>
    <w:rsid w:val="003F6189"/>
    <w:rsid w:val="003F6755"/>
    <w:rsid w:val="0040512B"/>
    <w:rsid w:val="004067E7"/>
    <w:rsid w:val="00410431"/>
    <w:rsid w:val="00410973"/>
    <w:rsid w:val="00413121"/>
    <w:rsid w:val="00413CE4"/>
    <w:rsid w:val="00415DCD"/>
    <w:rsid w:val="004165C7"/>
    <w:rsid w:val="00417406"/>
    <w:rsid w:val="00417C62"/>
    <w:rsid w:val="0042002F"/>
    <w:rsid w:val="0042054C"/>
    <w:rsid w:val="004220B8"/>
    <w:rsid w:val="00422EE5"/>
    <w:rsid w:val="00425868"/>
    <w:rsid w:val="004302E6"/>
    <w:rsid w:val="00432434"/>
    <w:rsid w:val="004354E8"/>
    <w:rsid w:val="00436961"/>
    <w:rsid w:val="00436F13"/>
    <w:rsid w:val="00445EA8"/>
    <w:rsid w:val="00446922"/>
    <w:rsid w:val="004477E4"/>
    <w:rsid w:val="004512CE"/>
    <w:rsid w:val="00452DA5"/>
    <w:rsid w:val="00453766"/>
    <w:rsid w:val="00453FFE"/>
    <w:rsid w:val="004563B4"/>
    <w:rsid w:val="00457A91"/>
    <w:rsid w:val="00457E0D"/>
    <w:rsid w:val="0046350E"/>
    <w:rsid w:val="00465555"/>
    <w:rsid w:val="00466623"/>
    <w:rsid w:val="00467D1A"/>
    <w:rsid w:val="00470118"/>
    <w:rsid w:val="004706AB"/>
    <w:rsid w:val="00471EC3"/>
    <w:rsid w:val="00471FD3"/>
    <w:rsid w:val="0047311E"/>
    <w:rsid w:val="0047553D"/>
    <w:rsid w:val="0048197E"/>
    <w:rsid w:val="00484D22"/>
    <w:rsid w:val="00487033"/>
    <w:rsid w:val="00492640"/>
    <w:rsid w:val="00492BBB"/>
    <w:rsid w:val="0049420F"/>
    <w:rsid w:val="00495F70"/>
    <w:rsid w:val="004963CF"/>
    <w:rsid w:val="00496CEA"/>
    <w:rsid w:val="00497B3D"/>
    <w:rsid w:val="004A1552"/>
    <w:rsid w:val="004A24A4"/>
    <w:rsid w:val="004A26D2"/>
    <w:rsid w:val="004A3EE3"/>
    <w:rsid w:val="004A42F0"/>
    <w:rsid w:val="004A4C07"/>
    <w:rsid w:val="004A581A"/>
    <w:rsid w:val="004A645B"/>
    <w:rsid w:val="004A7924"/>
    <w:rsid w:val="004B02A0"/>
    <w:rsid w:val="004B047D"/>
    <w:rsid w:val="004B1889"/>
    <w:rsid w:val="004B1E97"/>
    <w:rsid w:val="004B477C"/>
    <w:rsid w:val="004B7E8C"/>
    <w:rsid w:val="004C10B7"/>
    <w:rsid w:val="004C1672"/>
    <w:rsid w:val="004C1933"/>
    <w:rsid w:val="004C295A"/>
    <w:rsid w:val="004C402C"/>
    <w:rsid w:val="004C6AAC"/>
    <w:rsid w:val="004C75F8"/>
    <w:rsid w:val="004D1906"/>
    <w:rsid w:val="004D329A"/>
    <w:rsid w:val="004D519D"/>
    <w:rsid w:val="004E359A"/>
    <w:rsid w:val="004E37E5"/>
    <w:rsid w:val="004E49E6"/>
    <w:rsid w:val="004E4BAE"/>
    <w:rsid w:val="004E5561"/>
    <w:rsid w:val="004F0A64"/>
    <w:rsid w:val="004F26FD"/>
    <w:rsid w:val="004F3F0F"/>
    <w:rsid w:val="004F4E2E"/>
    <w:rsid w:val="004F697F"/>
    <w:rsid w:val="00501BCB"/>
    <w:rsid w:val="00503875"/>
    <w:rsid w:val="00505290"/>
    <w:rsid w:val="00505E55"/>
    <w:rsid w:val="00506AF2"/>
    <w:rsid w:val="00507593"/>
    <w:rsid w:val="00507733"/>
    <w:rsid w:val="00517034"/>
    <w:rsid w:val="00517815"/>
    <w:rsid w:val="00517873"/>
    <w:rsid w:val="0052392A"/>
    <w:rsid w:val="005241E7"/>
    <w:rsid w:val="00524C1A"/>
    <w:rsid w:val="00524CAB"/>
    <w:rsid w:val="005261AD"/>
    <w:rsid w:val="00526251"/>
    <w:rsid w:val="00531D4B"/>
    <w:rsid w:val="0053219F"/>
    <w:rsid w:val="00535715"/>
    <w:rsid w:val="00536DB3"/>
    <w:rsid w:val="00541485"/>
    <w:rsid w:val="00541EB3"/>
    <w:rsid w:val="00542D83"/>
    <w:rsid w:val="00543D37"/>
    <w:rsid w:val="00543EDE"/>
    <w:rsid w:val="00547855"/>
    <w:rsid w:val="0055093B"/>
    <w:rsid w:val="005556BB"/>
    <w:rsid w:val="00557AA9"/>
    <w:rsid w:val="005604F5"/>
    <w:rsid w:val="005619B5"/>
    <w:rsid w:val="00562272"/>
    <w:rsid w:val="00564E53"/>
    <w:rsid w:val="00567656"/>
    <w:rsid w:val="00567891"/>
    <w:rsid w:val="00567970"/>
    <w:rsid w:val="00567CB3"/>
    <w:rsid w:val="00567D85"/>
    <w:rsid w:val="00571B81"/>
    <w:rsid w:val="00571C8C"/>
    <w:rsid w:val="00571D41"/>
    <w:rsid w:val="00573E9D"/>
    <w:rsid w:val="00575565"/>
    <w:rsid w:val="00576E9F"/>
    <w:rsid w:val="00577F0C"/>
    <w:rsid w:val="005814AD"/>
    <w:rsid w:val="005865E3"/>
    <w:rsid w:val="00587353"/>
    <w:rsid w:val="00587F8A"/>
    <w:rsid w:val="00590048"/>
    <w:rsid w:val="0059323D"/>
    <w:rsid w:val="005960B5"/>
    <w:rsid w:val="005977E4"/>
    <w:rsid w:val="005A040C"/>
    <w:rsid w:val="005A4147"/>
    <w:rsid w:val="005A418C"/>
    <w:rsid w:val="005B1D66"/>
    <w:rsid w:val="005B2513"/>
    <w:rsid w:val="005B339C"/>
    <w:rsid w:val="005B47E0"/>
    <w:rsid w:val="005B5D85"/>
    <w:rsid w:val="005C457F"/>
    <w:rsid w:val="005D0B6F"/>
    <w:rsid w:val="005D1383"/>
    <w:rsid w:val="005D164C"/>
    <w:rsid w:val="005D441D"/>
    <w:rsid w:val="005D6980"/>
    <w:rsid w:val="005E0199"/>
    <w:rsid w:val="005E2438"/>
    <w:rsid w:val="005E66F7"/>
    <w:rsid w:val="005E6899"/>
    <w:rsid w:val="005E6F23"/>
    <w:rsid w:val="005F0196"/>
    <w:rsid w:val="005F2630"/>
    <w:rsid w:val="005F2AAE"/>
    <w:rsid w:val="005F3661"/>
    <w:rsid w:val="005F4E9E"/>
    <w:rsid w:val="00600011"/>
    <w:rsid w:val="00600D43"/>
    <w:rsid w:val="006015A2"/>
    <w:rsid w:val="006028B6"/>
    <w:rsid w:val="00603568"/>
    <w:rsid w:val="00604EFC"/>
    <w:rsid w:val="00605090"/>
    <w:rsid w:val="00610BC6"/>
    <w:rsid w:val="006128CB"/>
    <w:rsid w:val="0061297B"/>
    <w:rsid w:val="00615782"/>
    <w:rsid w:val="006159BC"/>
    <w:rsid w:val="006166B3"/>
    <w:rsid w:val="006168A5"/>
    <w:rsid w:val="00617C10"/>
    <w:rsid w:val="00617DA8"/>
    <w:rsid w:val="006202C2"/>
    <w:rsid w:val="00620491"/>
    <w:rsid w:val="00622373"/>
    <w:rsid w:val="006250F0"/>
    <w:rsid w:val="00625DA0"/>
    <w:rsid w:val="00626593"/>
    <w:rsid w:val="00626BAB"/>
    <w:rsid w:val="00627006"/>
    <w:rsid w:val="00627170"/>
    <w:rsid w:val="00627360"/>
    <w:rsid w:val="00627C11"/>
    <w:rsid w:val="00631AE0"/>
    <w:rsid w:val="00631D32"/>
    <w:rsid w:val="00635716"/>
    <w:rsid w:val="0063624D"/>
    <w:rsid w:val="0064229E"/>
    <w:rsid w:val="006424B3"/>
    <w:rsid w:val="00642C88"/>
    <w:rsid w:val="00643B97"/>
    <w:rsid w:val="00644E42"/>
    <w:rsid w:val="00650E6D"/>
    <w:rsid w:val="00651D32"/>
    <w:rsid w:val="00652F0F"/>
    <w:rsid w:val="006531D8"/>
    <w:rsid w:val="00653C6D"/>
    <w:rsid w:val="00655412"/>
    <w:rsid w:val="00656C40"/>
    <w:rsid w:val="00656FD3"/>
    <w:rsid w:val="006616AC"/>
    <w:rsid w:val="006621BD"/>
    <w:rsid w:val="006655F6"/>
    <w:rsid w:val="006706AD"/>
    <w:rsid w:val="00670A94"/>
    <w:rsid w:val="00672921"/>
    <w:rsid w:val="00673871"/>
    <w:rsid w:val="00673C62"/>
    <w:rsid w:val="006746A2"/>
    <w:rsid w:val="00681843"/>
    <w:rsid w:val="00682307"/>
    <w:rsid w:val="006840B0"/>
    <w:rsid w:val="00685334"/>
    <w:rsid w:val="006862E5"/>
    <w:rsid w:val="00687C39"/>
    <w:rsid w:val="00687FE6"/>
    <w:rsid w:val="0069032A"/>
    <w:rsid w:val="00692040"/>
    <w:rsid w:val="00692846"/>
    <w:rsid w:val="00697568"/>
    <w:rsid w:val="006A0F18"/>
    <w:rsid w:val="006A1973"/>
    <w:rsid w:val="006A3A62"/>
    <w:rsid w:val="006A5E1C"/>
    <w:rsid w:val="006A736E"/>
    <w:rsid w:val="006A76FE"/>
    <w:rsid w:val="006B3423"/>
    <w:rsid w:val="006B5568"/>
    <w:rsid w:val="006B59A8"/>
    <w:rsid w:val="006B65C7"/>
    <w:rsid w:val="006B7237"/>
    <w:rsid w:val="006B7C60"/>
    <w:rsid w:val="006C0C43"/>
    <w:rsid w:val="006C1EDD"/>
    <w:rsid w:val="006C3F0D"/>
    <w:rsid w:val="006C509D"/>
    <w:rsid w:val="006C6DA6"/>
    <w:rsid w:val="006C7119"/>
    <w:rsid w:val="006C74B1"/>
    <w:rsid w:val="006D2789"/>
    <w:rsid w:val="006D639F"/>
    <w:rsid w:val="006D670D"/>
    <w:rsid w:val="006D6D93"/>
    <w:rsid w:val="006E03A8"/>
    <w:rsid w:val="006E3F45"/>
    <w:rsid w:val="006F0341"/>
    <w:rsid w:val="006F5AA3"/>
    <w:rsid w:val="006F79C5"/>
    <w:rsid w:val="00702384"/>
    <w:rsid w:val="007039BC"/>
    <w:rsid w:val="00704302"/>
    <w:rsid w:val="007044BB"/>
    <w:rsid w:val="007046C1"/>
    <w:rsid w:val="0070589E"/>
    <w:rsid w:val="00706333"/>
    <w:rsid w:val="00706898"/>
    <w:rsid w:val="00706CBA"/>
    <w:rsid w:val="0070788C"/>
    <w:rsid w:val="0071159B"/>
    <w:rsid w:val="00711B0B"/>
    <w:rsid w:val="00714B33"/>
    <w:rsid w:val="007153CB"/>
    <w:rsid w:val="00716862"/>
    <w:rsid w:val="007176C3"/>
    <w:rsid w:val="00722F10"/>
    <w:rsid w:val="0072478E"/>
    <w:rsid w:val="007251CB"/>
    <w:rsid w:val="00726727"/>
    <w:rsid w:val="007304E8"/>
    <w:rsid w:val="00731395"/>
    <w:rsid w:val="0073446C"/>
    <w:rsid w:val="007353FE"/>
    <w:rsid w:val="00736D2E"/>
    <w:rsid w:val="00740314"/>
    <w:rsid w:val="007409D7"/>
    <w:rsid w:val="00741FD4"/>
    <w:rsid w:val="0074396A"/>
    <w:rsid w:val="00745DF0"/>
    <w:rsid w:val="007460B4"/>
    <w:rsid w:val="007478E2"/>
    <w:rsid w:val="007567F5"/>
    <w:rsid w:val="00757538"/>
    <w:rsid w:val="007579AF"/>
    <w:rsid w:val="00760C7F"/>
    <w:rsid w:val="007613FF"/>
    <w:rsid w:val="00762CB2"/>
    <w:rsid w:val="007648A3"/>
    <w:rsid w:val="00766286"/>
    <w:rsid w:val="007717E0"/>
    <w:rsid w:val="00771C60"/>
    <w:rsid w:val="00771D54"/>
    <w:rsid w:val="00771EF7"/>
    <w:rsid w:val="00773C43"/>
    <w:rsid w:val="00774D44"/>
    <w:rsid w:val="00774DDB"/>
    <w:rsid w:val="00784179"/>
    <w:rsid w:val="0078550E"/>
    <w:rsid w:val="00792A63"/>
    <w:rsid w:val="0079441E"/>
    <w:rsid w:val="00795BCD"/>
    <w:rsid w:val="007A0C69"/>
    <w:rsid w:val="007A42E4"/>
    <w:rsid w:val="007A5EB3"/>
    <w:rsid w:val="007A64E6"/>
    <w:rsid w:val="007A6900"/>
    <w:rsid w:val="007A7744"/>
    <w:rsid w:val="007A7FDD"/>
    <w:rsid w:val="007B049C"/>
    <w:rsid w:val="007B292E"/>
    <w:rsid w:val="007B4009"/>
    <w:rsid w:val="007B4448"/>
    <w:rsid w:val="007B5324"/>
    <w:rsid w:val="007B557B"/>
    <w:rsid w:val="007C0D99"/>
    <w:rsid w:val="007C2DC3"/>
    <w:rsid w:val="007C33E1"/>
    <w:rsid w:val="007C49EE"/>
    <w:rsid w:val="007C6E39"/>
    <w:rsid w:val="007C6F23"/>
    <w:rsid w:val="007D06DC"/>
    <w:rsid w:val="007D3C1D"/>
    <w:rsid w:val="007D431E"/>
    <w:rsid w:val="007D6738"/>
    <w:rsid w:val="007D7559"/>
    <w:rsid w:val="007E02AD"/>
    <w:rsid w:val="007E3A16"/>
    <w:rsid w:val="007E7A99"/>
    <w:rsid w:val="007F14D2"/>
    <w:rsid w:val="007F150F"/>
    <w:rsid w:val="007F1EB3"/>
    <w:rsid w:val="007F52B7"/>
    <w:rsid w:val="007F5535"/>
    <w:rsid w:val="007F66C1"/>
    <w:rsid w:val="00800BEF"/>
    <w:rsid w:val="008015F3"/>
    <w:rsid w:val="00804C2E"/>
    <w:rsid w:val="00805FF6"/>
    <w:rsid w:val="00810B94"/>
    <w:rsid w:val="00812871"/>
    <w:rsid w:val="00814A4F"/>
    <w:rsid w:val="00820D9C"/>
    <w:rsid w:val="00822645"/>
    <w:rsid w:val="008226BA"/>
    <w:rsid w:val="00825910"/>
    <w:rsid w:val="00830D98"/>
    <w:rsid w:val="00831D97"/>
    <w:rsid w:val="00836FF9"/>
    <w:rsid w:val="00837226"/>
    <w:rsid w:val="00840418"/>
    <w:rsid w:val="00843865"/>
    <w:rsid w:val="00843A36"/>
    <w:rsid w:val="00844A5B"/>
    <w:rsid w:val="008475F3"/>
    <w:rsid w:val="00851CE6"/>
    <w:rsid w:val="00852ADB"/>
    <w:rsid w:val="00852D99"/>
    <w:rsid w:val="00852FCB"/>
    <w:rsid w:val="00853CAA"/>
    <w:rsid w:val="0085402F"/>
    <w:rsid w:val="00857030"/>
    <w:rsid w:val="00857113"/>
    <w:rsid w:val="00857771"/>
    <w:rsid w:val="00865F91"/>
    <w:rsid w:val="0087315C"/>
    <w:rsid w:val="00874310"/>
    <w:rsid w:val="00874CAF"/>
    <w:rsid w:val="00876428"/>
    <w:rsid w:val="00877FBC"/>
    <w:rsid w:val="00880284"/>
    <w:rsid w:val="00880514"/>
    <w:rsid w:val="00882BA6"/>
    <w:rsid w:val="00882C2F"/>
    <w:rsid w:val="00883ACE"/>
    <w:rsid w:val="00883B47"/>
    <w:rsid w:val="00885AB5"/>
    <w:rsid w:val="00886E55"/>
    <w:rsid w:val="0088755E"/>
    <w:rsid w:val="008900AA"/>
    <w:rsid w:val="00890991"/>
    <w:rsid w:val="008909F9"/>
    <w:rsid w:val="00891180"/>
    <w:rsid w:val="008929CF"/>
    <w:rsid w:val="00893FF1"/>
    <w:rsid w:val="00895568"/>
    <w:rsid w:val="0089699B"/>
    <w:rsid w:val="008A4BD5"/>
    <w:rsid w:val="008B05F5"/>
    <w:rsid w:val="008B2A36"/>
    <w:rsid w:val="008B426B"/>
    <w:rsid w:val="008B4D63"/>
    <w:rsid w:val="008B5D89"/>
    <w:rsid w:val="008B5ED7"/>
    <w:rsid w:val="008B67F3"/>
    <w:rsid w:val="008B698D"/>
    <w:rsid w:val="008B6A78"/>
    <w:rsid w:val="008C09F0"/>
    <w:rsid w:val="008C1D8A"/>
    <w:rsid w:val="008C2781"/>
    <w:rsid w:val="008C6073"/>
    <w:rsid w:val="008D196C"/>
    <w:rsid w:val="008D1A5C"/>
    <w:rsid w:val="008D2393"/>
    <w:rsid w:val="008D4EBA"/>
    <w:rsid w:val="008D5AEE"/>
    <w:rsid w:val="008D7F8A"/>
    <w:rsid w:val="008E01AD"/>
    <w:rsid w:val="008E2721"/>
    <w:rsid w:val="008E4F2F"/>
    <w:rsid w:val="008E5E20"/>
    <w:rsid w:val="008E649E"/>
    <w:rsid w:val="008E6585"/>
    <w:rsid w:val="008F20B7"/>
    <w:rsid w:val="008F439E"/>
    <w:rsid w:val="00900018"/>
    <w:rsid w:val="009003EF"/>
    <w:rsid w:val="00900D85"/>
    <w:rsid w:val="00900F36"/>
    <w:rsid w:val="00902511"/>
    <w:rsid w:val="009026C6"/>
    <w:rsid w:val="0090420B"/>
    <w:rsid w:val="00904E5C"/>
    <w:rsid w:val="0090612B"/>
    <w:rsid w:val="00910629"/>
    <w:rsid w:val="00910D70"/>
    <w:rsid w:val="00910D81"/>
    <w:rsid w:val="009125FB"/>
    <w:rsid w:val="00916E30"/>
    <w:rsid w:val="0091758A"/>
    <w:rsid w:val="009261FD"/>
    <w:rsid w:val="009262D8"/>
    <w:rsid w:val="0092721C"/>
    <w:rsid w:val="009344D6"/>
    <w:rsid w:val="00935C86"/>
    <w:rsid w:val="0094008D"/>
    <w:rsid w:val="00942DE1"/>
    <w:rsid w:val="00943712"/>
    <w:rsid w:val="0094384F"/>
    <w:rsid w:val="00943ACF"/>
    <w:rsid w:val="00944CF0"/>
    <w:rsid w:val="00947DBA"/>
    <w:rsid w:val="00950D51"/>
    <w:rsid w:val="00951EBA"/>
    <w:rsid w:val="0095477D"/>
    <w:rsid w:val="00954C33"/>
    <w:rsid w:val="00955633"/>
    <w:rsid w:val="00964772"/>
    <w:rsid w:val="00965D82"/>
    <w:rsid w:val="00966C0F"/>
    <w:rsid w:val="00966E75"/>
    <w:rsid w:val="00973BD9"/>
    <w:rsid w:val="00973FFB"/>
    <w:rsid w:val="009766A4"/>
    <w:rsid w:val="00976AF6"/>
    <w:rsid w:val="00977789"/>
    <w:rsid w:val="00982530"/>
    <w:rsid w:val="0098692B"/>
    <w:rsid w:val="00987C92"/>
    <w:rsid w:val="009903A5"/>
    <w:rsid w:val="00992AB9"/>
    <w:rsid w:val="00994BEB"/>
    <w:rsid w:val="00995019"/>
    <w:rsid w:val="00995D86"/>
    <w:rsid w:val="009962EF"/>
    <w:rsid w:val="009964F6"/>
    <w:rsid w:val="009A141D"/>
    <w:rsid w:val="009A1930"/>
    <w:rsid w:val="009A4F72"/>
    <w:rsid w:val="009A5148"/>
    <w:rsid w:val="009B132D"/>
    <w:rsid w:val="009B52E3"/>
    <w:rsid w:val="009B6936"/>
    <w:rsid w:val="009C0EE1"/>
    <w:rsid w:val="009C1234"/>
    <w:rsid w:val="009C1895"/>
    <w:rsid w:val="009C1D7B"/>
    <w:rsid w:val="009C20CF"/>
    <w:rsid w:val="009C20D4"/>
    <w:rsid w:val="009C20E5"/>
    <w:rsid w:val="009C295E"/>
    <w:rsid w:val="009C42A3"/>
    <w:rsid w:val="009C5D9B"/>
    <w:rsid w:val="009C6291"/>
    <w:rsid w:val="009C688C"/>
    <w:rsid w:val="009C775C"/>
    <w:rsid w:val="009D1B72"/>
    <w:rsid w:val="009D2B6D"/>
    <w:rsid w:val="009D2F6E"/>
    <w:rsid w:val="009D382D"/>
    <w:rsid w:val="009D4215"/>
    <w:rsid w:val="009D44E0"/>
    <w:rsid w:val="009D50D9"/>
    <w:rsid w:val="009D673A"/>
    <w:rsid w:val="009D6E2C"/>
    <w:rsid w:val="009D777B"/>
    <w:rsid w:val="009E08C3"/>
    <w:rsid w:val="009E0FDC"/>
    <w:rsid w:val="009E1479"/>
    <w:rsid w:val="009E4490"/>
    <w:rsid w:val="009E6F99"/>
    <w:rsid w:val="009E747D"/>
    <w:rsid w:val="009F1DF3"/>
    <w:rsid w:val="009F29C4"/>
    <w:rsid w:val="009F3867"/>
    <w:rsid w:val="009F4474"/>
    <w:rsid w:val="009F4CCC"/>
    <w:rsid w:val="009F54E0"/>
    <w:rsid w:val="009F64C0"/>
    <w:rsid w:val="00A00A87"/>
    <w:rsid w:val="00A00AD8"/>
    <w:rsid w:val="00A01628"/>
    <w:rsid w:val="00A02CEC"/>
    <w:rsid w:val="00A02D26"/>
    <w:rsid w:val="00A06F28"/>
    <w:rsid w:val="00A075F8"/>
    <w:rsid w:val="00A11657"/>
    <w:rsid w:val="00A138C8"/>
    <w:rsid w:val="00A144CC"/>
    <w:rsid w:val="00A14B46"/>
    <w:rsid w:val="00A15DA9"/>
    <w:rsid w:val="00A20978"/>
    <w:rsid w:val="00A215C7"/>
    <w:rsid w:val="00A237E4"/>
    <w:rsid w:val="00A24CD4"/>
    <w:rsid w:val="00A2598D"/>
    <w:rsid w:val="00A26393"/>
    <w:rsid w:val="00A3054E"/>
    <w:rsid w:val="00A31229"/>
    <w:rsid w:val="00A32029"/>
    <w:rsid w:val="00A404E2"/>
    <w:rsid w:val="00A40610"/>
    <w:rsid w:val="00A41EE3"/>
    <w:rsid w:val="00A42AE4"/>
    <w:rsid w:val="00A42E7C"/>
    <w:rsid w:val="00A45406"/>
    <w:rsid w:val="00A4607B"/>
    <w:rsid w:val="00A47984"/>
    <w:rsid w:val="00A5201C"/>
    <w:rsid w:val="00A53B6F"/>
    <w:rsid w:val="00A5779E"/>
    <w:rsid w:val="00A61A80"/>
    <w:rsid w:val="00A67B57"/>
    <w:rsid w:val="00A67CD5"/>
    <w:rsid w:val="00A70411"/>
    <w:rsid w:val="00A7050B"/>
    <w:rsid w:val="00A70880"/>
    <w:rsid w:val="00A70BA4"/>
    <w:rsid w:val="00A7145B"/>
    <w:rsid w:val="00A7293E"/>
    <w:rsid w:val="00A73DCF"/>
    <w:rsid w:val="00A77D9B"/>
    <w:rsid w:val="00A8171F"/>
    <w:rsid w:val="00A83766"/>
    <w:rsid w:val="00A87970"/>
    <w:rsid w:val="00A91460"/>
    <w:rsid w:val="00A92F23"/>
    <w:rsid w:val="00A94D2E"/>
    <w:rsid w:val="00A95A29"/>
    <w:rsid w:val="00A97D4F"/>
    <w:rsid w:val="00AA59DB"/>
    <w:rsid w:val="00AA7A45"/>
    <w:rsid w:val="00AB2E0C"/>
    <w:rsid w:val="00AB3FE8"/>
    <w:rsid w:val="00AB622A"/>
    <w:rsid w:val="00AC1484"/>
    <w:rsid w:val="00AC62AC"/>
    <w:rsid w:val="00AC6E0B"/>
    <w:rsid w:val="00AC7F5F"/>
    <w:rsid w:val="00AD03E1"/>
    <w:rsid w:val="00AD1428"/>
    <w:rsid w:val="00AD4714"/>
    <w:rsid w:val="00AD4B01"/>
    <w:rsid w:val="00AD729C"/>
    <w:rsid w:val="00AD7889"/>
    <w:rsid w:val="00AE02CC"/>
    <w:rsid w:val="00AE255B"/>
    <w:rsid w:val="00AE5744"/>
    <w:rsid w:val="00AE7202"/>
    <w:rsid w:val="00AE7CAA"/>
    <w:rsid w:val="00AE7E42"/>
    <w:rsid w:val="00AF02F9"/>
    <w:rsid w:val="00AF21BF"/>
    <w:rsid w:val="00AF4882"/>
    <w:rsid w:val="00B01A02"/>
    <w:rsid w:val="00B04E4B"/>
    <w:rsid w:val="00B05174"/>
    <w:rsid w:val="00B06728"/>
    <w:rsid w:val="00B12510"/>
    <w:rsid w:val="00B13B5D"/>
    <w:rsid w:val="00B14F5F"/>
    <w:rsid w:val="00B15355"/>
    <w:rsid w:val="00B20F77"/>
    <w:rsid w:val="00B2268B"/>
    <w:rsid w:val="00B22B8D"/>
    <w:rsid w:val="00B23678"/>
    <w:rsid w:val="00B23EEB"/>
    <w:rsid w:val="00B241C3"/>
    <w:rsid w:val="00B24B54"/>
    <w:rsid w:val="00B25CB6"/>
    <w:rsid w:val="00B269F8"/>
    <w:rsid w:val="00B30155"/>
    <w:rsid w:val="00B325D4"/>
    <w:rsid w:val="00B33676"/>
    <w:rsid w:val="00B347D6"/>
    <w:rsid w:val="00B355B9"/>
    <w:rsid w:val="00B3665F"/>
    <w:rsid w:val="00B36C4E"/>
    <w:rsid w:val="00B372A1"/>
    <w:rsid w:val="00B4506A"/>
    <w:rsid w:val="00B45FBE"/>
    <w:rsid w:val="00B53304"/>
    <w:rsid w:val="00B55D36"/>
    <w:rsid w:val="00B5686B"/>
    <w:rsid w:val="00B573A2"/>
    <w:rsid w:val="00B5779F"/>
    <w:rsid w:val="00B57ACE"/>
    <w:rsid w:val="00B60DBD"/>
    <w:rsid w:val="00B61697"/>
    <w:rsid w:val="00B6226B"/>
    <w:rsid w:val="00B6228B"/>
    <w:rsid w:val="00B65B8F"/>
    <w:rsid w:val="00B65FE1"/>
    <w:rsid w:val="00B67542"/>
    <w:rsid w:val="00B67BE0"/>
    <w:rsid w:val="00B7370F"/>
    <w:rsid w:val="00B74AFE"/>
    <w:rsid w:val="00B75116"/>
    <w:rsid w:val="00B75DAA"/>
    <w:rsid w:val="00B77FA9"/>
    <w:rsid w:val="00B85C5F"/>
    <w:rsid w:val="00B861F8"/>
    <w:rsid w:val="00B86B46"/>
    <w:rsid w:val="00B95271"/>
    <w:rsid w:val="00B96687"/>
    <w:rsid w:val="00BA272B"/>
    <w:rsid w:val="00BA2B17"/>
    <w:rsid w:val="00BA2FB5"/>
    <w:rsid w:val="00BA3A62"/>
    <w:rsid w:val="00BA42E2"/>
    <w:rsid w:val="00BA64E2"/>
    <w:rsid w:val="00BA7A4B"/>
    <w:rsid w:val="00BB08D2"/>
    <w:rsid w:val="00BC04CC"/>
    <w:rsid w:val="00BC0D3C"/>
    <w:rsid w:val="00BC2992"/>
    <w:rsid w:val="00BC4E41"/>
    <w:rsid w:val="00BC7752"/>
    <w:rsid w:val="00BD052F"/>
    <w:rsid w:val="00BD5E8E"/>
    <w:rsid w:val="00BD6897"/>
    <w:rsid w:val="00BD7C38"/>
    <w:rsid w:val="00BE02C6"/>
    <w:rsid w:val="00BE1155"/>
    <w:rsid w:val="00BE1365"/>
    <w:rsid w:val="00BE423F"/>
    <w:rsid w:val="00BE5FD0"/>
    <w:rsid w:val="00BE6C07"/>
    <w:rsid w:val="00BE7818"/>
    <w:rsid w:val="00BF223D"/>
    <w:rsid w:val="00BF3FEE"/>
    <w:rsid w:val="00BF77D8"/>
    <w:rsid w:val="00C023A1"/>
    <w:rsid w:val="00C02DB8"/>
    <w:rsid w:val="00C04FC6"/>
    <w:rsid w:val="00C055A9"/>
    <w:rsid w:val="00C05D09"/>
    <w:rsid w:val="00C062F6"/>
    <w:rsid w:val="00C0725E"/>
    <w:rsid w:val="00C07834"/>
    <w:rsid w:val="00C103CD"/>
    <w:rsid w:val="00C1228E"/>
    <w:rsid w:val="00C12C9C"/>
    <w:rsid w:val="00C1629A"/>
    <w:rsid w:val="00C16CCF"/>
    <w:rsid w:val="00C17626"/>
    <w:rsid w:val="00C21EF2"/>
    <w:rsid w:val="00C22786"/>
    <w:rsid w:val="00C301E7"/>
    <w:rsid w:val="00C31920"/>
    <w:rsid w:val="00C323F2"/>
    <w:rsid w:val="00C325CC"/>
    <w:rsid w:val="00C32CB2"/>
    <w:rsid w:val="00C35BD3"/>
    <w:rsid w:val="00C3627E"/>
    <w:rsid w:val="00C36E40"/>
    <w:rsid w:val="00C37C69"/>
    <w:rsid w:val="00C41859"/>
    <w:rsid w:val="00C4186B"/>
    <w:rsid w:val="00C41B6B"/>
    <w:rsid w:val="00C43DDD"/>
    <w:rsid w:val="00C45996"/>
    <w:rsid w:val="00C4698A"/>
    <w:rsid w:val="00C46B9E"/>
    <w:rsid w:val="00C510B8"/>
    <w:rsid w:val="00C5171A"/>
    <w:rsid w:val="00C51B90"/>
    <w:rsid w:val="00C53E9F"/>
    <w:rsid w:val="00C54955"/>
    <w:rsid w:val="00C54DC6"/>
    <w:rsid w:val="00C54E13"/>
    <w:rsid w:val="00C55555"/>
    <w:rsid w:val="00C558B8"/>
    <w:rsid w:val="00C56DC3"/>
    <w:rsid w:val="00C617FA"/>
    <w:rsid w:val="00C6374E"/>
    <w:rsid w:val="00C63A32"/>
    <w:rsid w:val="00C6510A"/>
    <w:rsid w:val="00C652CD"/>
    <w:rsid w:val="00C65D4E"/>
    <w:rsid w:val="00C70121"/>
    <w:rsid w:val="00C70C53"/>
    <w:rsid w:val="00C724DB"/>
    <w:rsid w:val="00C72AA6"/>
    <w:rsid w:val="00C7334F"/>
    <w:rsid w:val="00C77684"/>
    <w:rsid w:val="00C80D4F"/>
    <w:rsid w:val="00C81181"/>
    <w:rsid w:val="00C81CB9"/>
    <w:rsid w:val="00C81FD8"/>
    <w:rsid w:val="00C8273F"/>
    <w:rsid w:val="00C82D5D"/>
    <w:rsid w:val="00C82FC4"/>
    <w:rsid w:val="00C845C2"/>
    <w:rsid w:val="00C84E59"/>
    <w:rsid w:val="00C8585D"/>
    <w:rsid w:val="00C85BD9"/>
    <w:rsid w:val="00C86262"/>
    <w:rsid w:val="00C93D81"/>
    <w:rsid w:val="00C9684B"/>
    <w:rsid w:val="00C97D8F"/>
    <w:rsid w:val="00CA077A"/>
    <w:rsid w:val="00CA12EA"/>
    <w:rsid w:val="00CA26EE"/>
    <w:rsid w:val="00CA3207"/>
    <w:rsid w:val="00CA32EF"/>
    <w:rsid w:val="00CA6317"/>
    <w:rsid w:val="00CA7155"/>
    <w:rsid w:val="00CA79EA"/>
    <w:rsid w:val="00CA7E58"/>
    <w:rsid w:val="00CB194E"/>
    <w:rsid w:val="00CB1D01"/>
    <w:rsid w:val="00CB456A"/>
    <w:rsid w:val="00CB6776"/>
    <w:rsid w:val="00CC103A"/>
    <w:rsid w:val="00CC1EB0"/>
    <w:rsid w:val="00CC2D09"/>
    <w:rsid w:val="00CC2DD7"/>
    <w:rsid w:val="00CC4A6B"/>
    <w:rsid w:val="00CC61AF"/>
    <w:rsid w:val="00CC62A9"/>
    <w:rsid w:val="00CC76EB"/>
    <w:rsid w:val="00CD04E2"/>
    <w:rsid w:val="00CD159A"/>
    <w:rsid w:val="00CD1BAF"/>
    <w:rsid w:val="00CD2103"/>
    <w:rsid w:val="00CD2831"/>
    <w:rsid w:val="00CD2DC6"/>
    <w:rsid w:val="00CD4C6D"/>
    <w:rsid w:val="00CE3440"/>
    <w:rsid w:val="00CE4B33"/>
    <w:rsid w:val="00CE600B"/>
    <w:rsid w:val="00CE7CD5"/>
    <w:rsid w:val="00CF03A1"/>
    <w:rsid w:val="00CF2842"/>
    <w:rsid w:val="00CF3124"/>
    <w:rsid w:val="00CF3C47"/>
    <w:rsid w:val="00CF533A"/>
    <w:rsid w:val="00CF5F5D"/>
    <w:rsid w:val="00CF7E17"/>
    <w:rsid w:val="00D00278"/>
    <w:rsid w:val="00D06904"/>
    <w:rsid w:val="00D112B9"/>
    <w:rsid w:val="00D1606B"/>
    <w:rsid w:val="00D1670E"/>
    <w:rsid w:val="00D17310"/>
    <w:rsid w:val="00D20291"/>
    <w:rsid w:val="00D212F9"/>
    <w:rsid w:val="00D21825"/>
    <w:rsid w:val="00D21DE3"/>
    <w:rsid w:val="00D24BED"/>
    <w:rsid w:val="00D262C1"/>
    <w:rsid w:val="00D3012F"/>
    <w:rsid w:val="00D31651"/>
    <w:rsid w:val="00D329CB"/>
    <w:rsid w:val="00D32E3A"/>
    <w:rsid w:val="00D33D09"/>
    <w:rsid w:val="00D340BC"/>
    <w:rsid w:val="00D34BE5"/>
    <w:rsid w:val="00D356D7"/>
    <w:rsid w:val="00D373AE"/>
    <w:rsid w:val="00D37632"/>
    <w:rsid w:val="00D40230"/>
    <w:rsid w:val="00D42FC8"/>
    <w:rsid w:val="00D433B1"/>
    <w:rsid w:val="00D43E8F"/>
    <w:rsid w:val="00D4480A"/>
    <w:rsid w:val="00D45D0F"/>
    <w:rsid w:val="00D45F0B"/>
    <w:rsid w:val="00D476D9"/>
    <w:rsid w:val="00D5029E"/>
    <w:rsid w:val="00D50933"/>
    <w:rsid w:val="00D534DD"/>
    <w:rsid w:val="00D548A1"/>
    <w:rsid w:val="00D610EF"/>
    <w:rsid w:val="00D6338B"/>
    <w:rsid w:val="00D63BEC"/>
    <w:rsid w:val="00D6403D"/>
    <w:rsid w:val="00D64DCB"/>
    <w:rsid w:val="00D6526D"/>
    <w:rsid w:val="00D66211"/>
    <w:rsid w:val="00D67D6A"/>
    <w:rsid w:val="00D71C7A"/>
    <w:rsid w:val="00D75663"/>
    <w:rsid w:val="00D75771"/>
    <w:rsid w:val="00D77CF6"/>
    <w:rsid w:val="00D81066"/>
    <w:rsid w:val="00D81E7A"/>
    <w:rsid w:val="00D8226E"/>
    <w:rsid w:val="00D845D5"/>
    <w:rsid w:val="00D86A18"/>
    <w:rsid w:val="00D86C11"/>
    <w:rsid w:val="00D91C43"/>
    <w:rsid w:val="00D94885"/>
    <w:rsid w:val="00D9648B"/>
    <w:rsid w:val="00D96AF2"/>
    <w:rsid w:val="00D97A2B"/>
    <w:rsid w:val="00DA2E65"/>
    <w:rsid w:val="00DA335B"/>
    <w:rsid w:val="00DA6F4D"/>
    <w:rsid w:val="00DA7357"/>
    <w:rsid w:val="00DA7928"/>
    <w:rsid w:val="00DB2087"/>
    <w:rsid w:val="00DB42C4"/>
    <w:rsid w:val="00DB56ED"/>
    <w:rsid w:val="00DB5E2D"/>
    <w:rsid w:val="00DB79F7"/>
    <w:rsid w:val="00DC16C6"/>
    <w:rsid w:val="00DC22CD"/>
    <w:rsid w:val="00DC3C48"/>
    <w:rsid w:val="00DC3D37"/>
    <w:rsid w:val="00DC5077"/>
    <w:rsid w:val="00DC7A5C"/>
    <w:rsid w:val="00DC7B7A"/>
    <w:rsid w:val="00DD331E"/>
    <w:rsid w:val="00DD33F0"/>
    <w:rsid w:val="00DD3696"/>
    <w:rsid w:val="00DD5A68"/>
    <w:rsid w:val="00DD5BE1"/>
    <w:rsid w:val="00DD5DCF"/>
    <w:rsid w:val="00DD6BCE"/>
    <w:rsid w:val="00DD76BC"/>
    <w:rsid w:val="00DD7B44"/>
    <w:rsid w:val="00DE04E3"/>
    <w:rsid w:val="00DE158D"/>
    <w:rsid w:val="00DE31DF"/>
    <w:rsid w:val="00DE3394"/>
    <w:rsid w:val="00DF0145"/>
    <w:rsid w:val="00DF52BE"/>
    <w:rsid w:val="00DF7C2E"/>
    <w:rsid w:val="00E05DD4"/>
    <w:rsid w:val="00E075C1"/>
    <w:rsid w:val="00E11F35"/>
    <w:rsid w:val="00E126C4"/>
    <w:rsid w:val="00E12FF9"/>
    <w:rsid w:val="00E14F80"/>
    <w:rsid w:val="00E17C31"/>
    <w:rsid w:val="00E17E1F"/>
    <w:rsid w:val="00E209B8"/>
    <w:rsid w:val="00E2320C"/>
    <w:rsid w:val="00E2475E"/>
    <w:rsid w:val="00E2602E"/>
    <w:rsid w:val="00E26FFB"/>
    <w:rsid w:val="00E27AF5"/>
    <w:rsid w:val="00E30D62"/>
    <w:rsid w:val="00E30FD2"/>
    <w:rsid w:val="00E3341A"/>
    <w:rsid w:val="00E33548"/>
    <w:rsid w:val="00E33596"/>
    <w:rsid w:val="00E33B0D"/>
    <w:rsid w:val="00E33F1B"/>
    <w:rsid w:val="00E3581A"/>
    <w:rsid w:val="00E3623E"/>
    <w:rsid w:val="00E37118"/>
    <w:rsid w:val="00E3738D"/>
    <w:rsid w:val="00E42276"/>
    <w:rsid w:val="00E4412E"/>
    <w:rsid w:val="00E45009"/>
    <w:rsid w:val="00E459C5"/>
    <w:rsid w:val="00E4632E"/>
    <w:rsid w:val="00E465CE"/>
    <w:rsid w:val="00E469DF"/>
    <w:rsid w:val="00E4752C"/>
    <w:rsid w:val="00E5132C"/>
    <w:rsid w:val="00E5351E"/>
    <w:rsid w:val="00E54CDF"/>
    <w:rsid w:val="00E6244F"/>
    <w:rsid w:val="00E62827"/>
    <w:rsid w:val="00E63E33"/>
    <w:rsid w:val="00E640DA"/>
    <w:rsid w:val="00E671E6"/>
    <w:rsid w:val="00E714AE"/>
    <w:rsid w:val="00E715BE"/>
    <w:rsid w:val="00E74BE5"/>
    <w:rsid w:val="00E76FD8"/>
    <w:rsid w:val="00E778E8"/>
    <w:rsid w:val="00E80CF0"/>
    <w:rsid w:val="00E8203C"/>
    <w:rsid w:val="00E83A3E"/>
    <w:rsid w:val="00E8676A"/>
    <w:rsid w:val="00E872B1"/>
    <w:rsid w:val="00E911A5"/>
    <w:rsid w:val="00E911FD"/>
    <w:rsid w:val="00E9259B"/>
    <w:rsid w:val="00E94747"/>
    <w:rsid w:val="00E9579B"/>
    <w:rsid w:val="00E965BA"/>
    <w:rsid w:val="00EA480B"/>
    <w:rsid w:val="00EA4969"/>
    <w:rsid w:val="00EA591B"/>
    <w:rsid w:val="00EA7797"/>
    <w:rsid w:val="00EA7B35"/>
    <w:rsid w:val="00EB1DE5"/>
    <w:rsid w:val="00EB3BAF"/>
    <w:rsid w:val="00EB6110"/>
    <w:rsid w:val="00EB7598"/>
    <w:rsid w:val="00EC77E4"/>
    <w:rsid w:val="00ED2AEC"/>
    <w:rsid w:val="00ED429E"/>
    <w:rsid w:val="00ED6B99"/>
    <w:rsid w:val="00ED6F8C"/>
    <w:rsid w:val="00EE0458"/>
    <w:rsid w:val="00EE1C23"/>
    <w:rsid w:val="00EE2F7B"/>
    <w:rsid w:val="00EE3C14"/>
    <w:rsid w:val="00EE4643"/>
    <w:rsid w:val="00EE533A"/>
    <w:rsid w:val="00EE7243"/>
    <w:rsid w:val="00EE7DFD"/>
    <w:rsid w:val="00EF0B1F"/>
    <w:rsid w:val="00EF16DF"/>
    <w:rsid w:val="00EF2FD8"/>
    <w:rsid w:val="00EF3057"/>
    <w:rsid w:val="00EF320F"/>
    <w:rsid w:val="00EF3D31"/>
    <w:rsid w:val="00EF4345"/>
    <w:rsid w:val="00EF7418"/>
    <w:rsid w:val="00EF756E"/>
    <w:rsid w:val="00F03FA4"/>
    <w:rsid w:val="00F0400D"/>
    <w:rsid w:val="00F04F51"/>
    <w:rsid w:val="00F0691E"/>
    <w:rsid w:val="00F07EFB"/>
    <w:rsid w:val="00F11822"/>
    <w:rsid w:val="00F126D6"/>
    <w:rsid w:val="00F13875"/>
    <w:rsid w:val="00F13DFF"/>
    <w:rsid w:val="00F15C02"/>
    <w:rsid w:val="00F1657E"/>
    <w:rsid w:val="00F16599"/>
    <w:rsid w:val="00F20717"/>
    <w:rsid w:val="00F22129"/>
    <w:rsid w:val="00F22607"/>
    <w:rsid w:val="00F24C9C"/>
    <w:rsid w:val="00F25233"/>
    <w:rsid w:val="00F261D7"/>
    <w:rsid w:val="00F33409"/>
    <w:rsid w:val="00F33681"/>
    <w:rsid w:val="00F34E89"/>
    <w:rsid w:val="00F355F6"/>
    <w:rsid w:val="00F3661C"/>
    <w:rsid w:val="00F404B6"/>
    <w:rsid w:val="00F44D9F"/>
    <w:rsid w:val="00F47AF2"/>
    <w:rsid w:val="00F50B2E"/>
    <w:rsid w:val="00F51934"/>
    <w:rsid w:val="00F5228B"/>
    <w:rsid w:val="00F5421D"/>
    <w:rsid w:val="00F55970"/>
    <w:rsid w:val="00F56BED"/>
    <w:rsid w:val="00F5780D"/>
    <w:rsid w:val="00F60C50"/>
    <w:rsid w:val="00F62962"/>
    <w:rsid w:val="00F6368E"/>
    <w:rsid w:val="00F64670"/>
    <w:rsid w:val="00F652C3"/>
    <w:rsid w:val="00F66346"/>
    <w:rsid w:val="00F716F1"/>
    <w:rsid w:val="00F71C50"/>
    <w:rsid w:val="00F73F7F"/>
    <w:rsid w:val="00F7472E"/>
    <w:rsid w:val="00F750F5"/>
    <w:rsid w:val="00F75B07"/>
    <w:rsid w:val="00F75D4E"/>
    <w:rsid w:val="00F77E8D"/>
    <w:rsid w:val="00F81C4B"/>
    <w:rsid w:val="00F82004"/>
    <w:rsid w:val="00F82249"/>
    <w:rsid w:val="00F83320"/>
    <w:rsid w:val="00F84480"/>
    <w:rsid w:val="00F849BD"/>
    <w:rsid w:val="00F87B8D"/>
    <w:rsid w:val="00F90F0B"/>
    <w:rsid w:val="00F91518"/>
    <w:rsid w:val="00F94CC0"/>
    <w:rsid w:val="00F95738"/>
    <w:rsid w:val="00F96422"/>
    <w:rsid w:val="00F97A1B"/>
    <w:rsid w:val="00FA0ADD"/>
    <w:rsid w:val="00FA13F1"/>
    <w:rsid w:val="00FA19D0"/>
    <w:rsid w:val="00FA39BD"/>
    <w:rsid w:val="00FA54FB"/>
    <w:rsid w:val="00FB1051"/>
    <w:rsid w:val="00FB275A"/>
    <w:rsid w:val="00FB78EC"/>
    <w:rsid w:val="00FC0C12"/>
    <w:rsid w:val="00FC11B1"/>
    <w:rsid w:val="00FC1602"/>
    <w:rsid w:val="00FC359C"/>
    <w:rsid w:val="00FC4E5B"/>
    <w:rsid w:val="00FC5B8E"/>
    <w:rsid w:val="00FC68BA"/>
    <w:rsid w:val="00FD0DA2"/>
    <w:rsid w:val="00FD341A"/>
    <w:rsid w:val="00FD4DD3"/>
    <w:rsid w:val="00FD4EB5"/>
    <w:rsid w:val="00FD6758"/>
    <w:rsid w:val="00FD694D"/>
    <w:rsid w:val="00FD74CE"/>
    <w:rsid w:val="00FE005F"/>
    <w:rsid w:val="00FE216C"/>
    <w:rsid w:val="00FE2F87"/>
    <w:rsid w:val="00FE3893"/>
    <w:rsid w:val="00FE4986"/>
    <w:rsid w:val="00FE5507"/>
    <w:rsid w:val="00FE65A8"/>
    <w:rsid w:val="00FF2A27"/>
    <w:rsid w:val="00FF402F"/>
    <w:rsid w:val="00FF44E2"/>
    <w:rsid w:val="00FF6587"/>
    <w:rsid w:val="0481A77F"/>
    <w:rsid w:val="051C9E5E"/>
    <w:rsid w:val="0617B664"/>
    <w:rsid w:val="372942FD"/>
    <w:rsid w:val="37F2664E"/>
    <w:rsid w:val="41802037"/>
    <w:rsid w:val="4A7EF50F"/>
    <w:rsid w:val="6B8015BD"/>
    <w:rsid w:val="6DD1A28E"/>
    <w:rsid w:val="75AFB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FC3E16"/>
  <w15:chartTrackingRefBased/>
  <w15:docId w15:val="{874F6C82-DAF5-46E7-B316-11E1FFC13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iPriority="35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4C60"/>
    <w:rPr>
      <w:sz w:val="24"/>
      <w:szCs w:val="24"/>
      <w:lang w:eastAsia="ja-JP" w:bidi="ar-SA"/>
    </w:rPr>
  </w:style>
  <w:style w:type="paragraph" w:styleId="Heading1">
    <w:name w:val="heading 1"/>
    <w:basedOn w:val="Normal"/>
    <w:next w:val="Normal"/>
    <w:link w:val="Heading1Char"/>
    <w:qFormat/>
    <w:rsid w:val="00740314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655F6"/>
    <w:pPr>
      <w:keepNext/>
      <w:spacing w:before="240" w:after="60"/>
      <w:outlineLvl w:val="2"/>
    </w:pPr>
    <w:rPr>
      <w:rFonts w:ascii="Cambria" w:eastAsia="SimSun" w:hAnsi="Cambria"/>
      <w:b/>
      <w:bCs/>
      <w:sz w:val="26"/>
      <w:szCs w:val="26"/>
      <w:lang w:val="x-none"/>
    </w:rPr>
  </w:style>
  <w:style w:type="paragraph" w:styleId="Heading6">
    <w:name w:val="heading 6"/>
    <w:basedOn w:val="Normal"/>
    <w:link w:val="Heading6Char"/>
    <w:uiPriority w:val="9"/>
    <w:qFormat/>
    <w:rsid w:val="004D329A"/>
    <w:pPr>
      <w:spacing w:before="240" w:after="60" w:line="273" w:lineRule="auto"/>
      <w:outlineLvl w:val="5"/>
    </w:pPr>
    <w:rPr>
      <w:rFonts w:ascii="Calibri" w:eastAsia="Times New Roman" w:hAnsi="Calibri"/>
      <w:b/>
      <w:bCs/>
      <w:color w:val="000000"/>
      <w:kern w:val="28"/>
      <w:sz w:val="22"/>
      <w:szCs w:val="22"/>
      <w:lang w:val="x-none" w:eastAsia="x-none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A35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F355F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A00AD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00AD8"/>
    <w:pPr>
      <w:tabs>
        <w:tab w:val="center" w:pos="4320"/>
        <w:tab w:val="right" w:pos="8640"/>
      </w:tabs>
    </w:pPr>
    <w:rPr>
      <w:lang w:val="x-none"/>
    </w:rPr>
  </w:style>
  <w:style w:type="character" w:styleId="PageNumber">
    <w:name w:val="page number"/>
    <w:basedOn w:val="DefaultParagraphFont"/>
    <w:rsid w:val="003A75C5"/>
  </w:style>
  <w:style w:type="character" w:styleId="Hyperlink">
    <w:name w:val="Hyperlink"/>
    <w:rsid w:val="0032620F"/>
    <w:rPr>
      <w:color w:val="0000FF"/>
      <w:u w:val="single"/>
    </w:rPr>
  </w:style>
  <w:style w:type="character" w:styleId="FollowedHyperlink">
    <w:name w:val="FollowedHyperlink"/>
    <w:rsid w:val="005D0B6F"/>
    <w:rPr>
      <w:color w:val="800080"/>
      <w:u w:val="single"/>
    </w:rPr>
  </w:style>
  <w:style w:type="paragraph" w:customStyle="1" w:styleId="Char">
    <w:name w:val="Char"/>
    <w:basedOn w:val="Normal"/>
    <w:rsid w:val="002227CC"/>
    <w:pPr>
      <w:widowControl w:val="0"/>
      <w:jc w:val="both"/>
    </w:pPr>
    <w:rPr>
      <w:rFonts w:eastAsia="SimSun" w:cs="Times New Roman"/>
      <w:kern w:val="2"/>
      <w:sz w:val="21"/>
      <w:lang w:eastAsia="zh-CN"/>
    </w:rPr>
  </w:style>
  <w:style w:type="character" w:styleId="Strong">
    <w:name w:val="Strong"/>
    <w:uiPriority w:val="22"/>
    <w:qFormat/>
    <w:rsid w:val="005E6F23"/>
    <w:rPr>
      <w:b/>
      <w:bCs/>
    </w:rPr>
  </w:style>
  <w:style w:type="character" w:customStyle="1" w:styleId="style7">
    <w:name w:val="style7"/>
    <w:basedOn w:val="DefaultParagraphFont"/>
    <w:rsid w:val="00D33D09"/>
  </w:style>
  <w:style w:type="character" w:customStyle="1" w:styleId="EmailStyle25">
    <w:name w:val="EmailStyle25"/>
    <w:semiHidden/>
    <w:rsid w:val="00FF402F"/>
    <w:rPr>
      <w:rFonts w:ascii="Arial" w:hAnsi="Arial" w:cs="Arial" w:hint="default"/>
      <w:color w:val="auto"/>
      <w:sz w:val="20"/>
      <w:szCs w:val="20"/>
    </w:rPr>
  </w:style>
  <w:style w:type="paragraph" w:styleId="Caption">
    <w:name w:val="caption"/>
    <w:basedOn w:val="Normal"/>
    <w:uiPriority w:val="35"/>
    <w:qFormat/>
    <w:rsid w:val="004D329A"/>
    <w:pPr>
      <w:spacing w:before="240" w:line="273" w:lineRule="auto"/>
      <w:ind w:left="567" w:hanging="567"/>
    </w:pPr>
    <w:rPr>
      <w:rFonts w:ascii="Arial" w:eastAsia="Times New Roman" w:hAnsi="Arial" w:cs="Arial"/>
      <w:b/>
      <w:i/>
      <w:color w:val="000000"/>
      <w:kern w:val="28"/>
      <w:szCs w:val="20"/>
      <w:lang w:eastAsia="en-US"/>
    </w:rPr>
  </w:style>
  <w:style w:type="character" w:customStyle="1" w:styleId="Heading6Char">
    <w:name w:val="Heading 6 Char"/>
    <w:link w:val="Heading6"/>
    <w:uiPriority w:val="9"/>
    <w:rsid w:val="004D329A"/>
    <w:rPr>
      <w:rFonts w:ascii="Calibri" w:eastAsia="Times New Roman" w:hAnsi="Calibri" w:cs="Times New Roman"/>
      <w:b/>
      <w:bCs/>
      <w:color w:val="000000"/>
      <w:kern w:val="28"/>
      <w:sz w:val="22"/>
      <w:szCs w:val="22"/>
    </w:rPr>
  </w:style>
  <w:style w:type="character" w:customStyle="1" w:styleId="apple-converted-space">
    <w:name w:val="apple-converted-space"/>
    <w:basedOn w:val="DefaultParagraphFont"/>
    <w:rsid w:val="00D17310"/>
  </w:style>
  <w:style w:type="paragraph" w:styleId="ListParagraph">
    <w:name w:val="List Paragraph"/>
    <w:basedOn w:val="Normal"/>
    <w:uiPriority w:val="34"/>
    <w:qFormat/>
    <w:rsid w:val="00D1731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04E5C"/>
    <w:pPr>
      <w:spacing w:before="100" w:beforeAutospacing="1" w:after="100" w:afterAutospacing="1"/>
    </w:pPr>
    <w:rPr>
      <w:rFonts w:eastAsia="Times New Roman" w:cs="Times New Roman"/>
      <w:lang w:eastAsia="en-US"/>
    </w:rPr>
  </w:style>
  <w:style w:type="paragraph" w:customStyle="1" w:styleId="Default">
    <w:name w:val="Default"/>
    <w:rsid w:val="00543D37"/>
    <w:pPr>
      <w:widowControl w:val="0"/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61A80"/>
    <w:rPr>
      <w:rFonts w:ascii="Calibri" w:eastAsia="Times New Roman" w:hAnsi="Calibri"/>
      <w:sz w:val="22"/>
      <w:szCs w:val="22"/>
      <w:lang w:val="x-none" w:eastAsia="x-none" w:bidi="th-TH"/>
    </w:rPr>
  </w:style>
  <w:style w:type="character" w:customStyle="1" w:styleId="PlainTextChar">
    <w:name w:val="Plain Text Char"/>
    <w:link w:val="PlainText"/>
    <w:uiPriority w:val="99"/>
    <w:rsid w:val="00A61A80"/>
    <w:rPr>
      <w:rFonts w:ascii="Calibri" w:eastAsia="Times New Roman" w:hAnsi="Calibri" w:cs="Times New Roman"/>
      <w:sz w:val="22"/>
      <w:szCs w:val="22"/>
    </w:rPr>
  </w:style>
  <w:style w:type="character" w:customStyle="1" w:styleId="FooterChar">
    <w:name w:val="Footer Char"/>
    <w:link w:val="Footer"/>
    <w:uiPriority w:val="99"/>
    <w:rsid w:val="00CA077A"/>
    <w:rPr>
      <w:sz w:val="24"/>
      <w:szCs w:val="24"/>
      <w:lang w:eastAsia="ja-JP" w:bidi="ar-SA"/>
    </w:rPr>
  </w:style>
  <w:style w:type="paragraph" w:styleId="NoSpacing">
    <w:name w:val="No Spacing"/>
    <w:link w:val="NoSpacingChar"/>
    <w:uiPriority w:val="1"/>
    <w:qFormat/>
    <w:rsid w:val="000A0E0A"/>
    <w:rPr>
      <w:rFonts w:ascii="Calibri" w:eastAsia="Times New Roman" w:hAnsi="Calibri" w:cs="Cordia New"/>
      <w:sz w:val="22"/>
      <w:szCs w:val="22"/>
      <w:lang w:bidi="ar-SA"/>
    </w:rPr>
  </w:style>
  <w:style w:type="character" w:customStyle="1" w:styleId="NoSpacingChar">
    <w:name w:val="No Spacing Char"/>
    <w:link w:val="NoSpacing"/>
    <w:uiPriority w:val="1"/>
    <w:rsid w:val="000A0E0A"/>
    <w:rPr>
      <w:rFonts w:ascii="Calibri" w:eastAsia="Times New Roman" w:hAnsi="Calibri" w:cs="Cordia New"/>
      <w:sz w:val="22"/>
      <w:szCs w:val="22"/>
      <w:lang w:bidi="ar-SA"/>
    </w:rPr>
  </w:style>
  <w:style w:type="character" w:styleId="Emphasis">
    <w:name w:val="Emphasis"/>
    <w:uiPriority w:val="20"/>
    <w:qFormat/>
    <w:rsid w:val="000A0E0A"/>
    <w:rPr>
      <w:b/>
      <w:bCs/>
      <w:i w:val="0"/>
      <w:iCs w:val="0"/>
    </w:rPr>
  </w:style>
  <w:style w:type="character" w:customStyle="1" w:styleId="st1">
    <w:name w:val="st1"/>
    <w:basedOn w:val="DefaultParagraphFont"/>
    <w:rsid w:val="000A0E0A"/>
  </w:style>
  <w:style w:type="character" w:customStyle="1" w:styleId="style11">
    <w:name w:val="style11"/>
    <w:rsid w:val="00BC7752"/>
    <w:rPr>
      <w:rFonts w:ascii="Tahoma" w:hAnsi="Tahoma" w:cs="Tahoma" w:hint="default"/>
      <w:color w:val="D7751C"/>
      <w:sz w:val="18"/>
      <w:szCs w:val="18"/>
    </w:rPr>
  </w:style>
  <w:style w:type="character" w:customStyle="1" w:styleId="imgright2">
    <w:name w:val="imgright2"/>
    <w:rsid w:val="00042529"/>
    <w:rPr>
      <w:color w:val="999999"/>
      <w:sz w:val="17"/>
      <w:szCs w:val="17"/>
    </w:rPr>
  </w:style>
  <w:style w:type="character" w:customStyle="1" w:styleId="central-subtopic1">
    <w:name w:val="central-subtopic1"/>
    <w:rsid w:val="000D2021"/>
    <w:rPr>
      <w:b/>
      <w:bCs/>
      <w:color w:val="47C431"/>
    </w:rPr>
  </w:style>
  <w:style w:type="character" w:customStyle="1" w:styleId="Heading3Char">
    <w:name w:val="Heading 3 Char"/>
    <w:link w:val="Heading3"/>
    <w:semiHidden/>
    <w:rsid w:val="006655F6"/>
    <w:rPr>
      <w:rFonts w:ascii="Cambria" w:eastAsia="SimSun" w:hAnsi="Cambria" w:cs="Angsana New"/>
      <w:b/>
      <w:bCs/>
      <w:sz w:val="26"/>
      <w:szCs w:val="26"/>
      <w:lang w:eastAsia="ja-JP" w:bidi="ar-SA"/>
    </w:rPr>
  </w:style>
  <w:style w:type="character" w:customStyle="1" w:styleId="Heading1Char">
    <w:name w:val="Heading 1 Char"/>
    <w:link w:val="Heading1"/>
    <w:rsid w:val="00740314"/>
    <w:rPr>
      <w:rFonts w:ascii="Cambria" w:eastAsia="Times New Roman" w:hAnsi="Cambria" w:cs="Angsana New"/>
      <w:b/>
      <w:bCs/>
      <w:kern w:val="32"/>
      <w:sz w:val="32"/>
      <w:szCs w:val="32"/>
      <w:lang w:eastAsia="ja-JP" w:bidi="ar-SA"/>
    </w:rPr>
  </w:style>
  <w:style w:type="character" w:customStyle="1" w:styleId="UnresolvedMention1">
    <w:name w:val="Unresolved Mention1"/>
    <w:uiPriority w:val="99"/>
    <w:semiHidden/>
    <w:unhideWhenUsed/>
    <w:rsid w:val="00E83A3E"/>
    <w:rPr>
      <w:color w:val="605E5C"/>
      <w:shd w:val="clear" w:color="auto" w:fill="E1DFDD"/>
    </w:rPr>
  </w:style>
  <w:style w:type="character" w:customStyle="1" w:styleId="HeaderChar">
    <w:name w:val="Header Char"/>
    <w:link w:val="Header"/>
    <w:uiPriority w:val="99"/>
    <w:rsid w:val="0005560D"/>
    <w:rPr>
      <w:sz w:val="24"/>
      <w:szCs w:val="24"/>
      <w:lang w:eastAsia="ja-JP" w:bidi="ar-SA"/>
    </w:rPr>
  </w:style>
  <w:style w:type="paragraph" w:styleId="FootnoteText">
    <w:name w:val="footnote text"/>
    <w:basedOn w:val="Normal"/>
    <w:link w:val="FootnoteTextChar"/>
    <w:rsid w:val="00096FE4"/>
    <w:rPr>
      <w:sz w:val="20"/>
      <w:szCs w:val="20"/>
    </w:rPr>
  </w:style>
  <w:style w:type="character" w:customStyle="1" w:styleId="FootnoteTextChar">
    <w:name w:val="Footnote Text Char"/>
    <w:link w:val="FootnoteText"/>
    <w:rsid w:val="00096FE4"/>
    <w:rPr>
      <w:lang w:val="en-US" w:eastAsia="ja-JP" w:bidi="ar-SA"/>
    </w:rPr>
  </w:style>
  <w:style w:type="character" w:styleId="FootnoteReference">
    <w:name w:val="footnote reference"/>
    <w:rsid w:val="00096FE4"/>
    <w:rPr>
      <w:vertAlign w:val="superscript"/>
    </w:rPr>
  </w:style>
  <w:style w:type="table" w:customStyle="1" w:styleId="TableGrid1">
    <w:name w:val="Table Grid1"/>
    <w:basedOn w:val="TableNormal"/>
    <w:next w:val="TableGrid"/>
    <w:rsid w:val="00E335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70411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C1228E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76C22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B60DBD"/>
    <w:pPr>
      <w:spacing w:before="100" w:beforeAutospacing="1" w:after="100" w:afterAutospacing="1"/>
    </w:pPr>
    <w:rPr>
      <w:rFonts w:eastAsia="Times New Roman" w:cs="Times New Roman"/>
      <w:lang w:eastAsia="en-US" w:bidi="th-TH"/>
    </w:rPr>
  </w:style>
  <w:style w:type="paragraph" w:customStyle="1" w:styleId="xxxmsonormal">
    <w:name w:val="x_xxmsonormal"/>
    <w:basedOn w:val="Normal"/>
    <w:rsid w:val="001A14CA"/>
    <w:pPr>
      <w:spacing w:before="100" w:beforeAutospacing="1" w:after="100" w:afterAutospacing="1"/>
    </w:pPr>
    <w:rPr>
      <w:rFonts w:eastAsia="Times New Roman" w:cs="Times New Roman"/>
      <w:lang w:eastAsia="en-US" w:bidi="th-TH"/>
    </w:rPr>
  </w:style>
  <w:style w:type="paragraph" w:customStyle="1" w:styleId="xxxxxxxxxxxxxxxxxxxxxxxxxxxxxxxxxxxxxxxxxxxxxxxxxxxxxxxxxxxxmsonormal">
    <w:name w:val="x_xxxxxxxxxxxxxxxxxxxxxxxxxxxxxxxxxxxxxxxxxxxxxxxxxxxxxxxxxxxmsonormal"/>
    <w:basedOn w:val="Normal"/>
    <w:rsid w:val="001A14CA"/>
    <w:pPr>
      <w:spacing w:before="100" w:beforeAutospacing="1" w:after="100" w:afterAutospacing="1"/>
    </w:pPr>
    <w:rPr>
      <w:rFonts w:eastAsia="Times New Roman" w:cs="Times New Roman"/>
      <w:lang w:eastAsia="en-US" w:bidi="th-TH"/>
    </w:rPr>
  </w:style>
  <w:style w:type="paragraph" w:customStyle="1" w:styleId="xxxxxxxxxxxxxxxxxxxxxxxxxxxxxxxxxxxmsonormal">
    <w:name w:val="x_xxxxxxxxxxxxxxxxxxxxxxxxxxxxxxxxxxmsonormal"/>
    <w:basedOn w:val="Normal"/>
    <w:rsid w:val="001A14CA"/>
    <w:pPr>
      <w:spacing w:before="100" w:beforeAutospacing="1" w:after="100" w:afterAutospacing="1"/>
    </w:pPr>
    <w:rPr>
      <w:rFonts w:eastAsia="Times New Roman" w:cs="Times New Roman"/>
      <w:lang w:eastAsia="en-US" w:bidi="th-TH"/>
    </w:rPr>
  </w:style>
  <w:style w:type="paragraph" w:styleId="BodyTextIndent2">
    <w:name w:val="Body Text Indent 2"/>
    <w:basedOn w:val="Normal"/>
    <w:link w:val="BodyTextIndent2Char"/>
    <w:unhideWhenUsed/>
    <w:rsid w:val="00AC62AC"/>
    <w:pPr>
      <w:spacing w:after="120" w:line="480" w:lineRule="auto"/>
      <w:ind w:left="283"/>
    </w:pPr>
    <w:rPr>
      <w:lang w:val="x-none"/>
    </w:rPr>
  </w:style>
  <w:style w:type="character" w:customStyle="1" w:styleId="BodyTextIndent2Char">
    <w:name w:val="Body Text Indent 2 Char"/>
    <w:basedOn w:val="DefaultParagraphFont"/>
    <w:link w:val="BodyTextIndent2"/>
    <w:rsid w:val="00AC62AC"/>
    <w:rPr>
      <w:sz w:val="24"/>
      <w:szCs w:val="24"/>
      <w:lang w:val="x-none" w:eastAsia="ja-JP" w:bidi="ar-SA"/>
    </w:rPr>
  </w:style>
  <w:style w:type="paragraph" w:styleId="Revision">
    <w:name w:val="Revision"/>
    <w:hidden/>
    <w:uiPriority w:val="99"/>
    <w:semiHidden/>
    <w:rsid w:val="00506AF2"/>
    <w:rPr>
      <w:sz w:val="24"/>
      <w:szCs w:val="24"/>
      <w:lang w:eastAsia="ja-JP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34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9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28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66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569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982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0659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728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101010"/>
                                        <w:left w:val="single" w:sz="6" w:space="0" w:color="101010"/>
                                        <w:bottom w:val="single" w:sz="6" w:space="0" w:color="101010"/>
                                        <w:right w:val="single" w:sz="6" w:space="0" w:color="101010"/>
                                      </w:divBdr>
                                      <w:divsChild>
                                        <w:div w:id="2094155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4743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58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729840">
          <w:marLeft w:val="2700"/>
          <w:marRight w:val="18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7547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4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1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0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19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0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157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901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167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9788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4371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17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7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2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96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2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593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191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924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5529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8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2522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0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916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329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748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40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74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433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651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438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024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6030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30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8500">
          <w:marLeft w:val="2700"/>
          <w:marRight w:val="18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80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44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76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46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01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161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74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2905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3092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16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8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9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361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251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15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7981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9135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164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003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910597">
          <w:marLeft w:val="2700"/>
          <w:marRight w:val="18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0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0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mailto:pp224@apt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mailto:aptpp@apt.int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apt.int/2022-PP22-4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ofitel-bangkok-sukhumvit.com/th/" TargetMode="External"/><Relationship Id="rId20" Type="http://schemas.openxmlformats.org/officeDocument/2006/relationships/hyperlink" Target="http://www.bangkokairportonline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dd90f303750f4b32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hyperlink" Target="http://www.bangkokairportonline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hyperlink" Target="mailto:inter_org@nbtc.go.th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fd21ba4-9785-4e06-bb18-0142ad558097" xsi:nil="true"/>
    <lcf76f155ced4ddcb4097134ff3c332f xmlns="9d6405e5-7dae-4658-bf68-09ef3308245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76FE8F584DFDEF4A8A88D1E76049F668" ma:contentTypeVersion="13" ma:contentTypeDescription="สร้างเอกสารใหม่" ma:contentTypeScope="" ma:versionID="a433822a4721088860c07545452128b6">
  <xsd:schema xmlns:xsd="http://www.w3.org/2001/XMLSchema" xmlns:xs="http://www.w3.org/2001/XMLSchema" xmlns:p="http://schemas.microsoft.com/office/2006/metadata/properties" xmlns:ns2="9d6405e5-7dae-4658-bf68-09ef33082457" xmlns:ns3="2fd21ba4-9785-4e06-bb18-0142ad558097" targetNamespace="http://schemas.microsoft.com/office/2006/metadata/properties" ma:root="true" ma:fieldsID="40ac89ac1ea7942939edea8ce050bffa" ns2:_="" ns3:_="">
    <xsd:import namespace="9d6405e5-7dae-4658-bf68-09ef33082457"/>
    <xsd:import namespace="2fd21ba4-9785-4e06-bb18-0142ad5580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405e5-7dae-4658-bf68-09ef330824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แท็กรูป" ma:readOnly="false" ma:fieldId="{5cf76f15-5ced-4ddc-b409-7134ff3c332f}" ma:taxonomyMulti="true" ma:sspId="7f8a4516-4c1b-40a3-af95-dae598a73a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d21ba4-9785-4e06-bb18-0142ad55809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dd371d20-8b49-4ef0-a66e-17037f8cbb59}" ma:internalName="TaxCatchAll" ma:showField="CatchAllData" ma:web="2fd21ba4-9785-4e06-bb18-0142ad5580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42B7E0-2A13-44D3-94DF-62F6E1C79133}">
  <ds:schemaRefs>
    <ds:schemaRef ds:uri="http://schemas.microsoft.com/office/2006/metadata/properties"/>
    <ds:schemaRef ds:uri="http://schemas.microsoft.com/office/infopath/2007/PartnerControls"/>
    <ds:schemaRef ds:uri="2fd21ba4-9785-4e06-bb18-0142ad558097"/>
    <ds:schemaRef ds:uri="9d6405e5-7dae-4658-bf68-09ef33082457"/>
  </ds:schemaRefs>
</ds:datastoreItem>
</file>

<file path=customXml/itemProps2.xml><?xml version="1.0" encoding="utf-8"?>
<ds:datastoreItem xmlns:ds="http://schemas.openxmlformats.org/officeDocument/2006/customXml" ds:itemID="{9212D30B-5CF7-40F0-9801-3EB59F781A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DB43C27-BE5D-4D41-93D2-4D07DCC525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6405e5-7dae-4658-bf68-09ef33082457"/>
    <ds:schemaRef ds:uri="2fd21ba4-9785-4e06-bb18-0142ad5580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54C25E-D7E8-4D9E-A5F2-0FEA3140D1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30</Words>
  <Characters>5875</Characters>
  <Application>Microsoft Office Word</Application>
  <DocSecurity>0</DocSecurity>
  <Lines>48</Lines>
  <Paragraphs>13</Paragraphs>
  <ScaleCrop>false</ScaleCrop>
  <Company>Siemens</Company>
  <LinksUpToDate>false</LinksUpToDate>
  <CharactersWithSpaces>6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T Secretariat</dc:creator>
  <cp:keywords/>
  <cp:lastModifiedBy>Supitcha Chansak</cp:lastModifiedBy>
  <cp:revision>2</cp:revision>
  <cp:lastPrinted>2019-09-20T11:23:00Z</cp:lastPrinted>
  <dcterms:created xsi:type="dcterms:W3CDTF">2022-07-30T16:12:00Z</dcterms:created>
  <dcterms:modified xsi:type="dcterms:W3CDTF">2022-07-30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39759518</vt:lpwstr>
  </property>
  <property fmtid="{D5CDD505-2E9C-101B-9397-08002B2CF9AE}" pid="3" name="ContentTypeId">
    <vt:lpwstr>0x01010076FE8F584DFDEF4A8A88D1E76049F668</vt:lpwstr>
  </property>
</Properties>
</file>